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19D1921F" w:rsidR="00EC747E" w:rsidRPr="00BB0579" w:rsidRDefault="006E0583" w:rsidP="0027781B">
      <w:pPr>
        <w:pStyle w:val="Heading1"/>
        <w:spacing w:before="0"/>
        <w:rPr>
          <w:rFonts w:eastAsia="Times New Roman"/>
          <w:color w:val="FF0000"/>
        </w:rPr>
      </w:pPr>
      <w:bookmarkStart w:id="0" w:name="RANGE!A1:D94"/>
      <w:r>
        <w:rPr>
          <w:rFonts w:eastAsia="Times New Roman"/>
        </w:rPr>
        <w:t>Competency Task List</w:t>
      </w:r>
      <w:r w:rsidR="00BB0579">
        <w:rPr>
          <w:rFonts w:eastAsia="Times New Roman"/>
        </w:rPr>
        <w:t xml:space="preserve"> </w:t>
      </w:r>
      <w:r w:rsidR="00BB0579">
        <w:rPr>
          <w:rFonts w:eastAsia="Times New Roman"/>
          <w:color w:val="FF0000"/>
        </w:rPr>
        <w:t>(Items in red font have been added by local industry representatives. Items in red, bold font are updates recommended on</w:t>
      </w:r>
      <w:r w:rsidR="00A855CE">
        <w:rPr>
          <w:rFonts w:eastAsia="Times New Roman"/>
          <w:color w:val="FF0000"/>
        </w:rPr>
        <w:t xml:space="preserve"> </w:t>
      </w:r>
      <w:r w:rsidR="00BB0579">
        <w:rPr>
          <w:rFonts w:eastAsia="Times New Roman"/>
          <w:color w:val="FF0000"/>
        </w:rPr>
        <w:t>11/14/22 by DACUM Panel)</w:t>
      </w:r>
    </w:p>
    <w:p w14:paraId="7A5A68F0" w14:textId="5583D6FB" w:rsidR="00EA581C" w:rsidRDefault="00DB759E" w:rsidP="00E60D07">
      <w:pPr>
        <w:pStyle w:val="Heading1"/>
        <w:spacing w:before="0"/>
        <w:rPr>
          <w:rFonts w:eastAsia="Times New Roman"/>
        </w:rPr>
      </w:pPr>
      <w:r w:rsidRPr="00DB759E">
        <w:rPr>
          <w:rFonts w:eastAsia="Times New Roman"/>
        </w:rPr>
        <w:t>Cosmetology/Cosmetologist, General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 w:rsidR="00F23C14">
        <w:rPr>
          <w:rFonts w:eastAsia="Times New Roman"/>
        </w:rPr>
        <w:t>1</w:t>
      </w:r>
      <w:r>
        <w:rPr>
          <w:rFonts w:eastAsia="Times New Roman"/>
        </w:rPr>
        <w:t>2.0401</w:t>
      </w:r>
    </w:p>
    <w:bookmarkEnd w:id="0"/>
    <w:p w14:paraId="523AF23E" w14:textId="0B362D04" w:rsidR="00E60D07" w:rsidRDefault="00646831" w:rsidP="00E60D07">
      <w:pPr>
        <w:pStyle w:val="Heading2"/>
      </w:pPr>
      <w:r w:rsidRPr="00B83C35">
        <w:rPr>
          <w:rFonts w:eastAsia="Times New Roman"/>
        </w:rPr>
        <w:t>1</w:t>
      </w:r>
      <w:r w:rsidR="00E60D07">
        <w:rPr>
          <w:rFonts w:eastAsia="Times New Roman"/>
        </w:rPr>
        <w:t xml:space="preserve">00 </w:t>
      </w:r>
      <w:r w:rsidR="00DB759E">
        <w:rPr>
          <w:rFonts w:eastAsia="Times New Roman"/>
        </w:rPr>
        <w:t>Bacteriology Disinfection Sanitation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1165"/>
        <w:gridCol w:w="7200"/>
        <w:gridCol w:w="1620"/>
        <w:gridCol w:w="2693"/>
      </w:tblGrid>
      <w:tr w:rsidR="00E60D07" w:rsidRPr="00E60D07" w14:paraId="2336634B" w14:textId="77777777" w:rsidTr="00C02D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1165" w:type="dxa"/>
            <w:vAlign w:val="center"/>
            <w:hideMark/>
          </w:tcPr>
          <w:p w14:paraId="7F7749EA" w14:textId="18879204" w:rsidR="00E60D07" w:rsidRPr="00DF101E" w:rsidRDefault="006E0583" w:rsidP="007C2ADC">
            <w:pPr>
              <w:jc w:val="right"/>
              <w:rPr>
                <w:rFonts w:cs="Arial"/>
              </w:rPr>
            </w:pPr>
            <w:bookmarkStart w:id="1" w:name="_Hlk65146096"/>
            <w:r w:rsidRPr="00DF101E">
              <w:rPr>
                <w:rFonts w:cs="Arial"/>
              </w:rPr>
              <w:t>Item</w:t>
            </w:r>
          </w:p>
        </w:tc>
        <w:tc>
          <w:tcPr>
            <w:tcW w:w="7200" w:type="dxa"/>
            <w:vAlign w:val="center"/>
            <w:hideMark/>
          </w:tcPr>
          <w:p w14:paraId="1E5B89ED" w14:textId="10CD794A" w:rsidR="00E60D07" w:rsidRPr="00DF101E" w:rsidRDefault="00E60D07" w:rsidP="00E60D07">
            <w:pPr>
              <w:jc w:val="center"/>
              <w:rPr>
                <w:rFonts w:cs="Arial"/>
              </w:rPr>
            </w:pPr>
            <w:r w:rsidRPr="00DF101E">
              <w:rPr>
                <w:rFonts w:cs="Arial"/>
              </w:rPr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DF101E" w:rsidRDefault="00E60D07" w:rsidP="00481622">
            <w:pPr>
              <w:jc w:val="center"/>
              <w:rPr>
                <w:rFonts w:cs="Arial"/>
                <w:b w:val="0"/>
                <w:bCs w:val="0"/>
              </w:rPr>
            </w:pPr>
            <w:r w:rsidRPr="00DF101E">
              <w:rPr>
                <w:rFonts w:cs="Arial"/>
              </w:rPr>
              <w:t xml:space="preserve">(X) </w:t>
            </w:r>
            <w:r w:rsidR="00963472" w:rsidRPr="00DF101E">
              <w:rPr>
                <w:rFonts w:cs="Arial"/>
              </w:rPr>
              <w:t>In</w:t>
            </w:r>
            <w:r w:rsidR="00987FD7" w:rsidRPr="00DF101E">
              <w:rPr>
                <w:rFonts w:cs="Arial"/>
              </w:rPr>
              <w:t>dic</w:t>
            </w:r>
            <w:r w:rsidR="00963472" w:rsidRPr="00DF101E">
              <w:rPr>
                <w:rFonts w:cs="Arial"/>
              </w:rPr>
              <w:t>ates Proficiency</w:t>
            </w:r>
            <w:r w:rsidR="000B2EFC" w:rsidRPr="00DF101E">
              <w:rPr>
                <w:rFonts w:cs="Arial"/>
              </w:rPr>
              <w:t xml:space="preserve"> </w:t>
            </w:r>
            <w:r w:rsidR="00EF734D" w:rsidRPr="00DF101E">
              <w:rPr>
                <w:rFonts w:cs="Arial"/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10D15B03" w:rsidR="00E60D07" w:rsidRPr="00DF101E" w:rsidRDefault="00E60D07" w:rsidP="00E60D07">
            <w:pPr>
              <w:jc w:val="center"/>
              <w:rPr>
                <w:rFonts w:cs="Arial"/>
              </w:rPr>
            </w:pPr>
            <w:r w:rsidRPr="00DF101E">
              <w:rPr>
                <w:rFonts w:cs="Arial"/>
              </w:rPr>
              <w:t xml:space="preserve">Secondary Course </w:t>
            </w:r>
            <w:r w:rsidR="0043140F" w:rsidRPr="00DF101E">
              <w:rPr>
                <w:rFonts w:cs="Arial"/>
              </w:rPr>
              <w:t>Crosswalk</w:t>
            </w:r>
          </w:p>
        </w:tc>
      </w:tr>
      <w:bookmarkEnd w:id="1"/>
      <w:tr w:rsidR="00DB759E" w:rsidRPr="00E60D07" w14:paraId="594B24A7" w14:textId="77777777" w:rsidTr="00C02D57">
        <w:trPr>
          <w:trHeight w:val="288"/>
        </w:trPr>
        <w:tc>
          <w:tcPr>
            <w:tcW w:w="1165" w:type="dxa"/>
            <w:vAlign w:val="center"/>
            <w:hideMark/>
          </w:tcPr>
          <w:p w14:paraId="27B2F514" w14:textId="49996B53" w:rsidR="00DB759E" w:rsidRPr="00DF101E" w:rsidRDefault="00DB759E" w:rsidP="007C2ADC">
            <w:pPr>
              <w:jc w:val="right"/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101</w:t>
            </w:r>
          </w:p>
        </w:tc>
        <w:tc>
          <w:tcPr>
            <w:tcW w:w="7200" w:type="dxa"/>
            <w:vAlign w:val="center"/>
            <w:hideMark/>
          </w:tcPr>
          <w:p w14:paraId="1770C7D3" w14:textId="1602D194" w:rsidR="00DB759E" w:rsidRPr="00DF101E" w:rsidRDefault="00DB759E" w:rsidP="00DB759E">
            <w:pPr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Define the classifications and reproduction of bacteria and viruse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  <w:r w:rsidRPr="00DF101E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  <w:r w:rsidRPr="00DF101E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7506D24F" w14:textId="77777777" w:rsidTr="00C02D57">
        <w:trPr>
          <w:trHeight w:val="288"/>
        </w:trPr>
        <w:tc>
          <w:tcPr>
            <w:tcW w:w="1165" w:type="dxa"/>
            <w:vAlign w:val="center"/>
          </w:tcPr>
          <w:p w14:paraId="6FDF2EE1" w14:textId="052EDAC2" w:rsidR="00DB759E" w:rsidRPr="00DF101E" w:rsidRDefault="00DB759E" w:rsidP="007C2ADC">
            <w:pPr>
              <w:jc w:val="right"/>
              <w:rPr>
                <w:rFonts w:cs="Arial"/>
              </w:rPr>
            </w:pPr>
            <w:r w:rsidRPr="00DF101E">
              <w:rPr>
                <w:rFonts w:cs="Arial"/>
              </w:rPr>
              <w:t>102</w:t>
            </w:r>
          </w:p>
        </w:tc>
        <w:tc>
          <w:tcPr>
            <w:tcW w:w="7200" w:type="dxa"/>
            <w:vAlign w:val="center"/>
          </w:tcPr>
          <w:p w14:paraId="601655F6" w14:textId="62EAEE1C" w:rsidR="00DB759E" w:rsidRPr="00DF101E" w:rsidRDefault="00DB759E" w:rsidP="00DB759E">
            <w:pPr>
              <w:rPr>
                <w:rFonts w:cs="Arial"/>
              </w:rPr>
            </w:pPr>
            <w:r w:rsidRPr="00DF101E">
              <w:rPr>
                <w:rFonts w:cs="Arial"/>
              </w:rPr>
              <w:t>Differentiate the differences between sanitation, disinfection</w:t>
            </w:r>
            <w:r w:rsidR="00711739" w:rsidRPr="00DF101E">
              <w:rPr>
                <w:rFonts w:cs="Arial"/>
              </w:rPr>
              <w:t>,</w:t>
            </w:r>
            <w:r w:rsidRPr="00DF101E">
              <w:rPr>
                <w:rFonts w:cs="Arial"/>
              </w:rPr>
              <w:t xml:space="preserve"> and sterilization.</w:t>
            </w:r>
          </w:p>
        </w:tc>
        <w:tc>
          <w:tcPr>
            <w:tcW w:w="1620" w:type="dxa"/>
            <w:vAlign w:val="center"/>
          </w:tcPr>
          <w:p w14:paraId="53ECB1AE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A694EF5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2F9471E2" w14:textId="77777777" w:rsidTr="00C02D57">
        <w:trPr>
          <w:trHeight w:val="288"/>
        </w:trPr>
        <w:tc>
          <w:tcPr>
            <w:tcW w:w="1165" w:type="dxa"/>
            <w:vAlign w:val="center"/>
          </w:tcPr>
          <w:p w14:paraId="07A2AE9D" w14:textId="7C09554A" w:rsidR="00DB759E" w:rsidRPr="00DF101E" w:rsidRDefault="00DB759E" w:rsidP="007C2ADC">
            <w:pPr>
              <w:jc w:val="right"/>
              <w:rPr>
                <w:rFonts w:cs="Arial"/>
              </w:rPr>
            </w:pPr>
            <w:r w:rsidRPr="00DF101E">
              <w:rPr>
                <w:rFonts w:cs="Arial"/>
              </w:rPr>
              <w:t>103</w:t>
            </w:r>
          </w:p>
        </w:tc>
        <w:tc>
          <w:tcPr>
            <w:tcW w:w="7200" w:type="dxa"/>
            <w:vAlign w:val="center"/>
          </w:tcPr>
          <w:p w14:paraId="07116906" w14:textId="0D1A04AD" w:rsidR="00DB759E" w:rsidRPr="00DF101E" w:rsidRDefault="00DB759E" w:rsidP="00DB759E">
            <w:pPr>
              <w:rPr>
                <w:rFonts w:cs="Arial"/>
              </w:rPr>
            </w:pPr>
            <w:r w:rsidRPr="00DF101E">
              <w:rPr>
                <w:rFonts w:cs="Arial"/>
              </w:rPr>
              <w:t>Perform infection control procedures for various salon tools and services.</w:t>
            </w:r>
          </w:p>
        </w:tc>
        <w:tc>
          <w:tcPr>
            <w:tcW w:w="1620" w:type="dxa"/>
            <w:vAlign w:val="center"/>
          </w:tcPr>
          <w:p w14:paraId="41F6B032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FD23DAA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604F4BB5" w14:textId="77777777" w:rsidTr="00C02D57">
        <w:trPr>
          <w:trHeight w:val="288"/>
        </w:trPr>
        <w:tc>
          <w:tcPr>
            <w:tcW w:w="1165" w:type="dxa"/>
            <w:vAlign w:val="center"/>
          </w:tcPr>
          <w:p w14:paraId="69BF1ECF" w14:textId="3A322003" w:rsidR="00DB759E" w:rsidRPr="00DF101E" w:rsidRDefault="00DB759E" w:rsidP="007C2ADC">
            <w:pPr>
              <w:jc w:val="right"/>
              <w:rPr>
                <w:rFonts w:cs="Arial"/>
              </w:rPr>
            </w:pPr>
            <w:r w:rsidRPr="00DF101E">
              <w:rPr>
                <w:rFonts w:cs="Arial"/>
              </w:rPr>
              <w:t>104</w:t>
            </w:r>
          </w:p>
        </w:tc>
        <w:tc>
          <w:tcPr>
            <w:tcW w:w="7200" w:type="dxa"/>
            <w:vAlign w:val="center"/>
          </w:tcPr>
          <w:p w14:paraId="640DCD81" w14:textId="3002F1A7" w:rsidR="00DB759E" w:rsidRPr="00DF101E" w:rsidRDefault="00DB759E" w:rsidP="00DB759E">
            <w:pPr>
              <w:rPr>
                <w:rFonts w:cs="Arial"/>
              </w:rPr>
            </w:pPr>
            <w:r w:rsidRPr="00DF101E">
              <w:rPr>
                <w:rFonts w:cs="Arial"/>
              </w:rPr>
              <w:t>Apply concepts of universal/standard precautions.</w:t>
            </w:r>
          </w:p>
        </w:tc>
        <w:tc>
          <w:tcPr>
            <w:tcW w:w="1620" w:type="dxa"/>
            <w:vAlign w:val="center"/>
          </w:tcPr>
          <w:p w14:paraId="0091B3B2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0A7615E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C02D57" w:rsidRPr="00C02D57" w14:paraId="5ED6A33A" w14:textId="77777777" w:rsidTr="00C02D57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65FCE0A6" w14:textId="77777777" w:rsidR="00C02D57" w:rsidRPr="00C02D57" w:rsidRDefault="00C02D57" w:rsidP="007C2ADC">
            <w:pPr>
              <w:jc w:val="right"/>
              <w:rPr>
                <w:rFonts w:eastAsia="Times New Roman" w:cs="Arial"/>
                <w:b w:val="0"/>
                <w:color w:val="FF0000"/>
              </w:rPr>
            </w:pPr>
            <w:r w:rsidRPr="00C02D57">
              <w:rPr>
                <w:rFonts w:eastAsia="Times New Roman" w:cs="Arial"/>
                <w:b w:val="0"/>
                <w:color w:val="FF0000"/>
              </w:rPr>
              <w:t>*104</w:t>
            </w:r>
          </w:p>
        </w:tc>
        <w:tc>
          <w:tcPr>
            <w:tcW w:w="7200" w:type="dxa"/>
            <w:hideMark/>
          </w:tcPr>
          <w:p w14:paraId="314330A0" w14:textId="77777777" w:rsidR="00C02D57" w:rsidRPr="00C02D57" w:rsidRDefault="00C02D57" w:rsidP="00C02D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  <w:r w:rsidRPr="00C02D57">
              <w:rPr>
                <w:rFonts w:eastAsia="Times New Roman" w:cs="Arial"/>
                <w:color w:val="FF0000"/>
              </w:rPr>
              <w:t>Administer universal precautions while responding to incident exposure (e.g., blood, body fluids, glass breaking, chemical burns).</w:t>
            </w:r>
          </w:p>
        </w:tc>
        <w:tc>
          <w:tcPr>
            <w:tcW w:w="1620" w:type="dxa"/>
            <w:noWrap/>
            <w:hideMark/>
          </w:tcPr>
          <w:p w14:paraId="79AD2850" w14:textId="77777777" w:rsidR="00C02D57" w:rsidRPr="00C02D57" w:rsidRDefault="00C02D57" w:rsidP="00C02D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</w:p>
        </w:tc>
        <w:tc>
          <w:tcPr>
            <w:tcW w:w="2693" w:type="dxa"/>
            <w:noWrap/>
            <w:hideMark/>
          </w:tcPr>
          <w:p w14:paraId="02F07C21" w14:textId="77777777" w:rsidR="00C02D57" w:rsidRPr="00C02D57" w:rsidRDefault="00C02D57" w:rsidP="00C02D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</w:rPr>
            </w:pPr>
          </w:p>
        </w:tc>
      </w:tr>
      <w:tr w:rsidR="008D7CF1" w:rsidRPr="00C02D57" w14:paraId="6E148319" w14:textId="77777777" w:rsidTr="00254250">
        <w:tblPrEx>
          <w:tblLook w:val="04A0" w:firstRow="1" w:lastRow="0" w:firstColumn="1" w:lastColumn="0" w:noHBand="0" w:noVBand="1"/>
        </w:tblPrEx>
        <w:trPr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4E9E9F95" w14:textId="36BD13E8" w:rsidR="008D7CF1" w:rsidRPr="00C02D57" w:rsidRDefault="00254250" w:rsidP="007C2ADC">
            <w:pPr>
              <w:jc w:val="right"/>
              <w:rPr>
                <w:rFonts w:eastAsia="Times New Roman" w:cs="Arial"/>
                <w:color w:val="FF0000"/>
              </w:rPr>
            </w:pPr>
            <w:r>
              <w:rPr>
                <w:rFonts w:eastAsia="Times New Roman" w:cs="Arial"/>
                <w:color w:val="FF0000"/>
              </w:rPr>
              <w:t>104a</w:t>
            </w:r>
          </w:p>
        </w:tc>
        <w:tc>
          <w:tcPr>
            <w:tcW w:w="7200" w:type="dxa"/>
          </w:tcPr>
          <w:p w14:paraId="365CF7DD" w14:textId="75EE1F62" w:rsidR="008D7CF1" w:rsidRPr="00254250" w:rsidRDefault="00254250" w:rsidP="00C02D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color w:val="FF0000"/>
              </w:rPr>
            </w:pPr>
            <w:r>
              <w:rPr>
                <w:rFonts w:eastAsia="Times New Roman" w:cs="Arial"/>
                <w:b/>
                <w:bCs/>
                <w:color w:val="FF0000"/>
              </w:rPr>
              <w:t>Earn</w:t>
            </w:r>
            <w:r w:rsidRPr="00254250">
              <w:rPr>
                <w:rFonts w:eastAsia="Times New Roman" w:cs="Arial"/>
                <w:b/>
                <w:bCs/>
                <w:color w:val="FF0000"/>
              </w:rPr>
              <w:t xml:space="preserve"> </w:t>
            </w:r>
            <w:proofErr w:type="spellStart"/>
            <w:r w:rsidRPr="00254250">
              <w:rPr>
                <w:rFonts w:eastAsia="Times New Roman" w:cs="Arial"/>
                <w:b/>
                <w:bCs/>
                <w:color w:val="FF0000"/>
              </w:rPr>
              <w:t>Barbicide</w:t>
            </w:r>
            <w:proofErr w:type="spellEnd"/>
            <w:r w:rsidRPr="00254250">
              <w:rPr>
                <w:rFonts w:eastAsia="Times New Roman" w:cs="Arial"/>
                <w:b/>
                <w:bCs/>
                <w:color w:val="FF0000"/>
              </w:rPr>
              <w:t xml:space="preserve"> </w:t>
            </w:r>
            <w:r w:rsidR="007D2D8C">
              <w:rPr>
                <w:rFonts w:eastAsia="Times New Roman" w:cs="Arial"/>
                <w:b/>
                <w:bCs/>
                <w:color w:val="FF0000"/>
              </w:rPr>
              <w:t>c</w:t>
            </w:r>
            <w:r w:rsidRPr="00254250">
              <w:rPr>
                <w:rFonts w:eastAsia="Times New Roman" w:cs="Arial"/>
                <w:b/>
                <w:bCs/>
                <w:color w:val="FF0000"/>
              </w:rPr>
              <w:t>ertification</w:t>
            </w:r>
            <w:r>
              <w:rPr>
                <w:rFonts w:eastAsia="Times New Roman" w:cs="Arial"/>
                <w:b/>
                <w:bCs/>
                <w:color w:val="FF0000"/>
              </w:rPr>
              <w:t xml:space="preserve"> </w:t>
            </w:r>
          </w:p>
        </w:tc>
        <w:tc>
          <w:tcPr>
            <w:tcW w:w="1620" w:type="dxa"/>
            <w:noWrap/>
          </w:tcPr>
          <w:p w14:paraId="279D9FDF" w14:textId="77777777" w:rsidR="008D7CF1" w:rsidRPr="00C02D57" w:rsidRDefault="008D7CF1" w:rsidP="00C02D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</w:p>
        </w:tc>
        <w:tc>
          <w:tcPr>
            <w:tcW w:w="2693" w:type="dxa"/>
            <w:noWrap/>
          </w:tcPr>
          <w:p w14:paraId="650AE588" w14:textId="78BD0DFD" w:rsidR="008D7CF1" w:rsidRPr="00C02D57" w:rsidRDefault="007D2D8C" w:rsidP="00C02D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</w:rPr>
            </w:pPr>
            <w:r>
              <w:rPr>
                <w:rFonts w:eastAsia="Times New Roman" w:cs="Arial"/>
                <w:b/>
                <w:bCs/>
                <w:color w:val="FF0000"/>
              </w:rPr>
              <w:t>(Added 11/14/22)</w:t>
            </w:r>
          </w:p>
        </w:tc>
      </w:tr>
      <w:tr w:rsidR="00C02D57" w:rsidRPr="00C02D57" w14:paraId="3F7EFDFB" w14:textId="77777777" w:rsidTr="00C02D57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6B40CC79" w14:textId="77777777" w:rsidR="00C02D57" w:rsidRPr="00C02D57" w:rsidRDefault="00C02D57" w:rsidP="007C2ADC">
            <w:pPr>
              <w:jc w:val="right"/>
              <w:rPr>
                <w:rFonts w:eastAsia="Times New Roman" w:cs="Arial"/>
                <w:b w:val="0"/>
                <w:color w:val="FF0000"/>
              </w:rPr>
            </w:pPr>
            <w:r w:rsidRPr="00C02D57">
              <w:rPr>
                <w:rFonts w:eastAsia="Times New Roman" w:cs="Arial"/>
                <w:b w:val="0"/>
                <w:color w:val="FF0000"/>
              </w:rPr>
              <w:t>105</w:t>
            </w:r>
          </w:p>
        </w:tc>
        <w:tc>
          <w:tcPr>
            <w:tcW w:w="7200" w:type="dxa"/>
            <w:hideMark/>
          </w:tcPr>
          <w:p w14:paraId="2FF13E16" w14:textId="77777777" w:rsidR="00C02D57" w:rsidRPr="00C02D57" w:rsidRDefault="00C02D57" w:rsidP="00C02D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  <w:r w:rsidRPr="00C02D57">
              <w:rPr>
                <w:rFonts w:eastAsia="Times New Roman" w:cs="Arial"/>
                <w:color w:val="FF0000"/>
              </w:rPr>
              <w:t xml:space="preserve">Implement sanitary handwashing </w:t>
            </w:r>
          </w:p>
        </w:tc>
        <w:tc>
          <w:tcPr>
            <w:tcW w:w="1620" w:type="dxa"/>
            <w:noWrap/>
            <w:hideMark/>
          </w:tcPr>
          <w:p w14:paraId="54E79CD8" w14:textId="77777777" w:rsidR="00C02D57" w:rsidRPr="00C02D57" w:rsidRDefault="00C02D57" w:rsidP="00C02D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</w:p>
        </w:tc>
        <w:tc>
          <w:tcPr>
            <w:tcW w:w="2693" w:type="dxa"/>
            <w:noWrap/>
            <w:hideMark/>
          </w:tcPr>
          <w:p w14:paraId="5478F5EA" w14:textId="77777777" w:rsidR="00C02D57" w:rsidRPr="00C02D57" w:rsidRDefault="00C02D57" w:rsidP="00C02D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</w:rPr>
            </w:pPr>
          </w:p>
        </w:tc>
      </w:tr>
      <w:tr w:rsidR="00C02D57" w:rsidRPr="00C02D57" w14:paraId="3238E842" w14:textId="77777777" w:rsidTr="00C02D57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05E25636" w14:textId="77777777" w:rsidR="00C02D57" w:rsidRPr="00C02D57" w:rsidRDefault="00C02D57" w:rsidP="007C2ADC">
            <w:pPr>
              <w:jc w:val="right"/>
              <w:rPr>
                <w:rFonts w:eastAsia="Times New Roman" w:cs="Arial"/>
                <w:b w:val="0"/>
                <w:color w:val="FF0000"/>
              </w:rPr>
            </w:pPr>
            <w:r w:rsidRPr="00C02D57">
              <w:rPr>
                <w:rFonts w:eastAsia="Times New Roman" w:cs="Arial"/>
                <w:b w:val="0"/>
                <w:color w:val="FF0000"/>
              </w:rPr>
              <w:t>106</w:t>
            </w:r>
          </w:p>
        </w:tc>
        <w:tc>
          <w:tcPr>
            <w:tcW w:w="7200" w:type="dxa"/>
            <w:hideMark/>
          </w:tcPr>
          <w:p w14:paraId="571208CB" w14:textId="77777777" w:rsidR="00C02D57" w:rsidRPr="00C02D57" w:rsidRDefault="00C02D57" w:rsidP="00C02D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  <w:r w:rsidRPr="00C02D57">
              <w:rPr>
                <w:rFonts w:eastAsia="Times New Roman" w:cs="Arial"/>
                <w:color w:val="FF0000"/>
              </w:rPr>
              <w:t>Perform proper mixing of disinfection solutions.</w:t>
            </w:r>
          </w:p>
        </w:tc>
        <w:tc>
          <w:tcPr>
            <w:tcW w:w="1620" w:type="dxa"/>
            <w:noWrap/>
            <w:hideMark/>
          </w:tcPr>
          <w:p w14:paraId="69E82FE8" w14:textId="77777777" w:rsidR="00C02D57" w:rsidRPr="00C02D57" w:rsidRDefault="00C02D57" w:rsidP="00C02D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</w:p>
        </w:tc>
        <w:tc>
          <w:tcPr>
            <w:tcW w:w="2693" w:type="dxa"/>
            <w:noWrap/>
            <w:hideMark/>
          </w:tcPr>
          <w:p w14:paraId="0B82C129" w14:textId="77777777" w:rsidR="00C02D57" w:rsidRPr="00C02D57" w:rsidRDefault="00C02D57" w:rsidP="00C02D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</w:rPr>
            </w:pPr>
          </w:p>
        </w:tc>
      </w:tr>
      <w:tr w:rsidR="00C02D57" w:rsidRPr="00C02D57" w14:paraId="17F32554" w14:textId="77777777" w:rsidTr="0025425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4C3305D1" w14:textId="77777777" w:rsidR="00C02D57" w:rsidRPr="00C02D57" w:rsidRDefault="00C02D57" w:rsidP="007C2ADC">
            <w:pPr>
              <w:jc w:val="right"/>
              <w:rPr>
                <w:rFonts w:eastAsia="Times New Roman" w:cs="Arial"/>
                <w:b w:val="0"/>
                <w:color w:val="FF0000"/>
              </w:rPr>
            </w:pPr>
            <w:r w:rsidRPr="00C02D57">
              <w:rPr>
                <w:rFonts w:eastAsia="Times New Roman" w:cs="Arial"/>
                <w:b w:val="0"/>
                <w:color w:val="FF0000"/>
              </w:rPr>
              <w:t>107</w:t>
            </w:r>
          </w:p>
        </w:tc>
        <w:tc>
          <w:tcPr>
            <w:tcW w:w="7200" w:type="dxa"/>
            <w:hideMark/>
          </w:tcPr>
          <w:p w14:paraId="5C72F499" w14:textId="77777777" w:rsidR="00C02D57" w:rsidRPr="00C02D57" w:rsidRDefault="00C02D57" w:rsidP="00C02D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  <w:r w:rsidRPr="00C02D57">
              <w:rPr>
                <w:rFonts w:eastAsia="Times New Roman" w:cs="Arial"/>
                <w:color w:val="FF0000"/>
              </w:rPr>
              <w:t>Regulate the use of container size for disinfection.</w:t>
            </w:r>
          </w:p>
        </w:tc>
        <w:tc>
          <w:tcPr>
            <w:tcW w:w="1620" w:type="dxa"/>
            <w:noWrap/>
            <w:hideMark/>
          </w:tcPr>
          <w:p w14:paraId="411E6AF9" w14:textId="77777777" w:rsidR="00C02D57" w:rsidRPr="00C02D57" w:rsidRDefault="00C02D57" w:rsidP="00C02D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</w:p>
        </w:tc>
        <w:tc>
          <w:tcPr>
            <w:tcW w:w="2693" w:type="dxa"/>
            <w:noWrap/>
            <w:hideMark/>
          </w:tcPr>
          <w:p w14:paraId="46FAA0AF" w14:textId="4E721826" w:rsidR="00C02D57" w:rsidRPr="00C02D57" w:rsidRDefault="00C02D57" w:rsidP="00C02D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</w:rPr>
            </w:pPr>
          </w:p>
        </w:tc>
      </w:tr>
      <w:tr w:rsidR="00C02D57" w:rsidRPr="00C02D57" w14:paraId="543743BA" w14:textId="77777777" w:rsidTr="00C02D57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65EBD37E" w14:textId="77777777" w:rsidR="00C02D57" w:rsidRPr="00C02D57" w:rsidRDefault="00C02D57" w:rsidP="007C2ADC">
            <w:pPr>
              <w:jc w:val="right"/>
              <w:rPr>
                <w:rFonts w:eastAsia="Times New Roman" w:cs="Arial"/>
                <w:b w:val="0"/>
                <w:color w:val="FF0000"/>
              </w:rPr>
            </w:pPr>
            <w:r w:rsidRPr="00C02D57">
              <w:rPr>
                <w:rFonts w:eastAsia="Times New Roman" w:cs="Arial"/>
                <w:b w:val="0"/>
                <w:color w:val="FF0000"/>
              </w:rPr>
              <w:t>*100A</w:t>
            </w:r>
          </w:p>
        </w:tc>
        <w:tc>
          <w:tcPr>
            <w:tcW w:w="7200" w:type="dxa"/>
            <w:hideMark/>
          </w:tcPr>
          <w:p w14:paraId="231D69A8" w14:textId="77777777" w:rsidR="00C02D57" w:rsidRPr="00C02D57" w:rsidRDefault="00C02D57" w:rsidP="00C02D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color w:val="FF0000"/>
              </w:rPr>
            </w:pPr>
            <w:r w:rsidRPr="00C02D57">
              <w:rPr>
                <w:rFonts w:eastAsia="Times New Roman" w:cs="Arial"/>
                <w:b/>
                <w:bCs/>
                <w:color w:val="FF0000"/>
              </w:rPr>
              <w:t>SAFETY</w:t>
            </w:r>
          </w:p>
        </w:tc>
        <w:tc>
          <w:tcPr>
            <w:tcW w:w="1620" w:type="dxa"/>
            <w:noWrap/>
            <w:hideMark/>
          </w:tcPr>
          <w:p w14:paraId="3A6B268D" w14:textId="77777777" w:rsidR="00C02D57" w:rsidRPr="00C02D57" w:rsidRDefault="00C02D57" w:rsidP="00C02D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color w:val="FF0000"/>
              </w:rPr>
            </w:pPr>
          </w:p>
        </w:tc>
        <w:tc>
          <w:tcPr>
            <w:tcW w:w="2693" w:type="dxa"/>
            <w:noWrap/>
            <w:hideMark/>
          </w:tcPr>
          <w:p w14:paraId="3BB2C4DE" w14:textId="77777777" w:rsidR="00C02D57" w:rsidRPr="00C02D57" w:rsidRDefault="00C02D57" w:rsidP="00C02D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</w:rPr>
            </w:pPr>
          </w:p>
        </w:tc>
      </w:tr>
      <w:tr w:rsidR="00C02D57" w:rsidRPr="00C02D57" w14:paraId="0C6E8209" w14:textId="77777777" w:rsidTr="00C02D57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672E108F" w14:textId="77777777" w:rsidR="00C02D57" w:rsidRPr="00C02D57" w:rsidRDefault="00C02D57" w:rsidP="007C2ADC">
            <w:pPr>
              <w:jc w:val="right"/>
              <w:rPr>
                <w:rFonts w:eastAsia="Times New Roman" w:cs="Arial"/>
                <w:b w:val="0"/>
                <w:color w:val="FF0000"/>
              </w:rPr>
            </w:pPr>
            <w:r w:rsidRPr="00C02D57">
              <w:rPr>
                <w:rFonts w:eastAsia="Times New Roman" w:cs="Arial"/>
                <w:b w:val="0"/>
                <w:color w:val="FF0000"/>
              </w:rPr>
              <w:t>100A-1</w:t>
            </w:r>
          </w:p>
        </w:tc>
        <w:tc>
          <w:tcPr>
            <w:tcW w:w="7200" w:type="dxa"/>
            <w:hideMark/>
          </w:tcPr>
          <w:p w14:paraId="6D3E1D8E" w14:textId="77777777" w:rsidR="00C02D57" w:rsidRPr="00C02D57" w:rsidRDefault="00C02D57" w:rsidP="00C02D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  <w:r w:rsidRPr="00C02D57">
              <w:rPr>
                <w:rFonts w:eastAsia="Times New Roman" w:cs="Arial"/>
                <w:color w:val="FF0000"/>
              </w:rPr>
              <w:t>Demonstrate proper draping for services.</w:t>
            </w:r>
          </w:p>
        </w:tc>
        <w:tc>
          <w:tcPr>
            <w:tcW w:w="1620" w:type="dxa"/>
            <w:noWrap/>
            <w:hideMark/>
          </w:tcPr>
          <w:p w14:paraId="0300C81A" w14:textId="77777777" w:rsidR="00C02D57" w:rsidRPr="00C02D57" w:rsidRDefault="00C02D57" w:rsidP="00C02D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</w:p>
        </w:tc>
        <w:tc>
          <w:tcPr>
            <w:tcW w:w="2693" w:type="dxa"/>
            <w:noWrap/>
            <w:hideMark/>
          </w:tcPr>
          <w:p w14:paraId="50093621" w14:textId="77777777" w:rsidR="00C02D57" w:rsidRPr="00C02D57" w:rsidRDefault="00C02D57" w:rsidP="00C02D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</w:rPr>
            </w:pPr>
          </w:p>
        </w:tc>
      </w:tr>
      <w:tr w:rsidR="00C02D57" w:rsidRPr="00C02D57" w14:paraId="034C4F56" w14:textId="77777777" w:rsidTr="00C02D57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067F48EC" w14:textId="77777777" w:rsidR="00C02D57" w:rsidRPr="00C02D57" w:rsidRDefault="00C02D57" w:rsidP="007C2ADC">
            <w:pPr>
              <w:jc w:val="right"/>
              <w:rPr>
                <w:rFonts w:eastAsia="Times New Roman" w:cs="Arial"/>
                <w:b w:val="0"/>
                <w:color w:val="FF0000"/>
              </w:rPr>
            </w:pPr>
            <w:r w:rsidRPr="00C02D57">
              <w:rPr>
                <w:rFonts w:eastAsia="Times New Roman" w:cs="Arial"/>
                <w:b w:val="0"/>
                <w:color w:val="FF0000"/>
              </w:rPr>
              <w:t>100A-2</w:t>
            </w:r>
          </w:p>
        </w:tc>
        <w:tc>
          <w:tcPr>
            <w:tcW w:w="7200" w:type="dxa"/>
            <w:hideMark/>
          </w:tcPr>
          <w:p w14:paraId="5C1D3B4F" w14:textId="77777777" w:rsidR="00C02D57" w:rsidRPr="00C02D57" w:rsidRDefault="00C02D57" w:rsidP="00C02D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  <w:r w:rsidRPr="00C02D57">
              <w:rPr>
                <w:rFonts w:eastAsia="Times New Roman" w:cs="Arial"/>
                <w:color w:val="FF0000"/>
              </w:rPr>
              <w:t>Dispose of salon chemicals.</w:t>
            </w:r>
          </w:p>
        </w:tc>
        <w:tc>
          <w:tcPr>
            <w:tcW w:w="1620" w:type="dxa"/>
            <w:noWrap/>
            <w:hideMark/>
          </w:tcPr>
          <w:p w14:paraId="68791AAA" w14:textId="77777777" w:rsidR="00C02D57" w:rsidRPr="00C02D57" w:rsidRDefault="00C02D57" w:rsidP="00C02D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</w:p>
        </w:tc>
        <w:tc>
          <w:tcPr>
            <w:tcW w:w="2693" w:type="dxa"/>
            <w:noWrap/>
            <w:hideMark/>
          </w:tcPr>
          <w:p w14:paraId="0900EB37" w14:textId="77777777" w:rsidR="00C02D57" w:rsidRPr="00C02D57" w:rsidRDefault="00C02D57" w:rsidP="00C02D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</w:rPr>
            </w:pPr>
          </w:p>
        </w:tc>
      </w:tr>
      <w:tr w:rsidR="00C02D57" w:rsidRPr="00C02D57" w14:paraId="5B116E28" w14:textId="77777777" w:rsidTr="00C02D57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218C4C1E" w14:textId="77777777" w:rsidR="00C02D57" w:rsidRPr="00C02D57" w:rsidRDefault="00C02D57" w:rsidP="007C2ADC">
            <w:pPr>
              <w:jc w:val="right"/>
              <w:rPr>
                <w:rFonts w:eastAsia="Times New Roman" w:cs="Arial"/>
                <w:b w:val="0"/>
                <w:color w:val="FF0000"/>
              </w:rPr>
            </w:pPr>
            <w:r w:rsidRPr="00C02D57">
              <w:rPr>
                <w:rFonts w:eastAsia="Times New Roman" w:cs="Arial"/>
                <w:b w:val="0"/>
                <w:color w:val="FF0000"/>
              </w:rPr>
              <w:t>100A-3</w:t>
            </w:r>
          </w:p>
        </w:tc>
        <w:tc>
          <w:tcPr>
            <w:tcW w:w="7200" w:type="dxa"/>
            <w:hideMark/>
          </w:tcPr>
          <w:p w14:paraId="1E50E562" w14:textId="77777777" w:rsidR="00C02D57" w:rsidRPr="00C02D57" w:rsidRDefault="00C02D57" w:rsidP="00C02D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  <w:r w:rsidRPr="00C02D57">
              <w:rPr>
                <w:rFonts w:eastAsia="Times New Roman" w:cs="Arial"/>
                <w:color w:val="FF0000"/>
              </w:rPr>
              <w:t>Dispose of sharp objects.</w:t>
            </w:r>
          </w:p>
        </w:tc>
        <w:tc>
          <w:tcPr>
            <w:tcW w:w="1620" w:type="dxa"/>
            <w:noWrap/>
            <w:hideMark/>
          </w:tcPr>
          <w:p w14:paraId="207C99D9" w14:textId="77777777" w:rsidR="00C02D57" w:rsidRPr="00C02D57" w:rsidRDefault="00C02D57" w:rsidP="00C02D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</w:p>
        </w:tc>
        <w:tc>
          <w:tcPr>
            <w:tcW w:w="2693" w:type="dxa"/>
            <w:noWrap/>
            <w:hideMark/>
          </w:tcPr>
          <w:p w14:paraId="6726EAFA" w14:textId="77777777" w:rsidR="00C02D57" w:rsidRPr="00C02D57" w:rsidRDefault="00C02D57" w:rsidP="00C02D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</w:rPr>
            </w:pPr>
          </w:p>
        </w:tc>
      </w:tr>
      <w:tr w:rsidR="00C02D57" w:rsidRPr="00C02D57" w14:paraId="47918246" w14:textId="77777777" w:rsidTr="00C02D57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46BBDF9B" w14:textId="77777777" w:rsidR="00C02D57" w:rsidRPr="00C02D57" w:rsidRDefault="00C02D57" w:rsidP="007C2ADC">
            <w:pPr>
              <w:jc w:val="right"/>
              <w:rPr>
                <w:rFonts w:eastAsia="Times New Roman" w:cs="Arial"/>
                <w:b w:val="0"/>
                <w:color w:val="FF0000"/>
              </w:rPr>
            </w:pPr>
            <w:r w:rsidRPr="00C02D57">
              <w:rPr>
                <w:rFonts w:eastAsia="Times New Roman" w:cs="Arial"/>
                <w:b w:val="0"/>
                <w:color w:val="FF0000"/>
              </w:rPr>
              <w:t>100A-4</w:t>
            </w:r>
          </w:p>
        </w:tc>
        <w:tc>
          <w:tcPr>
            <w:tcW w:w="7200" w:type="dxa"/>
            <w:hideMark/>
          </w:tcPr>
          <w:p w14:paraId="307E0671" w14:textId="77777777" w:rsidR="00C02D57" w:rsidRPr="00C02D57" w:rsidRDefault="00C02D57" w:rsidP="00C02D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  <w:r w:rsidRPr="00C02D57">
              <w:rPr>
                <w:rFonts w:eastAsia="Times New Roman" w:cs="Arial"/>
                <w:color w:val="FF0000"/>
              </w:rPr>
              <w:t>Monitor client safety during services.</w:t>
            </w:r>
          </w:p>
        </w:tc>
        <w:tc>
          <w:tcPr>
            <w:tcW w:w="1620" w:type="dxa"/>
            <w:noWrap/>
            <w:hideMark/>
          </w:tcPr>
          <w:p w14:paraId="6DC9DB50" w14:textId="77777777" w:rsidR="00C02D57" w:rsidRPr="00C02D57" w:rsidRDefault="00C02D57" w:rsidP="00C02D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</w:p>
        </w:tc>
        <w:tc>
          <w:tcPr>
            <w:tcW w:w="2693" w:type="dxa"/>
            <w:noWrap/>
            <w:hideMark/>
          </w:tcPr>
          <w:p w14:paraId="73EF8A17" w14:textId="77777777" w:rsidR="00C02D57" w:rsidRPr="00C02D57" w:rsidRDefault="00C02D57" w:rsidP="00C02D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</w:rPr>
            </w:pPr>
          </w:p>
        </w:tc>
      </w:tr>
      <w:tr w:rsidR="00C02D57" w:rsidRPr="00C02D57" w14:paraId="55969396" w14:textId="77777777" w:rsidTr="00C02D57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343FA341" w14:textId="77777777" w:rsidR="00C02D57" w:rsidRPr="00C02D57" w:rsidRDefault="00C02D57" w:rsidP="007C2ADC">
            <w:pPr>
              <w:jc w:val="right"/>
              <w:rPr>
                <w:rFonts w:eastAsia="Times New Roman" w:cs="Arial"/>
                <w:b w:val="0"/>
                <w:color w:val="FF0000"/>
              </w:rPr>
            </w:pPr>
            <w:r w:rsidRPr="00C02D57">
              <w:rPr>
                <w:rFonts w:eastAsia="Times New Roman" w:cs="Arial"/>
                <w:b w:val="0"/>
                <w:color w:val="FF0000"/>
              </w:rPr>
              <w:t>100A-5</w:t>
            </w:r>
          </w:p>
        </w:tc>
        <w:tc>
          <w:tcPr>
            <w:tcW w:w="7200" w:type="dxa"/>
            <w:hideMark/>
          </w:tcPr>
          <w:p w14:paraId="0866B6B4" w14:textId="77777777" w:rsidR="00C02D57" w:rsidRPr="00C02D57" w:rsidRDefault="00C02D57" w:rsidP="00C02D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  <w:r w:rsidRPr="00C02D57">
              <w:rPr>
                <w:rFonts w:eastAsia="Times New Roman" w:cs="Arial"/>
                <w:color w:val="FF0000"/>
              </w:rPr>
              <w:t>Store sharp or hot tools safely.</w:t>
            </w:r>
          </w:p>
        </w:tc>
        <w:tc>
          <w:tcPr>
            <w:tcW w:w="1620" w:type="dxa"/>
            <w:noWrap/>
            <w:hideMark/>
          </w:tcPr>
          <w:p w14:paraId="677BD2CF" w14:textId="77777777" w:rsidR="00C02D57" w:rsidRPr="00C02D57" w:rsidRDefault="00C02D57" w:rsidP="00C02D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</w:p>
        </w:tc>
        <w:tc>
          <w:tcPr>
            <w:tcW w:w="2693" w:type="dxa"/>
            <w:noWrap/>
            <w:hideMark/>
          </w:tcPr>
          <w:p w14:paraId="14532A9D" w14:textId="77777777" w:rsidR="00C02D57" w:rsidRPr="00C02D57" w:rsidRDefault="00C02D57" w:rsidP="00C02D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</w:rPr>
            </w:pPr>
          </w:p>
        </w:tc>
      </w:tr>
      <w:tr w:rsidR="00C02D57" w:rsidRPr="00C02D57" w14:paraId="1C2FED78" w14:textId="77777777" w:rsidTr="00C02D57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0CA8D76F" w14:textId="77777777" w:rsidR="00C02D57" w:rsidRPr="00C02D57" w:rsidRDefault="00C02D57" w:rsidP="007C2ADC">
            <w:pPr>
              <w:jc w:val="right"/>
              <w:rPr>
                <w:rFonts w:eastAsia="Times New Roman" w:cs="Arial"/>
                <w:b w:val="0"/>
                <w:color w:val="FF0000"/>
              </w:rPr>
            </w:pPr>
            <w:r w:rsidRPr="00C02D57">
              <w:rPr>
                <w:rFonts w:eastAsia="Times New Roman" w:cs="Arial"/>
                <w:b w:val="0"/>
                <w:color w:val="FF0000"/>
              </w:rPr>
              <w:t>100A-6</w:t>
            </w:r>
          </w:p>
        </w:tc>
        <w:tc>
          <w:tcPr>
            <w:tcW w:w="7200" w:type="dxa"/>
            <w:hideMark/>
          </w:tcPr>
          <w:p w14:paraId="445D6D0E" w14:textId="77777777" w:rsidR="00C02D57" w:rsidRPr="00C02D57" w:rsidRDefault="00C02D57" w:rsidP="00C02D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  <w:r w:rsidRPr="00C02D57">
              <w:rPr>
                <w:rFonts w:eastAsia="Times New Roman" w:cs="Arial"/>
                <w:color w:val="FF0000"/>
              </w:rPr>
              <w:t>Store and label chemicals safely.</w:t>
            </w:r>
          </w:p>
        </w:tc>
        <w:tc>
          <w:tcPr>
            <w:tcW w:w="1620" w:type="dxa"/>
            <w:noWrap/>
            <w:hideMark/>
          </w:tcPr>
          <w:p w14:paraId="4F2D809C" w14:textId="77777777" w:rsidR="00C02D57" w:rsidRPr="00C02D57" w:rsidRDefault="00C02D57" w:rsidP="00C02D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</w:p>
        </w:tc>
        <w:tc>
          <w:tcPr>
            <w:tcW w:w="2693" w:type="dxa"/>
            <w:noWrap/>
            <w:hideMark/>
          </w:tcPr>
          <w:p w14:paraId="1FABC84D" w14:textId="77777777" w:rsidR="00C02D57" w:rsidRPr="00C02D57" w:rsidRDefault="00C02D57" w:rsidP="00C02D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</w:rPr>
            </w:pPr>
          </w:p>
        </w:tc>
      </w:tr>
      <w:tr w:rsidR="00C02D57" w:rsidRPr="00C02D57" w14:paraId="0C1BCB76" w14:textId="77777777" w:rsidTr="00C02D57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75B5D09C" w14:textId="77777777" w:rsidR="00C02D57" w:rsidRPr="00C02D57" w:rsidRDefault="00C02D57" w:rsidP="007C2ADC">
            <w:pPr>
              <w:jc w:val="right"/>
              <w:rPr>
                <w:rFonts w:eastAsia="Times New Roman" w:cs="Arial"/>
                <w:b w:val="0"/>
                <w:color w:val="FF0000"/>
              </w:rPr>
            </w:pPr>
            <w:r w:rsidRPr="00C02D57">
              <w:rPr>
                <w:rFonts w:eastAsia="Times New Roman" w:cs="Arial"/>
                <w:b w:val="0"/>
                <w:color w:val="FF0000"/>
              </w:rPr>
              <w:t>100A-7</w:t>
            </w:r>
          </w:p>
        </w:tc>
        <w:tc>
          <w:tcPr>
            <w:tcW w:w="7200" w:type="dxa"/>
            <w:hideMark/>
          </w:tcPr>
          <w:p w14:paraId="5B10DD77" w14:textId="77777777" w:rsidR="00C02D57" w:rsidRPr="00C02D57" w:rsidRDefault="00C02D57" w:rsidP="00C02D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  <w:r w:rsidRPr="00C02D57">
              <w:rPr>
                <w:rFonts w:eastAsia="Times New Roman" w:cs="Arial"/>
                <w:color w:val="FF0000"/>
              </w:rPr>
              <w:t>Test iron temperature.</w:t>
            </w:r>
          </w:p>
        </w:tc>
        <w:tc>
          <w:tcPr>
            <w:tcW w:w="1620" w:type="dxa"/>
            <w:noWrap/>
            <w:hideMark/>
          </w:tcPr>
          <w:p w14:paraId="310D148B" w14:textId="77777777" w:rsidR="00C02D57" w:rsidRPr="00C02D57" w:rsidRDefault="00C02D57" w:rsidP="00C02D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</w:p>
        </w:tc>
        <w:tc>
          <w:tcPr>
            <w:tcW w:w="2693" w:type="dxa"/>
            <w:noWrap/>
            <w:hideMark/>
          </w:tcPr>
          <w:p w14:paraId="5DD9EB11" w14:textId="77777777" w:rsidR="00C02D57" w:rsidRPr="00C02D57" w:rsidRDefault="00C02D57" w:rsidP="00C02D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</w:rPr>
            </w:pPr>
          </w:p>
        </w:tc>
      </w:tr>
    </w:tbl>
    <w:p w14:paraId="0B46266B" w14:textId="77777777" w:rsidR="0094592D" w:rsidRDefault="0094592D" w:rsidP="00E60D07">
      <w:pPr>
        <w:pStyle w:val="Heading2"/>
      </w:pPr>
    </w:p>
    <w:p w14:paraId="4C8B8BF0" w14:textId="3C7E54C7" w:rsidR="00E60D07" w:rsidRDefault="00E60D07" w:rsidP="00E60D07">
      <w:pPr>
        <w:pStyle w:val="Heading2"/>
      </w:pPr>
      <w:r>
        <w:lastRenderedPageBreak/>
        <w:t xml:space="preserve">200 </w:t>
      </w:r>
      <w:r w:rsidR="00DB759E">
        <w:t>Professional Attitud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B54B79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DF101E" w:rsidRDefault="00F15EBF" w:rsidP="009B08CB">
            <w:pPr>
              <w:jc w:val="center"/>
              <w:rPr>
                <w:rFonts w:cs="Arial"/>
              </w:rPr>
            </w:pPr>
            <w:r w:rsidRPr="00DF101E">
              <w:rPr>
                <w:rFonts w:cs="Arial"/>
              </w:rP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062633AB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7D2D8C" w:rsidRPr="00E60D07" w14:paraId="67D3CCF8" w14:textId="77777777" w:rsidTr="005A4E33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09DFCA9F" w:rsidR="007D2D8C" w:rsidRPr="00DF101E" w:rsidRDefault="007D2D8C" w:rsidP="007D2D8C">
            <w:pPr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3D203C03" w:rsidR="007D2D8C" w:rsidRPr="00E60D07" w:rsidRDefault="007D2D8C" w:rsidP="007D2D8C">
            <w:pPr>
              <w:rPr>
                <w:rFonts w:eastAsia="Times New Roman" w:cs="Arial"/>
              </w:rPr>
            </w:pPr>
            <w:r w:rsidRPr="00D7200E">
              <w:t xml:space="preserve">Perform a </w:t>
            </w:r>
            <w:r>
              <w:rPr>
                <w:b/>
                <w:bCs/>
                <w:color w:val="FF0000"/>
              </w:rPr>
              <w:t xml:space="preserve">10-step </w:t>
            </w:r>
            <w:r w:rsidRPr="00D7200E">
              <w:t>client consultation and maintain documentation</w:t>
            </w:r>
            <w:r>
              <w:t xml:space="preserve"> </w:t>
            </w:r>
            <w:r>
              <w:rPr>
                <w:b/>
                <w:bCs/>
                <w:color w:val="FF0000"/>
              </w:rPr>
              <w:t>(Create a client card)</w:t>
            </w:r>
            <w:r w:rsidRPr="00D7200E">
              <w:t>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7D2D8C" w:rsidRPr="00E60D07" w:rsidRDefault="007D2D8C" w:rsidP="007D2D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hideMark/>
          </w:tcPr>
          <w:p w14:paraId="5C634826" w14:textId="2C523DF8" w:rsidR="007D2D8C" w:rsidRPr="00E60D07" w:rsidRDefault="007D2D8C" w:rsidP="007D2D8C">
            <w:pPr>
              <w:rPr>
                <w:rFonts w:eastAsia="Times New Roman" w:cs="Arial"/>
                <w:color w:val="000000"/>
              </w:rPr>
            </w:pPr>
            <w:r>
              <w:rPr>
                <w:rFonts w:eastAsia="Times New Roman" w:cs="Arial"/>
                <w:b/>
                <w:bCs/>
                <w:color w:val="FF0000"/>
              </w:rPr>
              <w:t>(</w:t>
            </w:r>
            <w:r>
              <w:rPr>
                <w:rFonts w:eastAsia="Times New Roman" w:cs="Arial"/>
                <w:b/>
                <w:bCs/>
                <w:color w:val="FF0000"/>
              </w:rPr>
              <w:t>Modified</w:t>
            </w:r>
            <w:r>
              <w:rPr>
                <w:rFonts w:eastAsia="Times New Roman" w:cs="Arial"/>
                <w:b/>
                <w:bCs/>
                <w:color w:val="FF0000"/>
              </w:rPr>
              <w:t xml:space="preserve"> 11/14/22)</w:t>
            </w:r>
          </w:p>
        </w:tc>
      </w:tr>
      <w:tr w:rsidR="007D2D8C" w:rsidRPr="00E60D07" w14:paraId="76B27CCC" w14:textId="77777777" w:rsidTr="00B54B79">
        <w:trPr>
          <w:trHeight w:val="288"/>
        </w:trPr>
        <w:tc>
          <w:tcPr>
            <w:tcW w:w="715" w:type="dxa"/>
            <w:vAlign w:val="center"/>
          </w:tcPr>
          <w:p w14:paraId="5B513863" w14:textId="02430065" w:rsidR="007D2D8C" w:rsidRPr="00DF101E" w:rsidRDefault="007D2D8C" w:rsidP="007D2D8C">
            <w:pPr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202</w:t>
            </w:r>
          </w:p>
        </w:tc>
        <w:tc>
          <w:tcPr>
            <w:tcW w:w="7650" w:type="dxa"/>
            <w:vAlign w:val="center"/>
          </w:tcPr>
          <w:p w14:paraId="55ED1763" w14:textId="53B17FBE" w:rsidR="007D2D8C" w:rsidRPr="00E60D07" w:rsidRDefault="007D2D8C" w:rsidP="007D2D8C">
            <w:pPr>
              <w:rPr>
                <w:rFonts w:eastAsia="Times New Roman" w:cs="Arial"/>
              </w:rPr>
            </w:pPr>
            <w:r w:rsidRPr="00D7200E">
              <w:t>Exhibit professional ethics.</w:t>
            </w:r>
          </w:p>
        </w:tc>
        <w:tc>
          <w:tcPr>
            <w:tcW w:w="1620" w:type="dxa"/>
            <w:vAlign w:val="center"/>
          </w:tcPr>
          <w:p w14:paraId="03A7209D" w14:textId="733F4C14" w:rsidR="007D2D8C" w:rsidRPr="00E60D07" w:rsidRDefault="007D2D8C" w:rsidP="007D2D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7D2D8C" w:rsidRPr="00E60D07" w:rsidRDefault="007D2D8C" w:rsidP="007D2D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D2D8C" w:rsidRPr="00E60D07" w14:paraId="5C2E1343" w14:textId="77777777" w:rsidTr="00B54B79">
        <w:trPr>
          <w:trHeight w:val="288"/>
        </w:trPr>
        <w:tc>
          <w:tcPr>
            <w:tcW w:w="715" w:type="dxa"/>
            <w:vAlign w:val="center"/>
          </w:tcPr>
          <w:p w14:paraId="6E178321" w14:textId="1F343D2C" w:rsidR="007D2D8C" w:rsidRPr="00DF101E" w:rsidRDefault="007D2D8C" w:rsidP="007D2D8C">
            <w:pPr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203</w:t>
            </w:r>
          </w:p>
        </w:tc>
        <w:tc>
          <w:tcPr>
            <w:tcW w:w="7650" w:type="dxa"/>
            <w:vAlign w:val="center"/>
          </w:tcPr>
          <w:p w14:paraId="170E6E85" w14:textId="48986AA7" w:rsidR="007D2D8C" w:rsidRPr="00E60D07" w:rsidRDefault="007D2D8C" w:rsidP="007D2D8C">
            <w:pPr>
              <w:rPr>
                <w:rFonts w:eastAsia="Times New Roman" w:cs="Arial"/>
              </w:rPr>
            </w:pPr>
            <w:r w:rsidRPr="00D7200E">
              <w:t>Use communication skills, includ</w:t>
            </w:r>
            <w:r>
              <w:t>ing</w:t>
            </w:r>
            <w:r w:rsidRPr="00D7200E">
              <w:t xml:space="preserve"> listening, speaking</w:t>
            </w:r>
            <w:r>
              <w:t>,</w:t>
            </w:r>
            <w:r w:rsidRPr="00D7200E">
              <w:t xml:space="preserve"> and writing.</w:t>
            </w:r>
          </w:p>
        </w:tc>
        <w:tc>
          <w:tcPr>
            <w:tcW w:w="1620" w:type="dxa"/>
            <w:vAlign w:val="center"/>
          </w:tcPr>
          <w:p w14:paraId="1FB29C97" w14:textId="71148552" w:rsidR="007D2D8C" w:rsidRPr="00E60D07" w:rsidRDefault="007D2D8C" w:rsidP="007D2D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7D2D8C" w:rsidRPr="00E60D07" w:rsidRDefault="007D2D8C" w:rsidP="007D2D8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33048" w:rsidRPr="00B54B79" w14:paraId="35681782" w14:textId="77777777" w:rsidTr="00B54B79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hideMark/>
          </w:tcPr>
          <w:p w14:paraId="1B8B65C0" w14:textId="77777777" w:rsidR="00E33048" w:rsidRPr="00402E8B" w:rsidRDefault="00E33048" w:rsidP="00E33048">
            <w:pPr>
              <w:rPr>
                <w:rFonts w:eastAsia="Times New Roman" w:cs="Arial"/>
                <w:b w:val="0"/>
                <w:color w:val="FF0000"/>
              </w:rPr>
            </w:pPr>
            <w:r w:rsidRPr="00402E8B">
              <w:rPr>
                <w:rFonts w:eastAsia="Times New Roman" w:cs="Arial"/>
                <w:b w:val="0"/>
                <w:color w:val="FF0000"/>
              </w:rPr>
              <w:t>204</w:t>
            </w:r>
          </w:p>
        </w:tc>
        <w:tc>
          <w:tcPr>
            <w:tcW w:w="7650" w:type="dxa"/>
            <w:hideMark/>
          </w:tcPr>
          <w:p w14:paraId="4DCB3F35" w14:textId="40CA3ADA" w:rsidR="00E33048" w:rsidRPr="00402E8B" w:rsidRDefault="00E33048" w:rsidP="00E330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  <w:r>
              <w:rPr>
                <w:rFonts w:eastAsia="Times New Roman" w:cs="Arial"/>
                <w:b/>
                <w:bCs/>
                <w:color w:val="FF0000"/>
              </w:rPr>
              <w:t>Explain</w:t>
            </w:r>
            <w:r w:rsidRPr="00402E8B">
              <w:rPr>
                <w:rFonts w:eastAsia="Times New Roman" w:cs="Arial"/>
                <w:color w:val="FF0000"/>
              </w:rPr>
              <w:t xml:space="preserve"> Personal Hygiene</w:t>
            </w:r>
          </w:p>
        </w:tc>
        <w:tc>
          <w:tcPr>
            <w:tcW w:w="1620" w:type="dxa"/>
            <w:noWrap/>
            <w:hideMark/>
          </w:tcPr>
          <w:p w14:paraId="0944A089" w14:textId="77777777" w:rsidR="00E33048" w:rsidRPr="00B54B79" w:rsidRDefault="00E33048" w:rsidP="00E330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</w:rPr>
            </w:pPr>
          </w:p>
        </w:tc>
        <w:tc>
          <w:tcPr>
            <w:tcW w:w="2700" w:type="dxa"/>
            <w:gridSpan w:val="2"/>
            <w:noWrap/>
            <w:hideMark/>
          </w:tcPr>
          <w:p w14:paraId="28CF57CD" w14:textId="49A2E3A1" w:rsidR="00E33048" w:rsidRPr="00B54B79" w:rsidRDefault="00E33048" w:rsidP="00E330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eastAsia="Times New Roman" w:cs="Arial"/>
                <w:b/>
                <w:bCs/>
                <w:color w:val="FF0000"/>
              </w:rPr>
              <w:t>(Modified 11/14/22)</w:t>
            </w:r>
          </w:p>
        </w:tc>
      </w:tr>
    </w:tbl>
    <w:p w14:paraId="7B6E002B" w14:textId="0D7E0060" w:rsidR="00E60D07" w:rsidRDefault="00E60D07" w:rsidP="007F79E0">
      <w:pPr>
        <w:pStyle w:val="Heading2"/>
      </w:pPr>
      <w:r>
        <w:t xml:space="preserve">300 </w:t>
      </w:r>
      <w:r w:rsidR="00400CA6">
        <w:t>B</w:t>
      </w:r>
      <w:r w:rsidR="00DB759E">
        <w:t>usiness Practi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B54B79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DF101E" w:rsidRDefault="00F15EBF" w:rsidP="007C2ADC">
            <w:pPr>
              <w:jc w:val="right"/>
              <w:rPr>
                <w:rFonts w:cs="Arial"/>
              </w:rPr>
            </w:pPr>
            <w:r w:rsidRPr="00DF101E">
              <w:rPr>
                <w:rFonts w:cs="Arial"/>
              </w:rP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DF101E" w:rsidRDefault="00F15EBF" w:rsidP="009B08CB">
            <w:pPr>
              <w:jc w:val="center"/>
              <w:rPr>
                <w:rFonts w:cs="Arial"/>
              </w:rPr>
            </w:pPr>
            <w:r w:rsidRPr="00DF101E">
              <w:rPr>
                <w:rFonts w:cs="Arial"/>
              </w:rPr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DF101E" w:rsidRDefault="00F15EBF" w:rsidP="009B08CB">
            <w:pPr>
              <w:jc w:val="center"/>
              <w:rPr>
                <w:rFonts w:cs="Arial"/>
                <w:b w:val="0"/>
                <w:bCs w:val="0"/>
              </w:rPr>
            </w:pPr>
            <w:r w:rsidRPr="00DF101E">
              <w:rPr>
                <w:rFonts w:cs="Arial"/>
              </w:rPr>
              <w:t xml:space="preserve">(X) Indicates Proficiency </w:t>
            </w:r>
            <w:r w:rsidR="00EF734D" w:rsidRPr="00DF101E">
              <w:rPr>
                <w:rFonts w:cs="Arial"/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3DD5E7F1" w:rsidR="00F15EBF" w:rsidRPr="00DF101E" w:rsidRDefault="00F15EBF" w:rsidP="009B08CB">
            <w:pPr>
              <w:jc w:val="center"/>
              <w:rPr>
                <w:rFonts w:cs="Arial"/>
              </w:rPr>
            </w:pPr>
            <w:r w:rsidRPr="00DF101E">
              <w:rPr>
                <w:rFonts w:cs="Arial"/>
              </w:rPr>
              <w:t xml:space="preserve">Secondary Course </w:t>
            </w:r>
            <w:r w:rsidR="0043140F" w:rsidRPr="00DF101E">
              <w:rPr>
                <w:rFonts w:cs="Arial"/>
              </w:rPr>
              <w:t>Crosswalk</w:t>
            </w:r>
          </w:p>
        </w:tc>
      </w:tr>
      <w:tr w:rsidR="00DB759E" w:rsidRPr="00E60D07" w14:paraId="6963B85D" w14:textId="77777777" w:rsidTr="00B54B79">
        <w:trPr>
          <w:trHeight w:val="288"/>
        </w:trPr>
        <w:tc>
          <w:tcPr>
            <w:tcW w:w="715" w:type="dxa"/>
          </w:tcPr>
          <w:p w14:paraId="1F0239E8" w14:textId="571E9ECB" w:rsidR="00DB759E" w:rsidRPr="00DF101E" w:rsidRDefault="00DB759E" w:rsidP="007C2ADC">
            <w:pPr>
              <w:jc w:val="right"/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301</w:t>
            </w:r>
          </w:p>
        </w:tc>
        <w:tc>
          <w:tcPr>
            <w:tcW w:w="7650" w:type="dxa"/>
          </w:tcPr>
          <w:p w14:paraId="3374318E" w14:textId="26B8D834" w:rsidR="00DB759E" w:rsidRPr="00DF101E" w:rsidRDefault="00DB759E" w:rsidP="00DB759E">
            <w:pPr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Design a management</w:t>
            </w:r>
            <w:r w:rsidR="00277B9F">
              <w:rPr>
                <w:rFonts w:cs="Arial"/>
                <w:b/>
                <w:bCs/>
                <w:color w:val="FF0000"/>
              </w:rPr>
              <w:t>/marketing</w:t>
            </w:r>
            <w:r w:rsidRPr="00DF101E">
              <w:rPr>
                <w:rFonts w:cs="Arial"/>
              </w:rPr>
              <w:t xml:space="preserve"> plan.</w:t>
            </w:r>
          </w:p>
        </w:tc>
        <w:tc>
          <w:tcPr>
            <w:tcW w:w="1620" w:type="dxa"/>
            <w:hideMark/>
          </w:tcPr>
          <w:p w14:paraId="0B9DD7E0" w14:textId="0569F95A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7BAEAD69" w:rsidR="00DB759E" w:rsidRPr="00DF101E" w:rsidRDefault="00277B9F" w:rsidP="00DB759E">
            <w:pPr>
              <w:rPr>
                <w:rFonts w:eastAsia="Times New Roman" w:cs="Arial"/>
                <w:color w:val="000000"/>
              </w:rPr>
            </w:pPr>
            <w:r>
              <w:rPr>
                <w:rFonts w:eastAsia="Times New Roman" w:cs="Arial"/>
                <w:b/>
                <w:bCs/>
                <w:color w:val="FF0000"/>
              </w:rPr>
              <w:t>(Modified 11/14/22)</w:t>
            </w:r>
          </w:p>
        </w:tc>
      </w:tr>
      <w:tr w:rsidR="00DB759E" w:rsidRPr="00E60D07" w14:paraId="748A0D7E" w14:textId="77777777" w:rsidTr="00B54B79">
        <w:trPr>
          <w:trHeight w:val="288"/>
        </w:trPr>
        <w:tc>
          <w:tcPr>
            <w:tcW w:w="715" w:type="dxa"/>
          </w:tcPr>
          <w:p w14:paraId="31A4BEB3" w14:textId="41D63559" w:rsidR="00DB759E" w:rsidRPr="00DF101E" w:rsidRDefault="00DB759E" w:rsidP="007C2ADC">
            <w:pPr>
              <w:jc w:val="right"/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302</w:t>
            </w:r>
          </w:p>
        </w:tc>
        <w:tc>
          <w:tcPr>
            <w:tcW w:w="7650" w:type="dxa"/>
          </w:tcPr>
          <w:p w14:paraId="1834969F" w14:textId="1D30BB47" w:rsidR="00DB759E" w:rsidRPr="00277B9F" w:rsidRDefault="00DB759E" w:rsidP="00DB759E">
            <w:pPr>
              <w:rPr>
                <w:rFonts w:eastAsia="Times New Roman" w:cs="Arial"/>
                <w:b/>
                <w:bCs/>
                <w:color w:val="FF0000"/>
              </w:rPr>
            </w:pPr>
            <w:r w:rsidRPr="00DF101E">
              <w:rPr>
                <w:rFonts w:cs="Arial"/>
              </w:rPr>
              <w:t>Design a personal financial plan</w:t>
            </w:r>
            <w:r w:rsidR="00277B9F">
              <w:rPr>
                <w:rFonts w:cs="Arial"/>
                <w:b/>
                <w:bCs/>
              </w:rPr>
              <w:t xml:space="preserve"> </w:t>
            </w:r>
            <w:r w:rsidR="00277B9F" w:rsidRPr="00277B9F">
              <w:rPr>
                <w:rFonts w:cs="Arial"/>
                <w:b/>
                <w:bCs/>
                <w:color w:val="FF0000"/>
              </w:rPr>
              <w:t xml:space="preserve">with </w:t>
            </w:r>
            <w:r w:rsidR="00277B9F">
              <w:rPr>
                <w:rFonts w:cs="Arial"/>
                <w:b/>
                <w:bCs/>
                <w:color w:val="FF0000"/>
              </w:rPr>
              <w:t>startup costs.</w:t>
            </w:r>
          </w:p>
        </w:tc>
        <w:tc>
          <w:tcPr>
            <w:tcW w:w="1620" w:type="dxa"/>
          </w:tcPr>
          <w:p w14:paraId="34831114" w14:textId="4D8FA59F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BB7F7EB" w:rsidR="00DB759E" w:rsidRPr="00DF101E" w:rsidRDefault="00277B9F" w:rsidP="00DB759E">
            <w:pPr>
              <w:rPr>
                <w:rFonts w:eastAsia="Times New Roman" w:cs="Arial"/>
                <w:color w:val="000000"/>
              </w:rPr>
            </w:pPr>
            <w:r>
              <w:rPr>
                <w:rFonts w:eastAsia="Times New Roman" w:cs="Arial"/>
                <w:b/>
                <w:bCs/>
                <w:color w:val="FF0000"/>
              </w:rPr>
              <w:t>(Modified 11/14/22)</w:t>
            </w:r>
          </w:p>
        </w:tc>
      </w:tr>
      <w:tr w:rsidR="00277B9F" w:rsidRPr="00E60D07" w14:paraId="1D2259D4" w14:textId="77777777" w:rsidTr="00B54B79">
        <w:trPr>
          <w:trHeight w:val="288"/>
        </w:trPr>
        <w:tc>
          <w:tcPr>
            <w:tcW w:w="715" w:type="dxa"/>
          </w:tcPr>
          <w:p w14:paraId="0B930B79" w14:textId="03BDEB06" w:rsidR="00277B9F" w:rsidRPr="00277B9F" w:rsidRDefault="00277B9F" w:rsidP="007C2ADC">
            <w:pPr>
              <w:jc w:val="right"/>
              <w:rPr>
                <w:rFonts w:cs="Arial"/>
                <w:b/>
                <w:bCs/>
                <w:color w:val="FF0000"/>
              </w:rPr>
            </w:pPr>
            <w:r>
              <w:rPr>
                <w:rFonts w:cs="Arial"/>
                <w:b/>
                <w:bCs/>
                <w:color w:val="FF0000"/>
              </w:rPr>
              <w:t>302a</w:t>
            </w:r>
          </w:p>
        </w:tc>
        <w:tc>
          <w:tcPr>
            <w:tcW w:w="7650" w:type="dxa"/>
          </w:tcPr>
          <w:p w14:paraId="232BE631" w14:textId="4C24BBFF" w:rsidR="00277B9F" w:rsidRPr="00277B9F" w:rsidRDefault="00277B9F" w:rsidP="00DB759E">
            <w:pPr>
              <w:rPr>
                <w:rFonts w:cs="Arial"/>
                <w:b/>
                <w:bCs/>
                <w:color w:val="FF0000"/>
              </w:rPr>
            </w:pPr>
            <w:r>
              <w:rPr>
                <w:rFonts w:cs="Arial"/>
                <w:b/>
                <w:bCs/>
                <w:color w:val="FF0000"/>
              </w:rPr>
              <w:t>Participate in a career development presentation</w:t>
            </w:r>
            <w:r w:rsidR="00A5070F">
              <w:rPr>
                <w:rFonts w:cs="Arial"/>
                <w:b/>
                <w:bCs/>
                <w:color w:val="FF0000"/>
              </w:rPr>
              <w:t>.</w:t>
            </w:r>
            <w:r w:rsidR="0045502C">
              <w:rPr>
                <w:rFonts w:cs="Arial"/>
                <w:b/>
                <w:bCs/>
                <w:color w:val="FF0000"/>
              </w:rPr>
              <w:t xml:space="preserve">  (Utiliz</w:t>
            </w:r>
            <w:r w:rsidR="000D6A31">
              <w:rPr>
                <w:rFonts w:cs="Arial"/>
                <w:b/>
                <w:bCs/>
                <w:color w:val="FF0000"/>
              </w:rPr>
              <w:t>ing</w:t>
            </w:r>
            <w:r w:rsidR="0045502C">
              <w:rPr>
                <w:rFonts w:cs="Arial"/>
                <w:b/>
                <w:bCs/>
                <w:color w:val="FF0000"/>
              </w:rPr>
              <w:t xml:space="preserve"> list of business panel marketing skills</w:t>
            </w:r>
            <w:r w:rsidR="007F3C00">
              <w:rPr>
                <w:rFonts w:cs="Arial"/>
                <w:b/>
                <w:bCs/>
                <w:color w:val="FF0000"/>
              </w:rPr>
              <w:t xml:space="preserve">, #304-325 from </w:t>
            </w:r>
            <w:r w:rsidR="000D6A31">
              <w:rPr>
                <w:rFonts w:cs="Arial"/>
                <w:b/>
                <w:bCs/>
                <w:color w:val="FF0000"/>
              </w:rPr>
              <w:t>2018 DACUM workshop)</w:t>
            </w:r>
          </w:p>
        </w:tc>
        <w:tc>
          <w:tcPr>
            <w:tcW w:w="1620" w:type="dxa"/>
          </w:tcPr>
          <w:p w14:paraId="662AB958" w14:textId="77777777" w:rsidR="00277B9F" w:rsidRPr="00DF101E" w:rsidRDefault="00277B9F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15531E" w14:textId="4CD4D338" w:rsidR="00277B9F" w:rsidRPr="00DF101E" w:rsidRDefault="00A5070F" w:rsidP="00DB759E">
            <w:pPr>
              <w:rPr>
                <w:rFonts w:eastAsia="Times New Roman" w:cs="Arial"/>
                <w:color w:val="000000"/>
              </w:rPr>
            </w:pPr>
            <w:r>
              <w:rPr>
                <w:rFonts w:eastAsia="Times New Roman" w:cs="Arial"/>
                <w:b/>
                <w:bCs/>
                <w:color w:val="FF0000"/>
              </w:rPr>
              <w:t>(Added 11/14/22)</w:t>
            </w:r>
          </w:p>
        </w:tc>
      </w:tr>
      <w:tr w:rsidR="00DB759E" w:rsidRPr="00E60D07" w14:paraId="384CDCE8" w14:textId="77777777" w:rsidTr="00B54B79">
        <w:trPr>
          <w:trHeight w:val="288"/>
        </w:trPr>
        <w:tc>
          <w:tcPr>
            <w:tcW w:w="715" w:type="dxa"/>
          </w:tcPr>
          <w:p w14:paraId="44EA14F1" w14:textId="431C35F1" w:rsidR="00DB759E" w:rsidRPr="00DF101E" w:rsidRDefault="00DB759E" w:rsidP="007C2ADC">
            <w:pPr>
              <w:jc w:val="right"/>
              <w:rPr>
                <w:rFonts w:cs="Arial"/>
              </w:rPr>
            </w:pPr>
            <w:r w:rsidRPr="00DF101E">
              <w:rPr>
                <w:rFonts w:cs="Arial"/>
              </w:rPr>
              <w:t>303</w:t>
            </w:r>
          </w:p>
        </w:tc>
        <w:tc>
          <w:tcPr>
            <w:tcW w:w="7650" w:type="dxa"/>
          </w:tcPr>
          <w:p w14:paraId="63324A4C" w14:textId="0F87BF1E" w:rsidR="00DB759E" w:rsidRPr="00DF101E" w:rsidRDefault="00DB759E" w:rsidP="00DB759E">
            <w:pPr>
              <w:rPr>
                <w:rFonts w:cs="Arial"/>
              </w:rPr>
            </w:pPr>
            <w:r w:rsidRPr="00DF101E">
              <w:rPr>
                <w:rFonts w:cs="Arial"/>
              </w:rPr>
              <w:t xml:space="preserve">Execute safety regulations, including </w:t>
            </w:r>
            <w:r w:rsidR="00711739" w:rsidRPr="00DF101E">
              <w:rPr>
                <w:rFonts w:cs="Arial"/>
              </w:rPr>
              <w:t>safety data sheets (</w:t>
            </w:r>
            <w:r w:rsidRPr="00DF101E">
              <w:rPr>
                <w:rFonts w:cs="Arial"/>
              </w:rPr>
              <w:t>SDS</w:t>
            </w:r>
            <w:r w:rsidR="00711739" w:rsidRPr="00DF101E">
              <w:rPr>
                <w:rFonts w:cs="Arial"/>
              </w:rPr>
              <w:t>)</w:t>
            </w:r>
            <w:r w:rsidRPr="00DF101E">
              <w:rPr>
                <w:rFonts w:cs="Arial"/>
              </w:rPr>
              <w:t xml:space="preserve"> and OSHA.</w:t>
            </w:r>
          </w:p>
        </w:tc>
        <w:tc>
          <w:tcPr>
            <w:tcW w:w="1620" w:type="dxa"/>
          </w:tcPr>
          <w:p w14:paraId="1B594344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7652A2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B54B79" w:rsidRPr="00B54B79" w14:paraId="1EA4B7F3" w14:textId="77777777" w:rsidTr="00B54B79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hideMark/>
          </w:tcPr>
          <w:p w14:paraId="77153763" w14:textId="77777777" w:rsidR="00B54B79" w:rsidRPr="00B54B79" w:rsidRDefault="00B54B79" w:rsidP="007C2ADC">
            <w:pPr>
              <w:jc w:val="right"/>
              <w:rPr>
                <w:rFonts w:eastAsia="Times New Roman" w:cs="Arial"/>
                <w:b w:val="0"/>
                <w:color w:val="FF0000"/>
              </w:rPr>
            </w:pPr>
            <w:r w:rsidRPr="00B54B79">
              <w:rPr>
                <w:rFonts w:eastAsia="Times New Roman" w:cs="Arial"/>
                <w:b w:val="0"/>
                <w:color w:val="FF0000"/>
              </w:rPr>
              <w:t>304</w:t>
            </w:r>
          </w:p>
        </w:tc>
        <w:tc>
          <w:tcPr>
            <w:tcW w:w="7650" w:type="dxa"/>
            <w:hideMark/>
          </w:tcPr>
          <w:p w14:paraId="03FAB8F8" w14:textId="77777777" w:rsidR="00B54B79" w:rsidRPr="00B54B79" w:rsidRDefault="00B54B79" w:rsidP="00B54B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  <w:r w:rsidRPr="00B54B79">
              <w:rPr>
                <w:rFonts w:eastAsia="Times New Roman" w:cs="Arial"/>
                <w:color w:val="FF0000"/>
              </w:rPr>
              <w:t>Build receptionist skills (phones, appointments)</w:t>
            </w:r>
          </w:p>
        </w:tc>
        <w:tc>
          <w:tcPr>
            <w:tcW w:w="1620" w:type="dxa"/>
            <w:noWrap/>
            <w:hideMark/>
          </w:tcPr>
          <w:p w14:paraId="4496BA11" w14:textId="77777777" w:rsidR="00B54B79" w:rsidRPr="00B54B79" w:rsidRDefault="00B54B79" w:rsidP="00B54B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</w:p>
        </w:tc>
        <w:tc>
          <w:tcPr>
            <w:tcW w:w="2700" w:type="dxa"/>
            <w:gridSpan w:val="2"/>
            <w:noWrap/>
            <w:hideMark/>
          </w:tcPr>
          <w:p w14:paraId="656CEBF3" w14:textId="77777777" w:rsidR="00B54B79" w:rsidRPr="00B54B79" w:rsidRDefault="00B54B79" w:rsidP="00B54B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B54B79" w:rsidRPr="00B54B79" w14:paraId="3F076796" w14:textId="77777777" w:rsidTr="00B54B79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hideMark/>
          </w:tcPr>
          <w:p w14:paraId="3031A39E" w14:textId="77777777" w:rsidR="00B54B79" w:rsidRPr="00B54B79" w:rsidRDefault="00B54B79" w:rsidP="007C2ADC">
            <w:pPr>
              <w:jc w:val="right"/>
              <w:rPr>
                <w:rFonts w:eastAsia="Times New Roman" w:cs="Arial"/>
                <w:b w:val="0"/>
                <w:color w:val="FF0000"/>
              </w:rPr>
            </w:pPr>
            <w:r w:rsidRPr="00B54B79">
              <w:rPr>
                <w:rFonts w:eastAsia="Times New Roman" w:cs="Arial"/>
                <w:b w:val="0"/>
                <w:color w:val="FF0000"/>
              </w:rPr>
              <w:t>305</w:t>
            </w:r>
          </w:p>
        </w:tc>
        <w:tc>
          <w:tcPr>
            <w:tcW w:w="7650" w:type="dxa"/>
            <w:hideMark/>
          </w:tcPr>
          <w:p w14:paraId="7B5EC308" w14:textId="77777777" w:rsidR="00B54B79" w:rsidRPr="00B54B79" w:rsidRDefault="00B54B79" w:rsidP="00B54B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  <w:r w:rsidRPr="00B54B79">
              <w:rPr>
                <w:rFonts w:eastAsia="Times New Roman" w:cs="Arial"/>
                <w:color w:val="FF0000"/>
              </w:rPr>
              <w:t>Establish team-player skills.</w:t>
            </w:r>
          </w:p>
        </w:tc>
        <w:tc>
          <w:tcPr>
            <w:tcW w:w="1620" w:type="dxa"/>
            <w:noWrap/>
            <w:hideMark/>
          </w:tcPr>
          <w:p w14:paraId="7D6CF38D" w14:textId="77777777" w:rsidR="00B54B79" w:rsidRPr="00B54B79" w:rsidRDefault="00B54B79" w:rsidP="00B54B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</w:p>
        </w:tc>
        <w:tc>
          <w:tcPr>
            <w:tcW w:w="2700" w:type="dxa"/>
            <w:gridSpan w:val="2"/>
            <w:noWrap/>
            <w:hideMark/>
          </w:tcPr>
          <w:p w14:paraId="57C86CEB" w14:textId="77777777" w:rsidR="00B54B79" w:rsidRPr="00B54B79" w:rsidRDefault="00B54B79" w:rsidP="00B54B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B54B79" w:rsidRPr="00B54B79" w14:paraId="512222AD" w14:textId="77777777" w:rsidTr="00B54B79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hideMark/>
          </w:tcPr>
          <w:p w14:paraId="1A1DB4C5" w14:textId="77777777" w:rsidR="00B54B79" w:rsidRPr="00B54B79" w:rsidRDefault="00B54B79" w:rsidP="007C2ADC">
            <w:pPr>
              <w:jc w:val="right"/>
              <w:rPr>
                <w:rFonts w:eastAsia="Times New Roman" w:cs="Arial"/>
                <w:b w:val="0"/>
                <w:color w:val="FF0000"/>
              </w:rPr>
            </w:pPr>
            <w:r w:rsidRPr="00B54B79">
              <w:rPr>
                <w:rFonts w:eastAsia="Times New Roman" w:cs="Arial"/>
                <w:b w:val="0"/>
                <w:color w:val="FF0000"/>
              </w:rPr>
              <w:t>306</w:t>
            </w:r>
          </w:p>
        </w:tc>
        <w:tc>
          <w:tcPr>
            <w:tcW w:w="7650" w:type="dxa"/>
            <w:hideMark/>
          </w:tcPr>
          <w:p w14:paraId="00ACA3CA" w14:textId="77777777" w:rsidR="00B54B79" w:rsidRPr="00B54B79" w:rsidRDefault="00B54B79" w:rsidP="00B54B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  <w:r w:rsidRPr="00B54B79">
              <w:rPr>
                <w:rFonts w:eastAsia="Times New Roman" w:cs="Arial"/>
                <w:color w:val="FF0000"/>
              </w:rPr>
              <w:t>Maintain a professional portfolio.</w:t>
            </w:r>
          </w:p>
        </w:tc>
        <w:tc>
          <w:tcPr>
            <w:tcW w:w="1620" w:type="dxa"/>
            <w:noWrap/>
            <w:hideMark/>
          </w:tcPr>
          <w:p w14:paraId="7A143506" w14:textId="77777777" w:rsidR="00B54B79" w:rsidRPr="00B54B79" w:rsidRDefault="00B54B79" w:rsidP="00B54B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</w:p>
        </w:tc>
        <w:tc>
          <w:tcPr>
            <w:tcW w:w="2700" w:type="dxa"/>
            <w:gridSpan w:val="2"/>
            <w:noWrap/>
            <w:hideMark/>
          </w:tcPr>
          <w:p w14:paraId="744333AB" w14:textId="77777777" w:rsidR="00B54B79" w:rsidRPr="00B54B79" w:rsidRDefault="00B54B79" w:rsidP="00B54B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B54B79" w:rsidRPr="00B54B79" w14:paraId="5A21FF84" w14:textId="77777777" w:rsidTr="00B54B79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hideMark/>
          </w:tcPr>
          <w:p w14:paraId="259934EB" w14:textId="77777777" w:rsidR="00B54B79" w:rsidRPr="00B54B79" w:rsidRDefault="00B54B79" w:rsidP="007C2ADC">
            <w:pPr>
              <w:jc w:val="right"/>
              <w:rPr>
                <w:rFonts w:eastAsia="Times New Roman" w:cs="Arial"/>
                <w:b w:val="0"/>
                <w:color w:val="FF0000"/>
              </w:rPr>
            </w:pPr>
            <w:r w:rsidRPr="00B54B79">
              <w:rPr>
                <w:rFonts w:eastAsia="Times New Roman" w:cs="Arial"/>
                <w:b w:val="0"/>
                <w:color w:val="FF0000"/>
              </w:rPr>
              <w:t>*307</w:t>
            </w:r>
          </w:p>
        </w:tc>
        <w:tc>
          <w:tcPr>
            <w:tcW w:w="7650" w:type="dxa"/>
            <w:hideMark/>
          </w:tcPr>
          <w:p w14:paraId="018FEEB2" w14:textId="77777777" w:rsidR="00B54B79" w:rsidRPr="00B54B79" w:rsidRDefault="00B54B79" w:rsidP="00B54B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  <w:r w:rsidRPr="00B54B79">
              <w:rPr>
                <w:rFonts w:eastAsia="Times New Roman" w:cs="Arial"/>
                <w:color w:val="FF0000"/>
              </w:rPr>
              <w:t>Market and network personal and technical skills.</w:t>
            </w:r>
          </w:p>
        </w:tc>
        <w:tc>
          <w:tcPr>
            <w:tcW w:w="1620" w:type="dxa"/>
            <w:noWrap/>
            <w:hideMark/>
          </w:tcPr>
          <w:p w14:paraId="09C4D58B" w14:textId="77777777" w:rsidR="00B54B79" w:rsidRPr="00B54B79" w:rsidRDefault="00B54B79" w:rsidP="00B54B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</w:p>
        </w:tc>
        <w:tc>
          <w:tcPr>
            <w:tcW w:w="2700" w:type="dxa"/>
            <w:gridSpan w:val="2"/>
            <w:noWrap/>
            <w:hideMark/>
          </w:tcPr>
          <w:p w14:paraId="5F40F5C9" w14:textId="77777777" w:rsidR="00B54B79" w:rsidRPr="00B54B79" w:rsidRDefault="00B54B79" w:rsidP="00B54B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B54B79" w:rsidRPr="00B54B79" w14:paraId="4F54BC8A" w14:textId="77777777" w:rsidTr="00B54B79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hideMark/>
          </w:tcPr>
          <w:p w14:paraId="655444DD" w14:textId="77777777" w:rsidR="00B54B79" w:rsidRPr="00B54B79" w:rsidRDefault="00B54B79" w:rsidP="007C2ADC">
            <w:pPr>
              <w:jc w:val="right"/>
              <w:rPr>
                <w:rFonts w:eastAsia="Times New Roman" w:cs="Arial"/>
                <w:b w:val="0"/>
                <w:color w:val="FF0000"/>
              </w:rPr>
            </w:pPr>
            <w:r w:rsidRPr="00B54B79">
              <w:rPr>
                <w:rFonts w:eastAsia="Times New Roman" w:cs="Arial"/>
                <w:b w:val="0"/>
                <w:color w:val="FF0000"/>
              </w:rPr>
              <w:t>*308</w:t>
            </w:r>
          </w:p>
        </w:tc>
        <w:tc>
          <w:tcPr>
            <w:tcW w:w="7650" w:type="dxa"/>
            <w:hideMark/>
          </w:tcPr>
          <w:p w14:paraId="6CE2D149" w14:textId="77777777" w:rsidR="00B54B79" w:rsidRPr="00B54B79" w:rsidRDefault="00B54B79" w:rsidP="00B54B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  <w:r w:rsidRPr="00B54B79">
              <w:rPr>
                <w:rFonts w:eastAsia="Times New Roman" w:cs="Arial"/>
                <w:color w:val="FF0000"/>
              </w:rPr>
              <w:t>Recommend products to clients (retailing skill).</w:t>
            </w:r>
          </w:p>
        </w:tc>
        <w:tc>
          <w:tcPr>
            <w:tcW w:w="1620" w:type="dxa"/>
            <w:noWrap/>
            <w:hideMark/>
          </w:tcPr>
          <w:p w14:paraId="5483D926" w14:textId="77777777" w:rsidR="00B54B79" w:rsidRPr="00B54B79" w:rsidRDefault="00B54B79" w:rsidP="00B54B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</w:p>
        </w:tc>
        <w:tc>
          <w:tcPr>
            <w:tcW w:w="2700" w:type="dxa"/>
            <w:gridSpan w:val="2"/>
            <w:noWrap/>
            <w:hideMark/>
          </w:tcPr>
          <w:p w14:paraId="612E7BEA" w14:textId="77777777" w:rsidR="00B54B79" w:rsidRPr="00B54B79" w:rsidRDefault="00B54B79" w:rsidP="00B54B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</w:rPr>
            </w:pPr>
          </w:p>
        </w:tc>
      </w:tr>
    </w:tbl>
    <w:p w14:paraId="22F5C3B1" w14:textId="77777777" w:rsidR="00C6168F" w:rsidRDefault="00C6168F">
      <w:pPr>
        <w:rPr>
          <w:rFonts w:eastAsiaTheme="majorEastAsia" w:cs="Arial"/>
          <w:b/>
          <w:bCs/>
          <w:sz w:val="26"/>
          <w:szCs w:val="26"/>
        </w:rPr>
      </w:pPr>
    </w:p>
    <w:p w14:paraId="049EA78E" w14:textId="77777777" w:rsidR="00DC0193" w:rsidRDefault="00DC0193">
      <w:pPr>
        <w:rPr>
          <w:rFonts w:eastAsiaTheme="majorEastAsia" w:cs="Arial"/>
          <w:b/>
          <w:bCs/>
          <w:sz w:val="26"/>
          <w:szCs w:val="26"/>
        </w:rPr>
      </w:pPr>
    </w:p>
    <w:p w14:paraId="5E6F7171" w14:textId="77777777" w:rsidR="00DC0193" w:rsidRDefault="00DC0193">
      <w:pPr>
        <w:rPr>
          <w:rFonts w:eastAsiaTheme="majorEastAsia" w:cs="Arial"/>
          <w:b/>
          <w:bCs/>
          <w:sz w:val="26"/>
          <w:szCs w:val="26"/>
        </w:rPr>
      </w:pPr>
    </w:p>
    <w:p w14:paraId="1D01CD77" w14:textId="77777777" w:rsidR="00DC0193" w:rsidRDefault="00DC0193">
      <w:pPr>
        <w:rPr>
          <w:rFonts w:eastAsiaTheme="majorEastAsia" w:cs="Arial"/>
          <w:b/>
          <w:bCs/>
          <w:sz w:val="26"/>
          <w:szCs w:val="26"/>
        </w:rPr>
      </w:pPr>
    </w:p>
    <w:p w14:paraId="3B3C5486" w14:textId="0FB373D5" w:rsidR="007F79E0" w:rsidRDefault="007F79E0" w:rsidP="007F79E0">
      <w:pPr>
        <w:pStyle w:val="Heading2"/>
      </w:pPr>
      <w:r>
        <w:lastRenderedPageBreak/>
        <w:t xml:space="preserve">400 </w:t>
      </w:r>
      <w:r w:rsidR="00DB759E">
        <w:t>Pennsylvania Cosmetology Law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DF101E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DF101E" w:rsidRDefault="00F15EBF" w:rsidP="009B08CB">
            <w:pPr>
              <w:jc w:val="center"/>
              <w:rPr>
                <w:rFonts w:cs="Arial"/>
              </w:rPr>
            </w:pPr>
            <w:r w:rsidRPr="00DF101E">
              <w:rPr>
                <w:rFonts w:cs="Arial"/>
              </w:rP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DF101E" w:rsidRDefault="00F15EBF" w:rsidP="009B08CB">
            <w:pPr>
              <w:jc w:val="center"/>
              <w:rPr>
                <w:rFonts w:cs="Arial"/>
              </w:rPr>
            </w:pPr>
            <w:r w:rsidRPr="00DF101E">
              <w:rPr>
                <w:rFonts w:cs="Arial"/>
              </w:rPr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DF101E" w:rsidRDefault="00F15EBF" w:rsidP="009B08CB">
            <w:pPr>
              <w:jc w:val="center"/>
              <w:rPr>
                <w:rFonts w:cs="Arial"/>
                <w:b w:val="0"/>
                <w:bCs w:val="0"/>
              </w:rPr>
            </w:pPr>
            <w:r w:rsidRPr="00DF101E">
              <w:rPr>
                <w:rFonts w:cs="Arial"/>
              </w:rPr>
              <w:t xml:space="preserve">(X) Indicates Proficiency </w:t>
            </w:r>
            <w:r w:rsidR="00EF734D" w:rsidRPr="00DF101E">
              <w:rPr>
                <w:rFonts w:cs="Arial"/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1382AE32" w:rsidR="00F15EBF" w:rsidRPr="00DF101E" w:rsidRDefault="00F15EBF" w:rsidP="009B08CB">
            <w:pPr>
              <w:jc w:val="center"/>
              <w:rPr>
                <w:rFonts w:cs="Arial"/>
              </w:rPr>
            </w:pPr>
            <w:r w:rsidRPr="00DF101E">
              <w:rPr>
                <w:rFonts w:cs="Arial"/>
              </w:rPr>
              <w:t xml:space="preserve">Secondary Course </w:t>
            </w:r>
            <w:r w:rsidR="0043140F" w:rsidRPr="00DF101E">
              <w:rPr>
                <w:rFonts w:cs="Arial"/>
              </w:rPr>
              <w:t>Crosswalk</w:t>
            </w:r>
          </w:p>
        </w:tc>
      </w:tr>
      <w:tr w:rsidR="00DB759E" w:rsidRPr="00DF101E" w14:paraId="791966A0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39A866F3" w14:textId="7840F43E" w:rsidR="00DB759E" w:rsidRPr="00DF101E" w:rsidRDefault="00DB759E" w:rsidP="00DB759E">
            <w:pPr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401</w:t>
            </w:r>
          </w:p>
        </w:tc>
        <w:tc>
          <w:tcPr>
            <w:tcW w:w="7650" w:type="dxa"/>
            <w:vAlign w:val="center"/>
          </w:tcPr>
          <w:p w14:paraId="0C82466E" w14:textId="34220DA2" w:rsidR="00DB759E" w:rsidRPr="00DF101E" w:rsidRDefault="00DB759E" w:rsidP="00DB759E">
            <w:pPr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Follow cosmetology laws, rules</w:t>
            </w:r>
            <w:r w:rsidR="00711739" w:rsidRPr="00DF101E">
              <w:rPr>
                <w:rFonts w:cs="Arial"/>
              </w:rPr>
              <w:t>,</w:t>
            </w:r>
            <w:r w:rsidRPr="00DF101E">
              <w:rPr>
                <w:rFonts w:cs="Arial"/>
              </w:rPr>
              <w:t xml:space="preserve"> and regulations.</w:t>
            </w:r>
          </w:p>
        </w:tc>
        <w:tc>
          <w:tcPr>
            <w:tcW w:w="1620" w:type="dxa"/>
            <w:hideMark/>
          </w:tcPr>
          <w:p w14:paraId="7CD4AEBE" w14:textId="539A309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  <w:r w:rsidRPr="00DF101E">
              <w:rPr>
                <w:rFonts w:eastAsia="Times New Roman" w:cs="Arial"/>
                <w:color w:val="000000"/>
              </w:rPr>
              <w:t> </w:t>
            </w:r>
          </w:p>
        </w:tc>
      </w:tr>
      <w:tr w:rsidR="00DC0193" w:rsidRPr="00DF101E" w14:paraId="38F259B6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61BAED66" w14:textId="3365F5F6" w:rsidR="00DC0193" w:rsidRPr="00DC0193" w:rsidRDefault="00DC0193" w:rsidP="00DC0193">
            <w:pPr>
              <w:rPr>
                <w:rFonts w:cs="Arial"/>
                <w:b/>
                <w:bCs/>
                <w:color w:val="FF0000"/>
              </w:rPr>
            </w:pPr>
            <w:r>
              <w:rPr>
                <w:rFonts w:cs="Arial"/>
                <w:b/>
                <w:bCs/>
                <w:color w:val="FF0000"/>
              </w:rPr>
              <w:t>402</w:t>
            </w:r>
          </w:p>
        </w:tc>
        <w:tc>
          <w:tcPr>
            <w:tcW w:w="7650" w:type="dxa"/>
            <w:vAlign w:val="center"/>
          </w:tcPr>
          <w:p w14:paraId="5B325D63" w14:textId="2D816FD2" w:rsidR="00DC0193" w:rsidRPr="007C16FA" w:rsidRDefault="007C16FA" w:rsidP="00DC0193">
            <w:pPr>
              <w:rPr>
                <w:rFonts w:cs="Arial"/>
                <w:b/>
                <w:bCs/>
                <w:color w:val="FF0000"/>
              </w:rPr>
            </w:pPr>
            <w:r>
              <w:rPr>
                <w:rFonts w:cs="Arial"/>
                <w:b/>
                <w:bCs/>
                <w:color w:val="FF0000"/>
              </w:rPr>
              <w:t xml:space="preserve">Explore the </w:t>
            </w:r>
            <w:r w:rsidR="004D4598">
              <w:rPr>
                <w:rFonts w:cs="Arial"/>
                <w:b/>
                <w:bCs/>
                <w:color w:val="FF0000"/>
              </w:rPr>
              <w:t>Pennsylvania Licensing System (</w:t>
            </w:r>
            <w:r>
              <w:rPr>
                <w:rFonts w:cs="Arial"/>
                <w:b/>
                <w:bCs/>
                <w:color w:val="FF0000"/>
              </w:rPr>
              <w:t>P</w:t>
            </w:r>
            <w:r w:rsidR="004D4598">
              <w:rPr>
                <w:rFonts w:cs="Arial"/>
                <w:b/>
                <w:bCs/>
                <w:color w:val="FF0000"/>
              </w:rPr>
              <w:t>ALS)</w:t>
            </w:r>
            <w:r>
              <w:rPr>
                <w:rFonts w:cs="Arial"/>
                <w:b/>
                <w:bCs/>
                <w:color w:val="FF0000"/>
              </w:rPr>
              <w:t xml:space="preserve"> website.</w:t>
            </w:r>
          </w:p>
        </w:tc>
        <w:tc>
          <w:tcPr>
            <w:tcW w:w="1620" w:type="dxa"/>
          </w:tcPr>
          <w:p w14:paraId="3635780E" w14:textId="77777777" w:rsidR="00DC0193" w:rsidRPr="00DF101E" w:rsidRDefault="00DC0193" w:rsidP="00DC019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4B89CD" w14:textId="683405F3" w:rsidR="00DC0193" w:rsidRPr="00DF101E" w:rsidRDefault="00DC0193" w:rsidP="00DC0193">
            <w:pPr>
              <w:rPr>
                <w:rFonts w:eastAsia="Times New Roman" w:cs="Arial"/>
                <w:color w:val="000000"/>
              </w:rPr>
            </w:pPr>
            <w:r>
              <w:rPr>
                <w:rFonts w:eastAsia="Times New Roman" w:cs="Arial"/>
                <w:b/>
                <w:bCs/>
                <w:color w:val="FF0000"/>
              </w:rPr>
              <w:t>(Added 11/14/22)</w:t>
            </w:r>
          </w:p>
        </w:tc>
      </w:tr>
      <w:tr w:rsidR="00E14D50" w:rsidRPr="00E14D50" w14:paraId="68338C95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188EF5E0" w14:textId="34A1CD85" w:rsidR="00E14D50" w:rsidRPr="00E14D50" w:rsidRDefault="00E14D50" w:rsidP="00DC0193">
            <w:pPr>
              <w:rPr>
                <w:rFonts w:cs="Arial"/>
                <w:b/>
                <w:bCs/>
                <w:color w:val="FF0000"/>
              </w:rPr>
            </w:pPr>
            <w:r>
              <w:rPr>
                <w:rFonts w:cs="Arial"/>
                <w:b/>
                <w:bCs/>
                <w:color w:val="FF0000"/>
              </w:rPr>
              <w:t>403</w:t>
            </w:r>
          </w:p>
        </w:tc>
        <w:tc>
          <w:tcPr>
            <w:tcW w:w="7650" w:type="dxa"/>
            <w:vAlign w:val="center"/>
          </w:tcPr>
          <w:p w14:paraId="3F7B4733" w14:textId="21274FE0" w:rsidR="00E14D50" w:rsidRPr="00E14D50" w:rsidRDefault="00E14D50" w:rsidP="00DC0193">
            <w:pPr>
              <w:rPr>
                <w:rFonts w:cs="Arial"/>
                <w:b/>
                <w:bCs/>
                <w:color w:val="FF0000"/>
              </w:rPr>
            </w:pPr>
            <w:r>
              <w:rPr>
                <w:rFonts w:cs="Arial"/>
                <w:b/>
                <w:bCs/>
                <w:color w:val="FF0000"/>
              </w:rPr>
              <w:t>Maintain professional license.</w:t>
            </w:r>
          </w:p>
        </w:tc>
        <w:tc>
          <w:tcPr>
            <w:tcW w:w="1620" w:type="dxa"/>
          </w:tcPr>
          <w:p w14:paraId="77674B89" w14:textId="77777777" w:rsidR="00E14D50" w:rsidRPr="00E14D50" w:rsidRDefault="00E14D50" w:rsidP="00DC0193">
            <w:pPr>
              <w:rPr>
                <w:rFonts w:eastAsia="Times New Roman" w:cs="Arial"/>
                <w:b/>
                <w:bCs/>
                <w:color w:val="FF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C9C912" w14:textId="77777777" w:rsidR="00E14D50" w:rsidRPr="00E14D50" w:rsidRDefault="00E14D50" w:rsidP="00DC0193">
            <w:pPr>
              <w:rPr>
                <w:rFonts w:eastAsia="Times New Roman" w:cs="Arial"/>
                <w:b/>
                <w:bCs/>
                <w:color w:val="FF0000"/>
              </w:rPr>
            </w:pPr>
          </w:p>
        </w:tc>
      </w:tr>
    </w:tbl>
    <w:p w14:paraId="12963548" w14:textId="421FF13C" w:rsidR="007F79E0" w:rsidRPr="00DF101E" w:rsidRDefault="007F79E0" w:rsidP="007F79E0">
      <w:pPr>
        <w:pStyle w:val="Heading2"/>
        <w:rPr>
          <w:sz w:val="22"/>
          <w:szCs w:val="22"/>
        </w:rPr>
      </w:pPr>
      <w:r w:rsidRPr="00A855CE">
        <w:t xml:space="preserve">500 </w:t>
      </w:r>
      <w:r w:rsidR="00DB759E" w:rsidRPr="00A855CE">
        <w:t>Histology</w:t>
      </w:r>
      <w:r w:rsidR="00DB759E" w:rsidRPr="00DF101E">
        <w:rPr>
          <w:sz w:val="22"/>
          <w:szCs w:val="22"/>
        </w:rPr>
        <w:t xml:space="preserve"> </w:t>
      </w:r>
      <w:r w:rsidR="00E46AD0" w:rsidRPr="00DF101E">
        <w:rPr>
          <w:b w:val="0"/>
          <w:color w:val="FF0000"/>
          <w:sz w:val="22"/>
          <w:szCs w:val="22"/>
        </w:rPr>
        <w:t>(may include constructing models</w:t>
      </w:r>
      <w:r w:rsidR="00F04BC4">
        <w:rPr>
          <w:b w:val="0"/>
          <w:color w:val="FF0000"/>
          <w:sz w:val="22"/>
          <w:szCs w:val="22"/>
        </w:rPr>
        <w:t xml:space="preserve"> </w:t>
      </w:r>
      <w:r w:rsidR="00F04BC4">
        <w:rPr>
          <w:bCs w:val="0"/>
          <w:color w:val="FF0000"/>
          <w:sz w:val="22"/>
          <w:szCs w:val="22"/>
        </w:rPr>
        <w:t xml:space="preserve">and use of the </w:t>
      </w:r>
      <w:proofErr w:type="spellStart"/>
      <w:r w:rsidR="00F04BC4">
        <w:rPr>
          <w:bCs w:val="0"/>
          <w:color w:val="FF0000"/>
          <w:sz w:val="22"/>
          <w:szCs w:val="22"/>
        </w:rPr>
        <w:t>Blooket</w:t>
      </w:r>
      <w:proofErr w:type="spellEnd"/>
      <w:r w:rsidR="00F04BC4">
        <w:rPr>
          <w:bCs w:val="0"/>
          <w:color w:val="FF0000"/>
          <w:sz w:val="22"/>
          <w:szCs w:val="22"/>
        </w:rPr>
        <w:t xml:space="preserve"> website for </w:t>
      </w:r>
      <w:r w:rsidR="00776F83">
        <w:rPr>
          <w:bCs w:val="0"/>
          <w:color w:val="FF0000"/>
          <w:sz w:val="22"/>
          <w:szCs w:val="22"/>
        </w:rPr>
        <w:t>classroom review</w:t>
      </w:r>
      <w:r w:rsidR="00E46AD0" w:rsidRPr="00DF101E">
        <w:rPr>
          <w:b w:val="0"/>
          <w:color w:val="FF0000"/>
          <w:sz w:val="22"/>
          <w:szCs w:val="22"/>
        </w:rPr>
        <w:t>)</w:t>
      </w:r>
      <w:r w:rsidR="00776F83">
        <w:rPr>
          <w:b w:val="0"/>
          <w:color w:val="FF0000"/>
          <w:sz w:val="22"/>
          <w:szCs w:val="22"/>
        </w:rPr>
        <w:t xml:space="preserve">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DF101E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DF101E" w:rsidRDefault="00F15EBF" w:rsidP="009B08CB">
            <w:pPr>
              <w:jc w:val="center"/>
              <w:rPr>
                <w:rFonts w:cs="Arial"/>
              </w:rPr>
            </w:pPr>
            <w:bookmarkStart w:id="2" w:name="_Hlk65146939"/>
            <w:r w:rsidRPr="00DF101E">
              <w:rPr>
                <w:rFonts w:cs="Arial"/>
              </w:rP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DF101E" w:rsidRDefault="00F15EBF" w:rsidP="009B08CB">
            <w:pPr>
              <w:jc w:val="center"/>
              <w:rPr>
                <w:rFonts w:cs="Arial"/>
              </w:rPr>
            </w:pPr>
            <w:r w:rsidRPr="00DF101E">
              <w:rPr>
                <w:rFonts w:cs="Arial"/>
              </w:rPr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DF101E" w:rsidRDefault="00F15EBF" w:rsidP="009B08CB">
            <w:pPr>
              <w:jc w:val="center"/>
              <w:rPr>
                <w:rFonts w:cs="Arial"/>
                <w:b w:val="0"/>
                <w:bCs w:val="0"/>
              </w:rPr>
            </w:pPr>
            <w:r w:rsidRPr="00DF101E">
              <w:rPr>
                <w:rFonts w:cs="Arial"/>
              </w:rPr>
              <w:t xml:space="preserve">(X) Indicates Proficiency </w:t>
            </w:r>
            <w:r w:rsidR="00EF734D" w:rsidRPr="00DF101E">
              <w:rPr>
                <w:rFonts w:cs="Arial"/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0D987E5A" w:rsidR="00F15EBF" w:rsidRPr="00DF101E" w:rsidRDefault="00F15EBF" w:rsidP="009B08CB">
            <w:pPr>
              <w:jc w:val="center"/>
              <w:rPr>
                <w:rFonts w:cs="Arial"/>
              </w:rPr>
            </w:pPr>
            <w:r w:rsidRPr="00DF101E">
              <w:rPr>
                <w:rFonts w:cs="Arial"/>
              </w:rPr>
              <w:t xml:space="preserve">Secondary Course </w:t>
            </w:r>
            <w:r w:rsidR="0043140F" w:rsidRPr="00DF101E">
              <w:rPr>
                <w:rFonts w:cs="Arial"/>
              </w:rPr>
              <w:t>Crosswalk</w:t>
            </w:r>
          </w:p>
        </w:tc>
      </w:tr>
      <w:bookmarkEnd w:id="2"/>
      <w:tr w:rsidR="00DB759E" w:rsidRPr="00DF101E" w14:paraId="64B4DFEA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63D6D65B" w14:textId="1D5CB505" w:rsidR="00DB759E" w:rsidRPr="00DF101E" w:rsidRDefault="00DB759E" w:rsidP="00DB759E">
            <w:pPr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501</w:t>
            </w:r>
          </w:p>
        </w:tc>
        <w:tc>
          <w:tcPr>
            <w:tcW w:w="7650" w:type="dxa"/>
            <w:vAlign w:val="center"/>
          </w:tcPr>
          <w:p w14:paraId="43EA4BD5" w14:textId="7CE1A017" w:rsidR="00DB759E" w:rsidRPr="00DF101E" w:rsidRDefault="00DB759E" w:rsidP="00DB759E">
            <w:pPr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Identify the structure and composition of the integumentary system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  <w:r w:rsidRPr="00DF101E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  <w:r w:rsidRPr="00DF101E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DF101E" w14:paraId="1C04BD62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09FF0FDE" w14:textId="5FFDF8E7" w:rsidR="00DB759E" w:rsidRPr="00DF101E" w:rsidRDefault="00DB759E" w:rsidP="00DB759E">
            <w:pPr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502</w:t>
            </w:r>
          </w:p>
        </w:tc>
        <w:tc>
          <w:tcPr>
            <w:tcW w:w="7650" w:type="dxa"/>
            <w:vAlign w:val="center"/>
          </w:tcPr>
          <w:p w14:paraId="191074CB" w14:textId="6D1EDC52" w:rsidR="00DB759E" w:rsidRPr="00DF101E" w:rsidRDefault="00DB759E" w:rsidP="00DB759E">
            <w:pPr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Identify the structure and composition of the nail.</w:t>
            </w:r>
          </w:p>
        </w:tc>
        <w:tc>
          <w:tcPr>
            <w:tcW w:w="1620" w:type="dxa"/>
            <w:vAlign w:val="center"/>
          </w:tcPr>
          <w:p w14:paraId="275D4B9E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  <w:r w:rsidRPr="00DF101E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  <w:r w:rsidRPr="00DF101E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DF101E" w14:paraId="5E33A2FC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3C60E379" w14:textId="53F71A91" w:rsidR="00DB759E" w:rsidRPr="00DF101E" w:rsidRDefault="00DB759E" w:rsidP="00DB759E">
            <w:pPr>
              <w:rPr>
                <w:rFonts w:cs="Arial"/>
              </w:rPr>
            </w:pPr>
            <w:r w:rsidRPr="00DF101E">
              <w:rPr>
                <w:rFonts w:cs="Arial"/>
              </w:rPr>
              <w:t>503</w:t>
            </w:r>
          </w:p>
        </w:tc>
        <w:tc>
          <w:tcPr>
            <w:tcW w:w="7650" w:type="dxa"/>
            <w:vAlign w:val="center"/>
          </w:tcPr>
          <w:p w14:paraId="6C035EB7" w14:textId="49C3125A" w:rsidR="00DB759E" w:rsidRPr="00DF101E" w:rsidRDefault="00DB759E" w:rsidP="00DB759E">
            <w:pPr>
              <w:rPr>
                <w:rFonts w:cs="Arial"/>
              </w:rPr>
            </w:pPr>
            <w:r w:rsidRPr="00DF101E">
              <w:rPr>
                <w:rFonts w:cs="Arial"/>
              </w:rPr>
              <w:t>Identify the structure and composition of the skeletal system.</w:t>
            </w:r>
          </w:p>
        </w:tc>
        <w:tc>
          <w:tcPr>
            <w:tcW w:w="1620" w:type="dxa"/>
            <w:vAlign w:val="center"/>
          </w:tcPr>
          <w:p w14:paraId="58557070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C7707F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DF101E" w14:paraId="522475F0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56E9E528" w14:textId="5BA3F331" w:rsidR="00DB759E" w:rsidRPr="00DF101E" w:rsidRDefault="00DB759E" w:rsidP="00DB759E">
            <w:pPr>
              <w:rPr>
                <w:rFonts w:cs="Arial"/>
              </w:rPr>
            </w:pPr>
            <w:r w:rsidRPr="00DF101E">
              <w:rPr>
                <w:rFonts w:cs="Arial"/>
              </w:rPr>
              <w:t>504</w:t>
            </w:r>
          </w:p>
        </w:tc>
        <w:tc>
          <w:tcPr>
            <w:tcW w:w="7650" w:type="dxa"/>
            <w:vAlign w:val="center"/>
          </w:tcPr>
          <w:p w14:paraId="6609167B" w14:textId="3BB5793D" w:rsidR="00DB759E" w:rsidRPr="00DF101E" w:rsidRDefault="00DB759E" w:rsidP="00DB759E">
            <w:pPr>
              <w:rPr>
                <w:rFonts w:cs="Arial"/>
              </w:rPr>
            </w:pPr>
            <w:r w:rsidRPr="00DF101E">
              <w:rPr>
                <w:rFonts w:cs="Arial"/>
              </w:rPr>
              <w:t>Identify the structure and composition of the muscular system.</w:t>
            </w:r>
          </w:p>
        </w:tc>
        <w:tc>
          <w:tcPr>
            <w:tcW w:w="1620" w:type="dxa"/>
            <w:vAlign w:val="center"/>
          </w:tcPr>
          <w:p w14:paraId="05B05C8E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DB6E54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DF101E" w14:paraId="766979FE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2429E7CB" w14:textId="3BF8FC37" w:rsidR="00DB759E" w:rsidRPr="00DF101E" w:rsidRDefault="00DB759E" w:rsidP="00DB759E">
            <w:pPr>
              <w:rPr>
                <w:rFonts w:cs="Arial"/>
              </w:rPr>
            </w:pPr>
            <w:r w:rsidRPr="00DF101E">
              <w:rPr>
                <w:rFonts w:cs="Arial"/>
              </w:rPr>
              <w:t>505</w:t>
            </w:r>
          </w:p>
        </w:tc>
        <w:tc>
          <w:tcPr>
            <w:tcW w:w="7650" w:type="dxa"/>
            <w:vAlign w:val="center"/>
          </w:tcPr>
          <w:p w14:paraId="76AE1742" w14:textId="59F0A8C3" w:rsidR="00DB759E" w:rsidRPr="00DF101E" w:rsidRDefault="00DB759E" w:rsidP="00DB759E">
            <w:pPr>
              <w:rPr>
                <w:rFonts w:cs="Arial"/>
              </w:rPr>
            </w:pPr>
            <w:r w:rsidRPr="00DF101E">
              <w:rPr>
                <w:rFonts w:cs="Arial"/>
              </w:rPr>
              <w:t>Identify the structure and composition of the nervous system.</w:t>
            </w:r>
          </w:p>
        </w:tc>
        <w:tc>
          <w:tcPr>
            <w:tcW w:w="1620" w:type="dxa"/>
            <w:vAlign w:val="center"/>
          </w:tcPr>
          <w:p w14:paraId="0FBF27E1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69A19B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DF101E" w14:paraId="349BACB3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7160CB4B" w14:textId="0087386E" w:rsidR="00DB759E" w:rsidRPr="00DF101E" w:rsidRDefault="00DB759E" w:rsidP="00DB759E">
            <w:pPr>
              <w:rPr>
                <w:rFonts w:cs="Arial"/>
              </w:rPr>
            </w:pPr>
            <w:r w:rsidRPr="00DF101E">
              <w:rPr>
                <w:rFonts w:cs="Arial"/>
              </w:rPr>
              <w:t>506</w:t>
            </w:r>
          </w:p>
        </w:tc>
        <w:tc>
          <w:tcPr>
            <w:tcW w:w="7650" w:type="dxa"/>
            <w:vAlign w:val="center"/>
          </w:tcPr>
          <w:p w14:paraId="2963FCC0" w14:textId="5E8C838A" w:rsidR="00DB759E" w:rsidRPr="00DF101E" w:rsidRDefault="00DB759E" w:rsidP="00DB759E">
            <w:pPr>
              <w:rPr>
                <w:rFonts w:cs="Arial"/>
              </w:rPr>
            </w:pPr>
            <w:r w:rsidRPr="00DF101E">
              <w:rPr>
                <w:rFonts w:cs="Arial"/>
              </w:rPr>
              <w:t>Identify the structure and composition of the circulatory system.</w:t>
            </w:r>
          </w:p>
        </w:tc>
        <w:tc>
          <w:tcPr>
            <w:tcW w:w="1620" w:type="dxa"/>
            <w:vAlign w:val="center"/>
          </w:tcPr>
          <w:p w14:paraId="7BE41901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A03199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10A31AB8" w:rsidR="007F79E0" w:rsidRDefault="007F79E0" w:rsidP="007F79E0">
      <w:pPr>
        <w:pStyle w:val="Heading2"/>
      </w:pPr>
      <w:r>
        <w:t xml:space="preserve">600 </w:t>
      </w:r>
      <w:r w:rsidR="00DB759E">
        <w:t xml:space="preserve">Tricholog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DF101E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DF101E" w:rsidRDefault="00F15EBF" w:rsidP="009B08CB">
            <w:pPr>
              <w:jc w:val="center"/>
              <w:rPr>
                <w:rFonts w:cs="Arial"/>
              </w:rPr>
            </w:pPr>
            <w:r w:rsidRPr="00DF101E">
              <w:rPr>
                <w:rFonts w:cs="Arial"/>
              </w:rP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DF101E" w:rsidRDefault="00F15EBF" w:rsidP="009B08CB">
            <w:pPr>
              <w:jc w:val="center"/>
              <w:rPr>
                <w:rFonts w:cs="Arial"/>
              </w:rPr>
            </w:pPr>
            <w:r w:rsidRPr="00DF101E">
              <w:rPr>
                <w:rFonts w:cs="Arial"/>
              </w:rPr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DF101E" w:rsidRDefault="00F15EBF" w:rsidP="009B08CB">
            <w:pPr>
              <w:jc w:val="center"/>
              <w:rPr>
                <w:rFonts w:cs="Arial"/>
                <w:b w:val="0"/>
                <w:bCs w:val="0"/>
              </w:rPr>
            </w:pPr>
            <w:r w:rsidRPr="00DF101E">
              <w:rPr>
                <w:rFonts w:cs="Arial"/>
              </w:rPr>
              <w:t xml:space="preserve">(X) Indicates Proficiency </w:t>
            </w:r>
            <w:r w:rsidR="00EF734D" w:rsidRPr="00DF101E">
              <w:rPr>
                <w:rFonts w:cs="Arial"/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4C92DB08" w:rsidR="00F15EBF" w:rsidRPr="00DF101E" w:rsidRDefault="00F15EBF" w:rsidP="009B08CB">
            <w:pPr>
              <w:jc w:val="center"/>
              <w:rPr>
                <w:rFonts w:cs="Arial"/>
              </w:rPr>
            </w:pPr>
            <w:r w:rsidRPr="00DF101E">
              <w:rPr>
                <w:rFonts w:cs="Arial"/>
              </w:rPr>
              <w:t xml:space="preserve">Secondary Course </w:t>
            </w:r>
            <w:r w:rsidR="0043140F" w:rsidRPr="00DF101E">
              <w:rPr>
                <w:rFonts w:cs="Arial"/>
              </w:rPr>
              <w:t>Crosswalk</w:t>
            </w:r>
          </w:p>
        </w:tc>
      </w:tr>
      <w:tr w:rsidR="00DB759E" w:rsidRPr="00DF101E" w14:paraId="45BEF1EA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53A14760" w14:textId="38B1AF22" w:rsidR="00DB759E" w:rsidRPr="00DF101E" w:rsidRDefault="00DB759E" w:rsidP="00DB759E">
            <w:pPr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601</w:t>
            </w:r>
          </w:p>
        </w:tc>
        <w:tc>
          <w:tcPr>
            <w:tcW w:w="7650" w:type="dxa"/>
            <w:vAlign w:val="center"/>
          </w:tcPr>
          <w:p w14:paraId="6D3BFECC" w14:textId="5CFE1D30" w:rsidR="00DB759E" w:rsidRPr="00DF101E" w:rsidRDefault="00DB759E" w:rsidP="00DB759E">
            <w:pPr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Identify the structure and composition of the hair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  <w:r w:rsidRPr="00DF101E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  <w:r w:rsidRPr="00DF101E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DF101E" w14:paraId="5414A377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4953893B" w14:textId="2E56894D" w:rsidR="00DB759E" w:rsidRPr="00DF101E" w:rsidRDefault="00DB759E" w:rsidP="00DB759E">
            <w:pPr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602</w:t>
            </w:r>
          </w:p>
        </w:tc>
        <w:tc>
          <w:tcPr>
            <w:tcW w:w="7650" w:type="dxa"/>
            <w:vAlign w:val="center"/>
          </w:tcPr>
          <w:p w14:paraId="24C47381" w14:textId="0B49C256" w:rsidR="00DB759E" w:rsidRPr="00DF101E" w:rsidRDefault="00DB759E" w:rsidP="00DB759E">
            <w:pPr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Recognize diseases and disorders of the hair and scalp.</w:t>
            </w:r>
          </w:p>
        </w:tc>
        <w:tc>
          <w:tcPr>
            <w:tcW w:w="1620" w:type="dxa"/>
            <w:vAlign w:val="center"/>
          </w:tcPr>
          <w:p w14:paraId="1F8FD1E4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  <w:r w:rsidRPr="00DF101E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  <w:r w:rsidRPr="00DF101E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DF101E" w14:paraId="6AEDD74B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36CFE745" w14:textId="4FC40A0A" w:rsidR="00DB759E" w:rsidRPr="00DF101E" w:rsidRDefault="00DB759E" w:rsidP="00DB759E">
            <w:pPr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603</w:t>
            </w:r>
          </w:p>
        </w:tc>
        <w:tc>
          <w:tcPr>
            <w:tcW w:w="7650" w:type="dxa"/>
            <w:vAlign w:val="center"/>
          </w:tcPr>
          <w:p w14:paraId="60E81024" w14:textId="56A815ED" w:rsidR="00DB759E" w:rsidRPr="00DF101E" w:rsidRDefault="00DB759E" w:rsidP="00DB759E">
            <w:pPr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 xml:space="preserve">Analyze the characteristics of client's hair and </w:t>
            </w:r>
            <w:r w:rsidRPr="00DF101E">
              <w:rPr>
                <w:rFonts w:cs="Arial"/>
                <w:color w:val="FF0000"/>
              </w:rPr>
              <w:t>scalp</w:t>
            </w:r>
            <w:r w:rsidR="00E46AD0" w:rsidRPr="00DF101E">
              <w:rPr>
                <w:rFonts w:cs="Arial"/>
                <w:color w:val="FF0000"/>
              </w:rPr>
              <w:t xml:space="preserve"> (Research hair and scalp density, porosity, elasticity and texture).</w:t>
            </w:r>
          </w:p>
        </w:tc>
        <w:tc>
          <w:tcPr>
            <w:tcW w:w="1620" w:type="dxa"/>
            <w:vAlign w:val="center"/>
          </w:tcPr>
          <w:p w14:paraId="41C01942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  <w:r w:rsidRPr="00DF101E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  <w:r w:rsidRPr="00DF101E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018FE53E" w14:textId="77777777" w:rsidR="0087499E" w:rsidRDefault="0087499E" w:rsidP="00EA581C">
      <w:pPr>
        <w:pStyle w:val="Heading2"/>
        <w:rPr>
          <w:sz w:val="22"/>
          <w:szCs w:val="22"/>
        </w:rPr>
      </w:pPr>
    </w:p>
    <w:p w14:paraId="0479CD27" w14:textId="77777777" w:rsidR="0087499E" w:rsidRDefault="0087499E" w:rsidP="00EA581C">
      <w:pPr>
        <w:pStyle w:val="Heading2"/>
        <w:rPr>
          <w:sz w:val="22"/>
          <w:szCs w:val="22"/>
        </w:rPr>
      </w:pPr>
    </w:p>
    <w:p w14:paraId="5A4237C5" w14:textId="085A1F92" w:rsidR="00EA581C" w:rsidRPr="00A855CE" w:rsidRDefault="00EA581C" w:rsidP="00EA581C">
      <w:pPr>
        <w:pStyle w:val="Heading2"/>
      </w:pPr>
      <w:r w:rsidRPr="00A855CE">
        <w:lastRenderedPageBreak/>
        <w:t xml:space="preserve">700 </w:t>
      </w:r>
      <w:r w:rsidR="00DB759E" w:rsidRPr="00A855CE">
        <w:t xml:space="preserve">Chemistr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DF101E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DF101E" w:rsidRDefault="00EA581C" w:rsidP="009B08CB">
            <w:pPr>
              <w:jc w:val="center"/>
              <w:rPr>
                <w:rFonts w:cs="Arial"/>
              </w:rPr>
            </w:pPr>
            <w:r w:rsidRPr="00DF101E">
              <w:rPr>
                <w:rFonts w:cs="Arial"/>
              </w:rP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DF101E" w:rsidRDefault="00EA581C" w:rsidP="009B08CB">
            <w:pPr>
              <w:jc w:val="center"/>
              <w:rPr>
                <w:rFonts w:cs="Arial"/>
              </w:rPr>
            </w:pPr>
            <w:r w:rsidRPr="00DF101E">
              <w:rPr>
                <w:rFonts w:cs="Arial"/>
              </w:rPr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DF101E" w:rsidRDefault="00EA581C" w:rsidP="009B08CB">
            <w:pPr>
              <w:jc w:val="center"/>
              <w:rPr>
                <w:rFonts w:cs="Arial"/>
                <w:b w:val="0"/>
                <w:bCs w:val="0"/>
              </w:rPr>
            </w:pPr>
            <w:r w:rsidRPr="00DF101E">
              <w:rPr>
                <w:rFonts w:cs="Arial"/>
              </w:rPr>
              <w:t xml:space="preserve">(X) Indicates Proficiency </w:t>
            </w:r>
            <w:r w:rsidRPr="00DF101E">
              <w:rPr>
                <w:rFonts w:cs="Arial"/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743CA93D" w:rsidR="00EA581C" w:rsidRPr="00DF101E" w:rsidRDefault="00EA581C" w:rsidP="009B08CB">
            <w:pPr>
              <w:jc w:val="center"/>
              <w:rPr>
                <w:rFonts w:cs="Arial"/>
              </w:rPr>
            </w:pPr>
            <w:r w:rsidRPr="00DF101E">
              <w:rPr>
                <w:rFonts w:cs="Arial"/>
              </w:rPr>
              <w:t xml:space="preserve">Secondary Course </w:t>
            </w:r>
            <w:r w:rsidR="0043140F" w:rsidRPr="00DF101E">
              <w:rPr>
                <w:rFonts w:cs="Arial"/>
              </w:rPr>
              <w:t>Crosswalk</w:t>
            </w:r>
          </w:p>
        </w:tc>
      </w:tr>
      <w:tr w:rsidR="00DB759E" w:rsidRPr="00DF101E" w14:paraId="36B3BC2C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204A0934" w14:textId="7C4197ED" w:rsidR="00DB759E" w:rsidRPr="00DF101E" w:rsidRDefault="00DB759E" w:rsidP="00DB759E">
            <w:pPr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701</w:t>
            </w:r>
          </w:p>
        </w:tc>
        <w:tc>
          <w:tcPr>
            <w:tcW w:w="7650" w:type="dxa"/>
            <w:vAlign w:val="center"/>
          </w:tcPr>
          <w:p w14:paraId="534FD653" w14:textId="524B35BD" w:rsidR="00DB759E" w:rsidRPr="00DF101E" w:rsidRDefault="00DB759E" w:rsidP="00DB759E">
            <w:pPr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List the five elements of the hair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  <w:r w:rsidRPr="00DF101E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  <w:r w:rsidRPr="00DF101E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DF101E" w14:paraId="49C9FDBD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379C95DA" w14:textId="2A5978BD" w:rsidR="00DB759E" w:rsidRPr="00DF101E" w:rsidRDefault="00DB759E" w:rsidP="00DB759E">
            <w:pPr>
              <w:rPr>
                <w:rFonts w:cs="Arial"/>
              </w:rPr>
            </w:pPr>
            <w:r w:rsidRPr="00DF101E">
              <w:rPr>
                <w:rFonts w:cs="Arial"/>
              </w:rPr>
              <w:t>702</w:t>
            </w:r>
          </w:p>
        </w:tc>
        <w:tc>
          <w:tcPr>
            <w:tcW w:w="7650" w:type="dxa"/>
            <w:vAlign w:val="center"/>
          </w:tcPr>
          <w:p w14:paraId="0D2DAA75" w14:textId="25EB8864" w:rsidR="00DB759E" w:rsidRPr="00DF101E" w:rsidRDefault="00DB759E" w:rsidP="00DB759E">
            <w:pPr>
              <w:rPr>
                <w:rFonts w:cs="Arial"/>
              </w:rPr>
            </w:pPr>
            <w:r w:rsidRPr="00DF101E">
              <w:rPr>
                <w:rFonts w:cs="Arial"/>
              </w:rPr>
              <w:t>Measure the effects of pH pertaining to hair and skin.</w:t>
            </w:r>
          </w:p>
        </w:tc>
        <w:tc>
          <w:tcPr>
            <w:tcW w:w="1620" w:type="dxa"/>
            <w:vAlign w:val="center"/>
          </w:tcPr>
          <w:p w14:paraId="2BF11150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A31F67D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DF101E" w14:paraId="5E1BED7B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2961BE28" w14:textId="6BA511F9" w:rsidR="00DB759E" w:rsidRPr="00DF101E" w:rsidRDefault="00DB759E" w:rsidP="00DB759E">
            <w:pPr>
              <w:rPr>
                <w:rFonts w:cs="Arial"/>
              </w:rPr>
            </w:pPr>
            <w:r w:rsidRPr="00DF101E">
              <w:rPr>
                <w:rFonts w:cs="Arial"/>
              </w:rPr>
              <w:t>703</w:t>
            </w:r>
          </w:p>
        </w:tc>
        <w:tc>
          <w:tcPr>
            <w:tcW w:w="7650" w:type="dxa"/>
            <w:vAlign w:val="center"/>
          </w:tcPr>
          <w:p w14:paraId="25C8DF1F" w14:textId="36AF5D84" w:rsidR="00DB759E" w:rsidRPr="00DF101E" w:rsidRDefault="00DB759E" w:rsidP="00DB759E">
            <w:pPr>
              <w:rPr>
                <w:rFonts w:cs="Arial"/>
              </w:rPr>
            </w:pPr>
            <w:r w:rsidRPr="00DF101E">
              <w:rPr>
                <w:rFonts w:cs="Arial"/>
              </w:rPr>
              <w:t>Differentiate between the physical and chemical changes involved in various hair services.</w:t>
            </w:r>
          </w:p>
        </w:tc>
        <w:tc>
          <w:tcPr>
            <w:tcW w:w="1620" w:type="dxa"/>
            <w:vAlign w:val="center"/>
          </w:tcPr>
          <w:p w14:paraId="262472E4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586B5E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DF101E" w14:paraId="55566080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70A9A004" w14:textId="00A365B4" w:rsidR="00DB759E" w:rsidRPr="00DF101E" w:rsidRDefault="00DB759E" w:rsidP="00DB759E">
            <w:pPr>
              <w:rPr>
                <w:rFonts w:cs="Arial"/>
              </w:rPr>
            </w:pPr>
            <w:r w:rsidRPr="00DF101E">
              <w:rPr>
                <w:rFonts w:cs="Arial"/>
              </w:rPr>
              <w:t>704</w:t>
            </w:r>
          </w:p>
        </w:tc>
        <w:tc>
          <w:tcPr>
            <w:tcW w:w="7650" w:type="dxa"/>
            <w:vAlign w:val="center"/>
          </w:tcPr>
          <w:p w14:paraId="366CB7B5" w14:textId="17814837" w:rsidR="00DB759E" w:rsidRPr="00DF101E" w:rsidRDefault="00DB759E" w:rsidP="00DB759E">
            <w:pPr>
              <w:rPr>
                <w:rFonts w:cs="Arial"/>
              </w:rPr>
            </w:pPr>
            <w:r w:rsidRPr="00DF101E">
              <w:rPr>
                <w:rFonts w:cs="Arial"/>
              </w:rPr>
              <w:t>Assess chemical reactions as they relate to various services.</w:t>
            </w:r>
          </w:p>
        </w:tc>
        <w:tc>
          <w:tcPr>
            <w:tcW w:w="1620" w:type="dxa"/>
            <w:vAlign w:val="center"/>
          </w:tcPr>
          <w:p w14:paraId="03D07725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77787E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DF101E" w14:paraId="752FE24E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7D474868" w14:textId="55BC24B2" w:rsidR="00DB759E" w:rsidRPr="00DF101E" w:rsidRDefault="00DB759E" w:rsidP="00DB759E">
            <w:pPr>
              <w:rPr>
                <w:rFonts w:cs="Arial"/>
              </w:rPr>
            </w:pPr>
            <w:r w:rsidRPr="00DF101E">
              <w:rPr>
                <w:rFonts w:cs="Arial"/>
              </w:rPr>
              <w:t>705</w:t>
            </w:r>
          </w:p>
        </w:tc>
        <w:tc>
          <w:tcPr>
            <w:tcW w:w="7650" w:type="dxa"/>
            <w:vAlign w:val="center"/>
          </w:tcPr>
          <w:p w14:paraId="32B1C088" w14:textId="2DD8A748" w:rsidR="00DB759E" w:rsidRPr="00DF101E" w:rsidRDefault="00DB759E" w:rsidP="00DB759E">
            <w:pPr>
              <w:rPr>
                <w:rFonts w:cs="Arial"/>
              </w:rPr>
            </w:pPr>
            <w:r w:rsidRPr="00DF101E">
              <w:rPr>
                <w:rFonts w:cs="Arial"/>
              </w:rPr>
              <w:t>Determine chemical contents of hair, skin, and nail products.</w:t>
            </w:r>
          </w:p>
        </w:tc>
        <w:tc>
          <w:tcPr>
            <w:tcW w:w="1620" w:type="dxa"/>
            <w:vAlign w:val="center"/>
          </w:tcPr>
          <w:p w14:paraId="6833F9E5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06B3E3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46B52A1F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DB759E">
        <w:t xml:space="preserve">Physiolog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5CAD4015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34E28" w:rsidRPr="00E60D07" w14:paraId="16072BA6" w14:textId="77777777" w:rsidTr="009E153A">
        <w:trPr>
          <w:trHeight w:val="288"/>
        </w:trPr>
        <w:tc>
          <w:tcPr>
            <w:tcW w:w="715" w:type="dxa"/>
            <w:vAlign w:val="bottom"/>
          </w:tcPr>
          <w:p w14:paraId="22532089" w14:textId="7113E08D" w:rsidR="00D34E28" w:rsidRPr="00D34E28" w:rsidRDefault="00D34E28" w:rsidP="00D34E28">
            <w:r w:rsidRPr="00D34E28">
              <w:t>801</w:t>
            </w:r>
          </w:p>
        </w:tc>
        <w:tc>
          <w:tcPr>
            <w:tcW w:w="7650" w:type="dxa"/>
            <w:vAlign w:val="bottom"/>
          </w:tcPr>
          <w:p w14:paraId="6A13E116" w14:textId="185C12B3" w:rsidR="00D34E28" w:rsidRPr="00D34E28" w:rsidRDefault="00D34E28" w:rsidP="00D34E28">
            <w:r w:rsidRPr="00D34E28">
              <w:t>Identify the functions of the integumentary system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34E28" w:rsidRPr="00E60D07" w14:paraId="2BB9D347" w14:textId="77777777" w:rsidTr="009E153A">
        <w:trPr>
          <w:trHeight w:val="288"/>
        </w:trPr>
        <w:tc>
          <w:tcPr>
            <w:tcW w:w="715" w:type="dxa"/>
            <w:vAlign w:val="bottom"/>
          </w:tcPr>
          <w:p w14:paraId="2C2244EA" w14:textId="612171EF" w:rsidR="00D34E28" w:rsidRPr="00D34E28" w:rsidRDefault="00D34E28" w:rsidP="00D34E28">
            <w:r w:rsidRPr="00D34E28">
              <w:t>802</w:t>
            </w:r>
          </w:p>
        </w:tc>
        <w:tc>
          <w:tcPr>
            <w:tcW w:w="7650" w:type="dxa"/>
            <w:vAlign w:val="bottom"/>
          </w:tcPr>
          <w:p w14:paraId="39BA9508" w14:textId="7B1FFF80" w:rsidR="00D34E28" w:rsidRPr="00D34E28" w:rsidRDefault="00D34E28" w:rsidP="00D34E28">
            <w:r w:rsidRPr="00D34E28">
              <w:t>Identify the functions of the nail.</w:t>
            </w:r>
          </w:p>
        </w:tc>
        <w:tc>
          <w:tcPr>
            <w:tcW w:w="1620" w:type="dxa"/>
            <w:vAlign w:val="center"/>
          </w:tcPr>
          <w:p w14:paraId="45F42D72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34E28" w:rsidRPr="00E60D07" w14:paraId="3B572B62" w14:textId="77777777" w:rsidTr="009E153A">
        <w:trPr>
          <w:trHeight w:val="288"/>
        </w:trPr>
        <w:tc>
          <w:tcPr>
            <w:tcW w:w="715" w:type="dxa"/>
            <w:vAlign w:val="bottom"/>
          </w:tcPr>
          <w:p w14:paraId="12EB1786" w14:textId="4711EF1A" w:rsidR="00D34E28" w:rsidRPr="00D34E28" w:rsidRDefault="00D34E28" w:rsidP="00D34E28">
            <w:r w:rsidRPr="00D34E28">
              <w:t>803</w:t>
            </w:r>
          </w:p>
        </w:tc>
        <w:tc>
          <w:tcPr>
            <w:tcW w:w="7650" w:type="dxa"/>
            <w:vAlign w:val="bottom"/>
          </w:tcPr>
          <w:p w14:paraId="5FF22327" w14:textId="4A285402" w:rsidR="00D34E28" w:rsidRPr="00D34E28" w:rsidRDefault="00D34E28" w:rsidP="00D34E28">
            <w:r w:rsidRPr="00D34E28">
              <w:t>Identify body structures and systems.</w:t>
            </w:r>
          </w:p>
        </w:tc>
        <w:tc>
          <w:tcPr>
            <w:tcW w:w="1620" w:type="dxa"/>
            <w:vAlign w:val="center"/>
          </w:tcPr>
          <w:p w14:paraId="673B8733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34E28" w:rsidRPr="00E60D07" w14:paraId="1EBFFD5E" w14:textId="77777777" w:rsidTr="009E153A">
        <w:trPr>
          <w:trHeight w:val="288"/>
        </w:trPr>
        <w:tc>
          <w:tcPr>
            <w:tcW w:w="715" w:type="dxa"/>
            <w:vAlign w:val="bottom"/>
          </w:tcPr>
          <w:p w14:paraId="7DFCCD82" w14:textId="0DA8B4F2" w:rsidR="00D34E28" w:rsidRPr="00D34E28" w:rsidRDefault="00D34E28" w:rsidP="00D34E28">
            <w:r w:rsidRPr="00D34E28">
              <w:t>804</w:t>
            </w:r>
          </w:p>
        </w:tc>
        <w:tc>
          <w:tcPr>
            <w:tcW w:w="7650" w:type="dxa"/>
            <w:vAlign w:val="bottom"/>
          </w:tcPr>
          <w:p w14:paraId="6664DFAC" w14:textId="5597DE17" w:rsidR="00D34E28" w:rsidRPr="00D34E28" w:rsidRDefault="00D34E28" w:rsidP="00D34E28">
            <w:r w:rsidRPr="00D34E28">
              <w:t>Determine the function of the skeletal system.</w:t>
            </w:r>
          </w:p>
        </w:tc>
        <w:tc>
          <w:tcPr>
            <w:tcW w:w="1620" w:type="dxa"/>
            <w:vAlign w:val="center"/>
          </w:tcPr>
          <w:p w14:paraId="46E5B59B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</w:p>
        </w:tc>
      </w:tr>
      <w:tr w:rsidR="00D34E28" w:rsidRPr="00E60D07" w14:paraId="30231EC3" w14:textId="77777777" w:rsidTr="009E153A">
        <w:trPr>
          <w:trHeight w:val="288"/>
        </w:trPr>
        <w:tc>
          <w:tcPr>
            <w:tcW w:w="715" w:type="dxa"/>
            <w:vAlign w:val="bottom"/>
          </w:tcPr>
          <w:p w14:paraId="0E3ED8D3" w14:textId="523A0503" w:rsidR="00D34E28" w:rsidRPr="00D34E28" w:rsidRDefault="00D34E28" w:rsidP="00D34E28">
            <w:r w:rsidRPr="00D34E28">
              <w:t>805</w:t>
            </w:r>
          </w:p>
        </w:tc>
        <w:tc>
          <w:tcPr>
            <w:tcW w:w="7650" w:type="dxa"/>
            <w:vAlign w:val="bottom"/>
          </w:tcPr>
          <w:p w14:paraId="1C10CD47" w14:textId="0C88773A" w:rsidR="00D34E28" w:rsidRPr="00D34E28" w:rsidRDefault="00D34E28" w:rsidP="00D34E28">
            <w:r w:rsidRPr="00D34E28">
              <w:t>Determine the function of the muscular system.</w:t>
            </w:r>
          </w:p>
        </w:tc>
        <w:tc>
          <w:tcPr>
            <w:tcW w:w="1620" w:type="dxa"/>
            <w:vAlign w:val="center"/>
          </w:tcPr>
          <w:p w14:paraId="4B9FE03A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</w:p>
        </w:tc>
      </w:tr>
      <w:tr w:rsidR="00D34E28" w:rsidRPr="00E60D07" w14:paraId="66176D66" w14:textId="77777777" w:rsidTr="009E153A">
        <w:trPr>
          <w:trHeight w:val="288"/>
        </w:trPr>
        <w:tc>
          <w:tcPr>
            <w:tcW w:w="715" w:type="dxa"/>
            <w:vAlign w:val="bottom"/>
          </w:tcPr>
          <w:p w14:paraId="02DC6EB1" w14:textId="7DE7F93A" w:rsidR="00D34E28" w:rsidRPr="00D34E28" w:rsidRDefault="00D34E28" w:rsidP="00D34E28">
            <w:r w:rsidRPr="00D34E28">
              <w:t>806</w:t>
            </w:r>
          </w:p>
        </w:tc>
        <w:tc>
          <w:tcPr>
            <w:tcW w:w="7650" w:type="dxa"/>
            <w:vAlign w:val="bottom"/>
          </w:tcPr>
          <w:p w14:paraId="5D8F2AD4" w14:textId="0F783A48" w:rsidR="00D34E28" w:rsidRPr="00D34E28" w:rsidRDefault="00D34E28" w:rsidP="00D34E28">
            <w:r w:rsidRPr="00D34E28">
              <w:t>Determine the function of the nervous system.</w:t>
            </w:r>
          </w:p>
        </w:tc>
        <w:tc>
          <w:tcPr>
            <w:tcW w:w="1620" w:type="dxa"/>
            <w:vAlign w:val="center"/>
          </w:tcPr>
          <w:p w14:paraId="586AFF80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D8C557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</w:p>
        </w:tc>
      </w:tr>
      <w:tr w:rsidR="00D34E28" w:rsidRPr="00E60D07" w14:paraId="19CBF1DF" w14:textId="77777777" w:rsidTr="009E153A">
        <w:trPr>
          <w:trHeight w:val="288"/>
        </w:trPr>
        <w:tc>
          <w:tcPr>
            <w:tcW w:w="715" w:type="dxa"/>
            <w:vAlign w:val="bottom"/>
          </w:tcPr>
          <w:p w14:paraId="1C8BA915" w14:textId="1CC3B36A" w:rsidR="00D34E28" w:rsidRPr="00D34E28" w:rsidRDefault="00D34E28" w:rsidP="00D34E28">
            <w:r w:rsidRPr="00D34E28">
              <w:t>807</w:t>
            </w:r>
          </w:p>
        </w:tc>
        <w:tc>
          <w:tcPr>
            <w:tcW w:w="7650" w:type="dxa"/>
            <w:vAlign w:val="bottom"/>
          </w:tcPr>
          <w:p w14:paraId="34E24CCB" w14:textId="539D7D65" w:rsidR="00D34E28" w:rsidRPr="00D34E28" w:rsidRDefault="00D34E28" w:rsidP="00D34E28">
            <w:r w:rsidRPr="00D34E28">
              <w:t>Determine the function of the circulatory system.</w:t>
            </w:r>
          </w:p>
        </w:tc>
        <w:tc>
          <w:tcPr>
            <w:tcW w:w="1620" w:type="dxa"/>
            <w:vAlign w:val="center"/>
          </w:tcPr>
          <w:p w14:paraId="68A8CA21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5F51A5" w14:textId="77777777" w:rsidR="00D34E28" w:rsidRPr="00E60D07" w:rsidRDefault="00D34E28" w:rsidP="00D34E28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05D6A916" w:rsidR="00FA5C60" w:rsidRDefault="00FA5C60" w:rsidP="00FA5C60">
      <w:pPr>
        <w:pStyle w:val="Heading2"/>
      </w:pPr>
      <w:r>
        <w:t xml:space="preserve">900 </w:t>
      </w:r>
      <w:r w:rsidR="00DB759E">
        <w:t xml:space="preserve">Cosmetic Dermatolog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E46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DF101E" w:rsidRDefault="00FA5C60" w:rsidP="007C2ADC">
            <w:pPr>
              <w:jc w:val="right"/>
              <w:rPr>
                <w:rFonts w:cs="Arial"/>
              </w:rPr>
            </w:pPr>
            <w:r w:rsidRPr="00DF101E">
              <w:rPr>
                <w:rFonts w:cs="Arial"/>
              </w:rP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DF101E" w:rsidRDefault="00FA5C60" w:rsidP="00793AD0">
            <w:pPr>
              <w:jc w:val="center"/>
              <w:rPr>
                <w:rFonts w:cs="Arial"/>
              </w:rPr>
            </w:pPr>
            <w:r w:rsidRPr="00DF101E">
              <w:rPr>
                <w:rFonts w:cs="Arial"/>
              </w:rPr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DF101E" w:rsidRDefault="00FA5C60" w:rsidP="00793AD0">
            <w:pPr>
              <w:jc w:val="center"/>
              <w:rPr>
                <w:rFonts w:cs="Arial"/>
                <w:b w:val="0"/>
                <w:bCs w:val="0"/>
              </w:rPr>
            </w:pPr>
            <w:r w:rsidRPr="00DF101E">
              <w:rPr>
                <w:rFonts w:cs="Arial"/>
              </w:rPr>
              <w:t xml:space="preserve">(X) Indicates Proficiency </w:t>
            </w:r>
            <w:r w:rsidRPr="00DF101E">
              <w:rPr>
                <w:rFonts w:cs="Arial"/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4E957E24" w:rsidR="00FA5C60" w:rsidRPr="00DF101E" w:rsidRDefault="00FA5C60" w:rsidP="00793AD0">
            <w:pPr>
              <w:jc w:val="center"/>
              <w:rPr>
                <w:rFonts w:cs="Arial"/>
              </w:rPr>
            </w:pPr>
            <w:r w:rsidRPr="00DF101E">
              <w:rPr>
                <w:rFonts w:cs="Arial"/>
              </w:rPr>
              <w:t xml:space="preserve">Secondary Course </w:t>
            </w:r>
            <w:r w:rsidR="0043140F" w:rsidRPr="00DF101E">
              <w:rPr>
                <w:rFonts w:cs="Arial"/>
              </w:rPr>
              <w:t>Crosswalk</w:t>
            </w:r>
          </w:p>
        </w:tc>
      </w:tr>
      <w:tr w:rsidR="00DB759E" w:rsidRPr="00E60D07" w14:paraId="04893423" w14:textId="77777777" w:rsidTr="00E46AD0">
        <w:trPr>
          <w:trHeight w:val="288"/>
        </w:trPr>
        <w:tc>
          <w:tcPr>
            <w:tcW w:w="715" w:type="dxa"/>
            <w:vAlign w:val="center"/>
          </w:tcPr>
          <w:p w14:paraId="276B5848" w14:textId="381FFD04" w:rsidR="00DB759E" w:rsidRPr="00DF101E" w:rsidRDefault="00DB759E" w:rsidP="007C2ADC">
            <w:pPr>
              <w:jc w:val="right"/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901</w:t>
            </w:r>
          </w:p>
        </w:tc>
        <w:tc>
          <w:tcPr>
            <w:tcW w:w="7650" w:type="dxa"/>
            <w:vAlign w:val="center"/>
          </w:tcPr>
          <w:p w14:paraId="5C267A34" w14:textId="61242D35" w:rsidR="00DB759E" w:rsidRPr="00DF101E" w:rsidRDefault="00DB759E" w:rsidP="00DB759E">
            <w:pPr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Recognize skin diseases and disorders and contributing factor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  <w:r w:rsidRPr="00DF101E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  <w:r w:rsidRPr="00DF101E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26F0310D" w14:textId="77777777" w:rsidTr="00E46AD0">
        <w:trPr>
          <w:trHeight w:val="288"/>
        </w:trPr>
        <w:tc>
          <w:tcPr>
            <w:tcW w:w="715" w:type="dxa"/>
            <w:vAlign w:val="center"/>
          </w:tcPr>
          <w:p w14:paraId="1EA1D777" w14:textId="18D5D690" w:rsidR="00DB759E" w:rsidRPr="00DF101E" w:rsidRDefault="00DB759E" w:rsidP="007C2ADC">
            <w:pPr>
              <w:jc w:val="right"/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902</w:t>
            </w:r>
          </w:p>
        </w:tc>
        <w:tc>
          <w:tcPr>
            <w:tcW w:w="7650" w:type="dxa"/>
            <w:vAlign w:val="center"/>
          </w:tcPr>
          <w:p w14:paraId="41D3C546" w14:textId="6BC77D13" w:rsidR="00DB759E" w:rsidRPr="00DF101E" w:rsidRDefault="00DB759E" w:rsidP="00DB759E">
            <w:pPr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Analyze client</w:t>
            </w:r>
            <w:r w:rsidR="00711739" w:rsidRPr="00DF101E">
              <w:rPr>
                <w:rFonts w:cs="Arial"/>
              </w:rPr>
              <w:t>’</w:t>
            </w:r>
            <w:r w:rsidRPr="00DF101E">
              <w:rPr>
                <w:rFonts w:cs="Arial"/>
              </w:rPr>
              <w:t xml:space="preserve">s skin. </w:t>
            </w:r>
          </w:p>
        </w:tc>
        <w:tc>
          <w:tcPr>
            <w:tcW w:w="1620" w:type="dxa"/>
            <w:vAlign w:val="center"/>
          </w:tcPr>
          <w:p w14:paraId="7443EE7C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  <w:r w:rsidRPr="00DF101E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  <w:r w:rsidRPr="00DF101E">
              <w:rPr>
                <w:rFonts w:eastAsia="Times New Roman" w:cs="Arial"/>
                <w:color w:val="000000"/>
              </w:rPr>
              <w:t> </w:t>
            </w:r>
          </w:p>
        </w:tc>
      </w:tr>
      <w:tr w:rsidR="00E46AD0" w:rsidRPr="00E46AD0" w14:paraId="145B35AC" w14:textId="77777777" w:rsidTr="00E46AD0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hideMark/>
          </w:tcPr>
          <w:p w14:paraId="36CA65C8" w14:textId="77777777" w:rsidR="00E46AD0" w:rsidRPr="00E46AD0" w:rsidRDefault="00E46AD0" w:rsidP="007C2ADC">
            <w:pPr>
              <w:jc w:val="right"/>
              <w:rPr>
                <w:rFonts w:eastAsia="Times New Roman" w:cs="Arial"/>
                <w:b w:val="0"/>
                <w:color w:val="FF0000"/>
              </w:rPr>
            </w:pPr>
            <w:r w:rsidRPr="00E46AD0">
              <w:rPr>
                <w:rFonts w:eastAsia="Times New Roman" w:cs="Arial"/>
                <w:b w:val="0"/>
                <w:color w:val="FF0000"/>
              </w:rPr>
              <w:t>903</w:t>
            </w:r>
          </w:p>
        </w:tc>
        <w:tc>
          <w:tcPr>
            <w:tcW w:w="7650" w:type="dxa"/>
            <w:hideMark/>
          </w:tcPr>
          <w:p w14:paraId="0DAF7DCE" w14:textId="77777777" w:rsidR="00E46AD0" w:rsidRPr="00E46AD0" w:rsidRDefault="00E46AD0" w:rsidP="00E46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  <w:r w:rsidRPr="00E46AD0">
              <w:rPr>
                <w:rFonts w:eastAsia="Times New Roman" w:cs="Arial"/>
                <w:color w:val="FF0000"/>
              </w:rPr>
              <w:t>Assess skin care ingredients and identify possible allergic reactions.</w:t>
            </w:r>
          </w:p>
        </w:tc>
        <w:tc>
          <w:tcPr>
            <w:tcW w:w="1620" w:type="dxa"/>
            <w:noWrap/>
            <w:hideMark/>
          </w:tcPr>
          <w:p w14:paraId="2079FAA4" w14:textId="77777777" w:rsidR="00E46AD0" w:rsidRPr="00E46AD0" w:rsidRDefault="00E46AD0" w:rsidP="00E46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</w:p>
        </w:tc>
        <w:tc>
          <w:tcPr>
            <w:tcW w:w="2700" w:type="dxa"/>
            <w:gridSpan w:val="2"/>
            <w:noWrap/>
            <w:hideMark/>
          </w:tcPr>
          <w:p w14:paraId="02911EE7" w14:textId="77777777" w:rsidR="00E46AD0" w:rsidRPr="00E46AD0" w:rsidRDefault="00E46AD0" w:rsidP="00E46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</w:rPr>
            </w:pPr>
          </w:p>
        </w:tc>
      </w:tr>
    </w:tbl>
    <w:p w14:paraId="40B9515A" w14:textId="627145D4" w:rsidR="00E31D6A" w:rsidRDefault="00E31D6A" w:rsidP="00E31D6A">
      <w:pPr>
        <w:pStyle w:val="Heading2"/>
      </w:pPr>
      <w:bookmarkStart w:id="4" w:name="_Hlk66374286"/>
      <w:r>
        <w:lastRenderedPageBreak/>
        <w:t xml:space="preserve">1000 </w:t>
      </w:r>
      <w:r w:rsidR="00DB759E">
        <w:t xml:space="preserve">Electricit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3B9DE3B2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B759E" w:rsidRPr="00E60D07" w14:paraId="7F4900B0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2DA31837" w14:textId="051E7B18" w:rsidR="00DB759E" w:rsidRPr="00E60D07" w:rsidRDefault="00DB759E" w:rsidP="00DB759E">
            <w:pPr>
              <w:rPr>
                <w:rFonts w:eastAsia="Times New Roman" w:cs="Arial"/>
              </w:rPr>
            </w:pPr>
            <w:r w:rsidRPr="00F76883">
              <w:t>1001</w:t>
            </w:r>
          </w:p>
        </w:tc>
        <w:tc>
          <w:tcPr>
            <w:tcW w:w="7650" w:type="dxa"/>
            <w:vAlign w:val="center"/>
          </w:tcPr>
          <w:p w14:paraId="64E4B478" w14:textId="256D25B1" w:rsidR="00DB759E" w:rsidRPr="00E60D07" w:rsidRDefault="00DB759E" w:rsidP="00DB759E">
            <w:pPr>
              <w:rPr>
                <w:rFonts w:eastAsia="Times New Roman" w:cs="Arial"/>
              </w:rPr>
            </w:pPr>
            <w:r w:rsidRPr="00F76883">
              <w:t>Define principles of electricity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6971A3B1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2EAC6576" w14:textId="60D178B3" w:rsidR="00DB759E" w:rsidRPr="00E60D07" w:rsidRDefault="00DB759E" w:rsidP="00DB759E">
            <w:pPr>
              <w:rPr>
                <w:rFonts w:eastAsia="Times New Roman" w:cs="Arial"/>
              </w:rPr>
            </w:pPr>
            <w:r w:rsidRPr="00F76883">
              <w:t>1002</w:t>
            </w:r>
          </w:p>
        </w:tc>
        <w:tc>
          <w:tcPr>
            <w:tcW w:w="7650" w:type="dxa"/>
            <w:vAlign w:val="center"/>
          </w:tcPr>
          <w:p w14:paraId="26BD2DB8" w14:textId="106DB075" w:rsidR="00DB759E" w:rsidRPr="00E60D07" w:rsidRDefault="00DB759E" w:rsidP="00DB759E">
            <w:pPr>
              <w:rPr>
                <w:rFonts w:eastAsia="Times New Roman" w:cs="Arial"/>
              </w:rPr>
            </w:pPr>
            <w:r w:rsidRPr="00F76883">
              <w:t>Follow the safety measures related to electricity.</w:t>
            </w:r>
          </w:p>
        </w:tc>
        <w:tc>
          <w:tcPr>
            <w:tcW w:w="1620" w:type="dxa"/>
            <w:vAlign w:val="center"/>
          </w:tcPr>
          <w:p w14:paraId="428FBB1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349A279B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47A1A36E" w14:textId="25E4AC7E" w:rsidR="00DB759E" w:rsidRPr="00E60D07" w:rsidRDefault="00DB759E" w:rsidP="00DB759E">
            <w:pPr>
              <w:rPr>
                <w:rFonts w:eastAsia="Times New Roman" w:cs="Arial"/>
              </w:rPr>
            </w:pPr>
            <w:r w:rsidRPr="00F76883">
              <w:t>1003</w:t>
            </w:r>
          </w:p>
        </w:tc>
        <w:tc>
          <w:tcPr>
            <w:tcW w:w="7650" w:type="dxa"/>
            <w:vAlign w:val="center"/>
          </w:tcPr>
          <w:p w14:paraId="1F077C8B" w14:textId="0EC703D2" w:rsidR="00DB759E" w:rsidRPr="00E60D07" w:rsidRDefault="00DB759E" w:rsidP="00DB759E">
            <w:pPr>
              <w:rPr>
                <w:rFonts w:eastAsia="Times New Roman" w:cs="Arial"/>
              </w:rPr>
            </w:pPr>
            <w:r w:rsidRPr="00F76883">
              <w:t xml:space="preserve">Explain the types, uses, and benefits of light therapy. </w:t>
            </w:r>
          </w:p>
        </w:tc>
        <w:tc>
          <w:tcPr>
            <w:tcW w:w="1620" w:type="dxa"/>
            <w:vAlign w:val="center"/>
          </w:tcPr>
          <w:p w14:paraId="7D41A234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701D7F38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18EE2DFE" w14:textId="4CC56E3D" w:rsidR="00DB759E" w:rsidRPr="0087499E" w:rsidRDefault="00DB759E" w:rsidP="00DB759E">
            <w:pPr>
              <w:rPr>
                <w:strike/>
              </w:rPr>
            </w:pPr>
            <w:r w:rsidRPr="0087499E">
              <w:rPr>
                <w:strike/>
              </w:rPr>
              <w:t>1004</w:t>
            </w:r>
          </w:p>
        </w:tc>
        <w:tc>
          <w:tcPr>
            <w:tcW w:w="7650" w:type="dxa"/>
            <w:vAlign w:val="center"/>
          </w:tcPr>
          <w:p w14:paraId="04672419" w14:textId="4FB58428" w:rsidR="00DB759E" w:rsidRPr="0087499E" w:rsidRDefault="00DB759E" w:rsidP="00DB759E">
            <w:pPr>
              <w:rPr>
                <w:strike/>
              </w:rPr>
            </w:pPr>
            <w:r w:rsidRPr="0087499E">
              <w:rPr>
                <w:strike/>
              </w:rPr>
              <w:t>Explain the types, uses, and benefits of electrotherapy.</w:t>
            </w:r>
          </w:p>
        </w:tc>
        <w:tc>
          <w:tcPr>
            <w:tcW w:w="1620" w:type="dxa"/>
            <w:vAlign w:val="center"/>
          </w:tcPr>
          <w:p w14:paraId="03E076C0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0A8FA273" w:rsidR="00DB759E" w:rsidRPr="0087499E" w:rsidRDefault="0087499E" w:rsidP="00DB759E">
            <w:pPr>
              <w:rPr>
                <w:rFonts w:eastAsia="Times New Roman" w:cs="Arial"/>
                <w:b/>
                <w:bCs/>
                <w:color w:val="FF0000"/>
              </w:rPr>
            </w:pPr>
            <w:r>
              <w:rPr>
                <w:rFonts w:eastAsia="Times New Roman" w:cs="Arial"/>
                <w:b/>
                <w:bCs/>
                <w:color w:val="FF0000"/>
              </w:rPr>
              <w:t>(Removed 11/14/22)</w:t>
            </w:r>
          </w:p>
        </w:tc>
      </w:tr>
    </w:tbl>
    <w:bookmarkEnd w:id="4"/>
    <w:p w14:paraId="5DF0E1E1" w14:textId="46D90B4A" w:rsidR="001314D6" w:rsidRDefault="001314D6" w:rsidP="001314D6">
      <w:pPr>
        <w:pStyle w:val="Heading2"/>
      </w:pPr>
      <w:r>
        <w:t xml:space="preserve">1100 </w:t>
      </w:r>
      <w:r w:rsidR="00DB759E">
        <w:t xml:space="preserve">Shampoo and Conditioning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92"/>
        <w:gridCol w:w="7573"/>
        <w:gridCol w:w="1620"/>
        <w:gridCol w:w="2693"/>
        <w:gridCol w:w="7"/>
      </w:tblGrid>
      <w:tr w:rsidR="001314D6" w:rsidRPr="00E60D07" w14:paraId="47B764AC" w14:textId="77777777" w:rsidTr="00DF101E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72" w:type="dxa"/>
            <w:vAlign w:val="center"/>
            <w:hideMark/>
          </w:tcPr>
          <w:p w14:paraId="7D166906" w14:textId="77777777" w:rsidR="001314D6" w:rsidRPr="00DF101E" w:rsidRDefault="001314D6" w:rsidP="007C2ADC">
            <w:pPr>
              <w:jc w:val="right"/>
              <w:rPr>
                <w:rFonts w:cs="Arial"/>
              </w:rPr>
            </w:pPr>
            <w:r w:rsidRPr="00DF101E">
              <w:rPr>
                <w:rFonts w:cs="Arial"/>
              </w:rPr>
              <w:t>Item</w:t>
            </w:r>
          </w:p>
        </w:tc>
        <w:tc>
          <w:tcPr>
            <w:tcW w:w="7593" w:type="dxa"/>
            <w:vAlign w:val="center"/>
            <w:hideMark/>
          </w:tcPr>
          <w:p w14:paraId="5FC807C9" w14:textId="77777777" w:rsidR="001314D6" w:rsidRPr="00DF101E" w:rsidRDefault="001314D6" w:rsidP="00793AD0">
            <w:pPr>
              <w:jc w:val="center"/>
              <w:rPr>
                <w:rFonts w:cs="Arial"/>
              </w:rPr>
            </w:pPr>
            <w:r w:rsidRPr="00DF101E">
              <w:rPr>
                <w:rFonts w:cs="Arial"/>
              </w:rPr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DF101E" w:rsidRDefault="001314D6" w:rsidP="00793AD0">
            <w:pPr>
              <w:jc w:val="center"/>
              <w:rPr>
                <w:rFonts w:cs="Arial"/>
                <w:b w:val="0"/>
                <w:bCs w:val="0"/>
              </w:rPr>
            </w:pPr>
            <w:r w:rsidRPr="00DF101E">
              <w:rPr>
                <w:rFonts w:cs="Arial"/>
              </w:rPr>
              <w:t xml:space="preserve">(X) Indicates Proficiency </w:t>
            </w:r>
            <w:r w:rsidRPr="00DF101E">
              <w:rPr>
                <w:rFonts w:cs="Arial"/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4973503A" w:rsidR="001314D6" w:rsidRPr="00DF101E" w:rsidRDefault="001314D6" w:rsidP="00793AD0">
            <w:pPr>
              <w:jc w:val="center"/>
              <w:rPr>
                <w:rFonts w:cs="Arial"/>
              </w:rPr>
            </w:pPr>
            <w:r w:rsidRPr="00DF101E">
              <w:rPr>
                <w:rFonts w:cs="Arial"/>
              </w:rPr>
              <w:t xml:space="preserve">Secondary Course </w:t>
            </w:r>
            <w:r w:rsidR="0043140F" w:rsidRPr="00DF101E">
              <w:rPr>
                <w:rFonts w:cs="Arial"/>
              </w:rPr>
              <w:t>Crosswalk</w:t>
            </w:r>
          </w:p>
        </w:tc>
      </w:tr>
      <w:tr w:rsidR="00DB759E" w:rsidRPr="00E60D07" w14:paraId="07CC0B0F" w14:textId="77777777" w:rsidTr="00DF101E">
        <w:trPr>
          <w:trHeight w:val="288"/>
        </w:trPr>
        <w:tc>
          <w:tcPr>
            <w:tcW w:w="772" w:type="dxa"/>
            <w:vAlign w:val="center"/>
          </w:tcPr>
          <w:p w14:paraId="619DF645" w14:textId="1A3817D3" w:rsidR="00DB759E" w:rsidRPr="00DF101E" w:rsidRDefault="00DB759E" w:rsidP="007C2ADC">
            <w:pPr>
              <w:jc w:val="right"/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1101</w:t>
            </w:r>
          </w:p>
        </w:tc>
        <w:tc>
          <w:tcPr>
            <w:tcW w:w="7593" w:type="dxa"/>
            <w:vAlign w:val="center"/>
          </w:tcPr>
          <w:p w14:paraId="03FDA277" w14:textId="3947FB09" w:rsidR="00DB759E" w:rsidRPr="00DF101E" w:rsidRDefault="00DB759E" w:rsidP="00DB759E">
            <w:pPr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Perform draping for all hair service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  <w:r w:rsidRPr="00DF101E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  <w:r w:rsidRPr="00DF101E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7E73AD8F" w14:textId="77777777" w:rsidTr="00DF101E">
        <w:trPr>
          <w:trHeight w:val="288"/>
        </w:trPr>
        <w:tc>
          <w:tcPr>
            <w:tcW w:w="772" w:type="dxa"/>
            <w:vAlign w:val="center"/>
          </w:tcPr>
          <w:p w14:paraId="39D0E56A" w14:textId="6DFA99B4" w:rsidR="00DB759E" w:rsidRPr="00DF101E" w:rsidRDefault="00DB759E" w:rsidP="007C2ADC">
            <w:pPr>
              <w:jc w:val="right"/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1102</w:t>
            </w:r>
          </w:p>
        </w:tc>
        <w:tc>
          <w:tcPr>
            <w:tcW w:w="7593" w:type="dxa"/>
            <w:vAlign w:val="center"/>
          </w:tcPr>
          <w:p w14:paraId="1DFDD85F" w14:textId="68C10CB5" w:rsidR="00DB759E" w:rsidRPr="00DF101E" w:rsidRDefault="00DB759E" w:rsidP="00DB759E">
            <w:pPr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Determine a product based on individual client needs.</w:t>
            </w:r>
          </w:p>
        </w:tc>
        <w:tc>
          <w:tcPr>
            <w:tcW w:w="1620" w:type="dxa"/>
            <w:vAlign w:val="center"/>
          </w:tcPr>
          <w:p w14:paraId="2E626537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  <w:r w:rsidRPr="00DF101E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  <w:r w:rsidRPr="00DF101E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33A21A35" w14:textId="77777777" w:rsidTr="00DF101E">
        <w:trPr>
          <w:trHeight w:val="288"/>
        </w:trPr>
        <w:tc>
          <w:tcPr>
            <w:tcW w:w="772" w:type="dxa"/>
            <w:vAlign w:val="center"/>
          </w:tcPr>
          <w:p w14:paraId="36D6540A" w14:textId="26181FD3" w:rsidR="00DB759E" w:rsidRPr="00DF101E" w:rsidRDefault="00DB759E" w:rsidP="007C2ADC">
            <w:pPr>
              <w:jc w:val="right"/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1103</w:t>
            </w:r>
          </w:p>
        </w:tc>
        <w:tc>
          <w:tcPr>
            <w:tcW w:w="7593" w:type="dxa"/>
            <w:vAlign w:val="center"/>
          </w:tcPr>
          <w:p w14:paraId="5762DEAB" w14:textId="6B83529C" w:rsidR="00DB759E" w:rsidRPr="00DF101E" w:rsidRDefault="00DB759E" w:rsidP="00DB759E">
            <w:pPr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Perform various shampoo and conditioning treatments on a client.</w:t>
            </w:r>
          </w:p>
        </w:tc>
        <w:tc>
          <w:tcPr>
            <w:tcW w:w="1620" w:type="dxa"/>
            <w:vAlign w:val="center"/>
          </w:tcPr>
          <w:p w14:paraId="07053A90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  <w:r w:rsidRPr="00DF101E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  <w:r w:rsidRPr="00DF101E">
              <w:rPr>
                <w:rFonts w:eastAsia="Times New Roman" w:cs="Arial"/>
                <w:color w:val="000000"/>
              </w:rPr>
              <w:t> </w:t>
            </w:r>
          </w:p>
        </w:tc>
      </w:tr>
      <w:tr w:rsidR="00DF101E" w:rsidRPr="00DF101E" w14:paraId="602D54E9" w14:textId="77777777" w:rsidTr="00DF101E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2" w:type="dxa"/>
            <w:hideMark/>
          </w:tcPr>
          <w:p w14:paraId="1AC35273" w14:textId="77777777" w:rsidR="00DF101E" w:rsidRPr="00DF101E" w:rsidRDefault="00DF101E" w:rsidP="007C2ADC">
            <w:pPr>
              <w:jc w:val="right"/>
              <w:rPr>
                <w:rFonts w:eastAsia="Times New Roman" w:cs="Arial"/>
                <w:b w:val="0"/>
                <w:color w:val="FF0000"/>
              </w:rPr>
            </w:pPr>
            <w:r w:rsidRPr="00DF101E">
              <w:rPr>
                <w:rFonts w:eastAsia="Times New Roman" w:cs="Arial"/>
                <w:b w:val="0"/>
                <w:color w:val="FF0000"/>
              </w:rPr>
              <w:t>*1104</w:t>
            </w:r>
          </w:p>
        </w:tc>
        <w:tc>
          <w:tcPr>
            <w:tcW w:w="7593" w:type="dxa"/>
            <w:hideMark/>
          </w:tcPr>
          <w:p w14:paraId="523EBA60" w14:textId="77777777" w:rsidR="00DF101E" w:rsidRPr="00DF101E" w:rsidRDefault="00DF101E" w:rsidP="00DF10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  <w:r w:rsidRPr="00DF101E">
              <w:rPr>
                <w:rFonts w:eastAsia="Times New Roman" w:cs="Arial"/>
                <w:color w:val="FF0000"/>
              </w:rPr>
              <w:t>Perform hair and scalp analysis on client.</w:t>
            </w:r>
          </w:p>
        </w:tc>
        <w:tc>
          <w:tcPr>
            <w:tcW w:w="1620" w:type="dxa"/>
            <w:noWrap/>
            <w:hideMark/>
          </w:tcPr>
          <w:p w14:paraId="4B80E258" w14:textId="77777777" w:rsidR="00DF101E" w:rsidRPr="00DF101E" w:rsidRDefault="00DF101E" w:rsidP="00DF10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</w:p>
        </w:tc>
        <w:tc>
          <w:tcPr>
            <w:tcW w:w="2700" w:type="dxa"/>
            <w:gridSpan w:val="2"/>
            <w:noWrap/>
            <w:hideMark/>
          </w:tcPr>
          <w:p w14:paraId="2A783245" w14:textId="77777777" w:rsidR="00DF101E" w:rsidRPr="00DF101E" w:rsidRDefault="00DF101E" w:rsidP="00DF10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DF101E" w:rsidRPr="00DF101E" w14:paraId="47D69558" w14:textId="77777777" w:rsidTr="00DF101E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2" w:type="dxa"/>
            <w:hideMark/>
          </w:tcPr>
          <w:p w14:paraId="461F524D" w14:textId="77777777" w:rsidR="00DF101E" w:rsidRPr="00DF101E" w:rsidRDefault="00DF101E" w:rsidP="007C2ADC">
            <w:pPr>
              <w:jc w:val="right"/>
              <w:rPr>
                <w:rFonts w:eastAsia="Times New Roman" w:cs="Arial"/>
                <w:b w:val="0"/>
                <w:color w:val="FF0000"/>
              </w:rPr>
            </w:pPr>
            <w:r w:rsidRPr="00DF101E">
              <w:rPr>
                <w:rFonts w:eastAsia="Times New Roman" w:cs="Arial"/>
                <w:b w:val="0"/>
                <w:color w:val="FF0000"/>
              </w:rPr>
              <w:t>1105</w:t>
            </w:r>
          </w:p>
        </w:tc>
        <w:tc>
          <w:tcPr>
            <w:tcW w:w="7593" w:type="dxa"/>
            <w:hideMark/>
          </w:tcPr>
          <w:p w14:paraId="3AA51DC7" w14:textId="77777777" w:rsidR="00DF101E" w:rsidRPr="00DF101E" w:rsidRDefault="00DF101E" w:rsidP="00DF10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  <w:r w:rsidRPr="00DF101E">
              <w:rPr>
                <w:rFonts w:eastAsia="Times New Roman" w:cs="Arial"/>
                <w:color w:val="FF0000"/>
              </w:rPr>
              <w:t>Demonstrate shampoo/conditioning product knowledge.</w:t>
            </w:r>
          </w:p>
        </w:tc>
        <w:tc>
          <w:tcPr>
            <w:tcW w:w="1620" w:type="dxa"/>
            <w:noWrap/>
            <w:hideMark/>
          </w:tcPr>
          <w:p w14:paraId="6B7431E8" w14:textId="77777777" w:rsidR="00DF101E" w:rsidRPr="00DF101E" w:rsidRDefault="00DF101E" w:rsidP="00DF10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</w:p>
        </w:tc>
        <w:tc>
          <w:tcPr>
            <w:tcW w:w="2700" w:type="dxa"/>
            <w:gridSpan w:val="2"/>
            <w:noWrap/>
            <w:hideMark/>
          </w:tcPr>
          <w:p w14:paraId="63AB9095" w14:textId="77777777" w:rsidR="00DF101E" w:rsidRPr="00DF101E" w:rsidRDefault="00DF101E" w:rsidP="00DF10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</w:rPr>
            </w:pPr>
          </w:p>
        </w:tc>
      </w:tr>
    </w:tbl>
    <w:p w14:paraId="217720F2" w14:textId="6FC70EF6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DB759E">
        <w:t>Hair Shap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DF101E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DF101E" w:rsidRDefault="001314D6" w:rsidP="00793AD0">
            <w:pPr>
              <w:jc w:val="center"/>
              <w:rPr>
                <w:rFonts w:cs="Arial"/>
              </w:rPr>
            </w:pPr>
            <w:r w:rsidRPr="00DF101E">
              <w:rPr>
                <w:rFonts w:cs="Arial"/>
              </w:rP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DF101E" w:rsidRDefault="001314D6" w:rsidP="00793AD0">
            <w:pPr>
              <w:jc w:val="center"/>
              <w:rPr>
                <w:rFonts w:cs="Arial"/>
              </w:rPr>
            </w:pPr>
            <w:r w:rsidRPr="00DF101E">
              <w:rPr>
                <w:rFonts w:cs="Arial"/>
              </w:rPr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DF101E" w:rsidRDefault="001314D6" w:rsidP="00793AD0">
            <w:pPr>
              <w:jc w:val="center"/>
              <w:rPr>
                <w:rFonts w:cs="Arial"/>
                <w:b w:val="0"/>
                <w:bCs w:val="0"/>
              </w:rPr>
            </w:pPr>
            <w:r w:rsidRPr="00DF101E">
              <w:rPr>
                <w:rFonts w:cs="Arial"/>
              </w:rPr>
              <w:t xml:space="preserve">(X) Indicates Proficiency </w:t>
            </w:r>
            <w:r w:rsidRPr="00DF101E">
              <w:rPr>
                <w:rFonts w:cs="Arial"/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20AE7E9D" w:rsidR="001314D6" w:rsidRPr="00DF101E" w:rsidRDefault="001314D6" w:rsidP="00793AD0">
            <w:pPr>
              <w:jc w:val="center"/>
              <w:rPr>
                <w:rFonts w:cs="Arial"/>
              </w:rPr>
            </w:pPr>
            <w:r w:rsidRPr="00DF101E">
              <w:rPr>
                <w:rFonts w:cs="Arial"/>
              </w:rPr>
              <w:t xml:space="preserve">Secondary Course </w:t>
            </w:r>
            <w:r w:rsidR="0043140F" w:rsidRPr="00DF101E">
              <w:rPr>
                <w:rFonts w:cs="Arial"/>
              </w:rPr>
              <w:t>Crosswalk</w:t>
            </w:r>
          </w:p>
        </w:tc>
      </w:tr>
      <w:tr w:rsidR="00DB759E" w:rsidRPr="00E60D07" w14:paraId="424F315F" w14:textId="77777777" w:rsidTr="00DF101E">
        <w:trPr>
          <w:trHeight w:val="288"/>
        </w:trPr>
        <w:tc>
          <w:tcPr>
            <w:tcW w:w="715" w:type="dxa"/>
            <w:vAlign w:val="center"/>
          </w:tcPr>
          <w:p w14:paraId="62CDF6BA" w14:textId="62AFEFC9" w:rsidR="00DB759E" w:rsidRPr="00DF101E" w:rsidRDefault="00DB759E" w:rsidP="00DB759E">
            <w:pPr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1201</w:t>
            </w:r>
          </w:p>
        </w:tc>
        <w:tc>
          <w:tcPr>
            <w:tcW w:w="7650" w:type="dxa"/>
            <w:vAlign w:val="center"/>
          </w:tcPr>
          <w:p w14:paraId="127F1AA2" w14:textId="10AD295B" w:rsidR="00DB759E" w:rsidRPr="00DF101E" w:rsidRDefault="00DB759E" w:rsidP="00DB759E">
            <w:pPr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Execute safe handling of hair cutting tool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  <w:r w:rsidRPr="00DF101E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  <w:r w:rsidRPr="00DF101E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2C1B18A9" w14:textId="77777777" w:rsidTr="00DF101E">
        <w:trPr>
          <w:trHeight w:val="288"/>
        </w:trPr>
        <w:tc>
          <w:tcPr>
            <w:tcW w:w="715" w:type="dxa"/>
            <w:vAlign w:val="center"/>
          </w:tcPr>
          <w:p w14:paraId="7325D749" w14:textId="65544A0C" w:rsidR="00DB759E" w:rsidRPr="00DF101E" w:rsidRDefault="00DB759E" w:rsidP="00DB759E">
            <w:pPr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1202</w:t>
            </w:r>
          </w:p>
        </w:tc>
        <w:tc>
          <w:tcPr>
            <w:tcW w:w="7650" w:type="dxa"/>
            <w:vAlign w:val="center"/>
          </w:tcPr>
          <w:p w14:paraId="0DC0FA31" w14:textId="20220CEE" w:rsidR="00DB759E" w:rsidRPr="00DF101E" w:rsidRDefault="00DB759E" w:rsidP="00DB759E">
            <w:pPr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Perform various haircutting techniques with shears.</w:t>
            </w:r>
          </w:p>
        </w:tc>
        <w:tc>
          <w:tcPr>
            <w:tcW w:w="1620" w:type="dxa"/>
            <w:vAlign w:val="center"/>
          </w:tcPr>
          <w:p w14:paraId="3F4AE837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  <w:r w:rsidRPr="00DF101E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  <w:r w:rsidRPr="00DF101E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76CDDC00" w14:textId="77777777" w:rsidTr="00DF101E">
        <w:trPr>
          <w:trHeight w:val="288"/>
        </w:trPr>
        <w:tc>
          <w:tcPr>
            <w:tcW w:w="715" w:type="dxa"/>
            <w:vAlign w:val="center"/>
          </w:tcPr>
          <w:p w14:paraId="268DC398" w14:textId="7B83F9B8" w:rsidR="00DB759E" w:rsidRPr="00DF101E" w:rsidRDefault="00DB759E" w:rsidP="00DB759E">
            <w:pPr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1203</w:t>
            </w:r>
          </w:p>
        </w:tc>
        <w:tc>
          <w:tcPr>
            <w:tcW w:w="7650" w:type="dxa"/>
            <w:vAlign w:val="center"/>
          </w:tcPr>
          <w:p w14:paraId="27955A8A" w14:textId="2C7C63DA" w:rsidR="00DB759E" w:rsidRPr="00DF101E" w:rsidRDefault="00DB759E" w:rsidP="00DB759E">
            <w:pPr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Perform various haircutting techniques with a razor.</w:t>
            </w:r>
          </w:p>
        </w:tc>
        <w:tc>
          <w:tcPr>
            <w:tcW w:w="1620" w:type="dxa"/>
            <w:vAlign w:val="center"/>
          </w:tcPr>
          <w:p w14:paraId="27BF1C14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  <w:r w:rsidRPr="00DF101E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  <w:r w:rsidRPr="00DF101E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02E191B8" w14:textId="77777777" w:rsidTr="00DF101E">
        <w:trPr>
          <w:trHeight w:val="288"/>
        </w:trPr>
        <w:tc>
          <w:tcPr>
            <w:tcW w:w="715" w:type="dxa"/>
            <w:vAlign w:val="center"/>
          </w:tcPr>
          <w:p w14:paraId="527DE48F" w14:textId="5B611F16" w:rsidR="00DB759E" w:rsidRPr="00DF101E" w:rsidRDefault="00DB759E" w:rsidP="00DB759E">
            <w:pPr>
              <w:rPr>
                <w:rFonts w:cs="Arial"/>
              </w:rPr>
            </w:pPr>
            <w:r w:rsidRPr="00DF101E">
              <w:rPr>
                <w:rFonts w:cs="Arial"/>
              </w:rPr>
              <w:t>1204</w:t>
            </w:r>
          </w:p>
        </w:tc>
        <w:tc>
          <w:tcPr>
            <w:tcW w:w="7650" w:type="dxa"/>
            <w:vAlign w:val="center"/>
          </w:tcPr>
          <w:p w14:paraId="42B625D4" w14:textId="6E04F300" w:rsidR="00DB759E" w:rsidRPr="00DF101E" w:rsidRDefault="00DB759E" w:rsidP="00DB759E">
            <w:pPr>
              <w:rPr>
                <w:rFonts w:cs="Arial"/>
              </w:rPr>
            </w:pPr>
            <w:r w:rsidRPr="00DF101E">
              <w:rPr>
                <w:rFonts w:cs="Arial"/>
              </w:rPr>
              <w:t>Perform various clipper cutting techniques.</w:t>
            </w:r>
          </w:p>
        </w:tc>
        <w:tc>
          <w:tcPr>
            <w:tcW w:w="1620" w:type="dxa"/>
            <w:vAlign w:val="center"/>
          </w:tcPr>
          <w:p w14:paraId="60D614B9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2855B3A0" w14:textId="77777777" w:rsidTr="00DF101E">
        <w:trPr>
          <w:trHeight w:val="288"/>
        </w:trPr>
        <w:tc>
          <w:tcPr>
            <w:tcW w:w="715" w:type="dxa"/>
            <w:vAlign w:val="center"/>
          </w:tcPr>
          <w:p w14:paraId="22A0000F" w14:textId="2FBBEE3B" w:rsidR="00DB759E" w:rsidRPr="00DF101E" w:rsidRDefault="00DB759E" w:rsidP="00DB759E">
            <w:pPr>
              <w:rPr>
                <w:rFonts w:cs="Arial"/>
              </w:rPr>
            </w:pPr>
            <w:r w:rsidRPr="00DF101E">
              <w:rPr>
                <w:rFonts w:cs="Arial"/>
              </w:rPr>
              <w:t>1205</w:t>
            </w:r>
          </w:p>
        </w:tc>
        <w:tc>
          <w:tcPr>
            <w:tcW w:w="7650" w:type="dxa"/>
            <w:vAlign w:val="center"/>
          </w:tcPr>
          <w:p w14:paraId="6F2F0C7A" w14:textId="762092FC" w:rsidR="00DB759E" w:rsidRPr="00DF101E" w:rsidRDefault="00DB759E" w:rsidP="00DB759E">
            <w:pPr>
              <w:rPr>
                <w:rFonts w:cs="Arial"/>
              </w:rPr>
            </w:pPr>
            <w:r w:rsidRPr="00DF101E">
              <w:rPr>
                <w:rFonts w:cs="Arial"/>
              </w:rPr>
              <w:t>Perform various texturizing techniques.</w:t>
            </w:r>
          </w:p>
        </w:tc>
        <w:tc>
          <w:tcPr>
            <w:tcW w:w="1620" w:type="dxa"/>
            <w:vAlign w:val="center"/>
          </w:tcPr>
          <w:p w14:paraId="7AFE8AAB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434F2909" w14:textId="77777777" w:rsidTr="00DF101E">
        <w:trPr>
          <w:trHeight w:val="288"/>
        </w:trPr>
        <w:tc>
          <w:tcPr>
            <w:tcW w:w="715" w:type="dxa"/>
            <w:vAlign w:val="center"/>
          </w:tcPr>
          <w:p w14:paraId="7AD8BFE9" w14:textId="3F5EEB1F" w:rsidR="00DB759E" w:rsidRPr="00DF101E" w:rsidRDefault="00DB759E" w:rsidP="00DB759E">
            <w:pPr>
              <w:rPr>
                <w:rFonts w:cs="Arial"/>
              </w:rPr>
            </w:pPr>
            <w:r w:rsidRPr="00DF101E">
              <w:rPr>
                <w:rFonts w:cs="Arial"/>
              </w:rPr>
              <w:t>1206</w:t>
            </w:r>
          </w:p>
        </w:tc>
        <w:tc>
          <w:tcPr>
            <w:tcW w:w="7650" w:type="dxa"/>
            <w:vAlign w:val="center"/>
          </w:tcPr>
          <w:p w14:paraId="68475616" w14:textId="30E718AA" w:rsidR="00DB759E" w:rsidRPr="00DF101E" w:rsidRDefault="00DB759E" w:rsidP="00DB759E">
            <w:pPr>
              <w:rPr>
                <w:rFonts w:cs="Arial"/>
              </w:rPr>
            </w:pPr>
            <w:r w:rsidRPr="00DF101E">
              <w:rPr>
                <w:rFonts w:cs="Arial"/>
              </w:rPr>
              <w:t xml:space="preserve">Perform facial, ear, and neck hair removal. </w:t>
            </w:r>
          </w:p>
        </w:tc>
        <w:tc>
          <w:tcPr>
            <w:tcW w:w="1620" w:type="dxa"/>
            <w:vAlign w:val="center"/>
          </w:tcPr>
          <w:p w14:paraId="13BE815B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F101E" w:rsidRPr="00DF101E" w14:paraId="5D2BDF77" w14:textId="77777777" w:rsidTr="00DF101E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hideMark/>
          </w:tcPr>
          <w:p w14:paraId="7280C800" w14:textId="77777777" w:rsidR="00DF101E" w:rsidRPr="00DF101E" w:rsidRDefault="00DF101E" w:rsidP="00DF101E">
            <w:pPr>
              <w:jc w:val="right"/>
              <w:rPr>
                <w:rFonts w:eastAsia="Times New Roman" w:cs="Arial"/>
                <w:b w:val="0"/>
                <w:color w:val="FF0000"/>
              </w:rPr>
            </w:pPr>
            <w:r w:rsidRPr="00DF101E">
              <w:rPr>
                <w:rFonts w:eastAsia="Times New Roman" w:cs="Arial"/>
                <w:b w:val="0"/>
                <w:color w:val="FF0000"/>
              </w:rPr>
              <w:t>1207</w:t>
            </w:r>
          </w:p>
        </w:tc>
        <w:tc>
          <w:tcPr>
            <w:tcW w:w="7650" w:type="dxa"/>
            <w:hideMark/>
          </w:tcPr>
          <w:p w14:paraId="518596D1" w14:textId="77777777" w:rsidR="00DF101E" w:rsidRPr="00DF101E" w:rsidRDefault="00DF101E" w:rsidP="00DF10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  <w:r w:rsidRPr="00DF101E">
              <w:rPr>
                <w:rFonts w:eastAsia="Times New Roman" w:cs="Arial"/>
                <w:color w:val="FF0000"/>
              </w:rPr>
              <w:t>Identify cutting tools and equipment (shear knowledge).</w:t>
            </w:r>
          </w:p>
        </w:tc>
        <w:tc>
          <w:tcPr>
            <w:tcW w:w="1620" w:type="dxa"/>
            <w:noWrap/>
            <w:hideMark/>
          </w:tcPr>
          <w:p w14:paraId="0CF7C2A5" w14:textId="77777777" w:rsidR="00DF101E" w:rsidRPr="00DF101E" w:rsidRDefault="00DF101E" w:rsidP="00DF10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</w:p>
        </w:tc>
        <w:tc>
          <w:tcPr>
            <w:tcW w:w="2700" w:type="dxa"/>
            <w:gridSpan w:val="2"/>
            <w:noWrap/>
            <w:hideMark/>
          </w:tcPr>
          <w:p w14:paraId="17F2EAF1" w14:textId="77777777" w:rsidR="00DF101E" w:rsidRPr="00DF101E" w:rsidRDefault="00DF101E" w:rsidP="00DF10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</w:rPr>
            </w:pPr>
          </w:p>
        </w:tc>
      </w:tr>
    </w:tbl>
    <w:p w14:paraId="0E28E936" w14:textId="4B6DDD82" w:rsidR="001314D6" w:rsidRDefault="001314D6" w:rsidP="001314D6">
      <w:pPr>
        <w:pStyle w:val="Heading2"/>
      </w:pPr>
      <w:r>
        <w:lastRenderedPageBreak/>
        <w:t>1</w:t>
      </w:r>
      <w:r w:rsidR="007865A2">
        <w:t>3</w:t>
      </w:r>
      <w:r>
        <w:t xml:space="preserve">00 </w:t>
      </w:r>
      <w:r w:rsidR="00DB759E">
        <w:t>Hair Styling/Finger Wav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58EED09A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DB759E" w:rsidRPr="00E60D07" w14:paraId="79C6EA8E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21B120A1" w14:textId="73CDC68C" w:rsidR="00DB759E" w:rsidRPr="00E60D07" w:rsidRDefault="00DB759E" w:rsidP="00DB759E">
            <w:pPr>
              <w:rPr>
                <w:rFonts w:eastAsia="Times New Roman" w:cs="Arial"/>
              </w:rPr>
            </w:pPr>
            <w:r w:rsidRPr="00B3307D">
              <w:t>1301</w:t>
            </w:r>
          </w:p>
        </w:tc>
        <w:tc>
          <w:tcPr>
            <w:tcW w:w="7650" w:type="dxa"/>
            <w:vAlign w:val="center"/>
          </w:tcPr>
          <w:p w14:paraId="233D92B0" w14:textId="5F163750" w:rsidR="00DB759E" w:rsidRPr="00E60D07" w:rsidRDefault="00DB759E" w:rsidP="00DB759E">
            <w:pPr>
              <w:rPr>
                <w:rFonts w:eastAsia="Times New Roman" w:cs="Arial"/>
              </w:rPr>
            </w:pPr>
            <w:r w:rsidRPr="00B3307D">
              <w:t>Perform finger</w:t>
            </w:r>
            <w:r w:rsidR="00711739">
              <w:t xml:space="preserve"> </w:t>
            </w:r>
            <w:r w:rsidRPr="00B3307D">
              <w:t>wave techniques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337C7414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5F2149A3" w14:textId="3EA84B41" w:rsidR="00DB759E" w:rsidRPr="00E60D07" w:rsidRDefault="00DB759E" w:rsidP="00DB759E">
            <w:pPr>
              <w:rPr>
                <w:rFonts w:eastAsia="Times New Roman" w:cs="Arial"/>
              </w:rPr>
            </w:pPr>
            <w:r w:rsidRPr="00B3307D">
              <w:t>1302</w:t>
            </w:r>
          </w:p>
        </w:tc>
        <w:tc>
          <w:tcPr>
            <w:tcW w:w="7650" w:type="dxa"/>
            <w:vAlign w:val="center"/>
          </w:tcPr>
          <w:p w14:paraId="1B12DC64" w14:textId="320B5FA7" w:rsidR="00DB759E" w:rsidRPr="00E60D07" w:rsidRDefault="00DB759E" w:rsidP="00DB759E">
            <w:pPr>
              <w:rPr>
                <w:rFonts w:eastAsia="Times New Roman" w:cs="Arial"/>
              </w:rPr>
            </w:pPr>
            <w:r w:rsidRPr="00B3307D">
              <w:t>Use hairstyling implements and equipment.</w:t>
            </w:r>
          </w:p>
        </w:tc>
        <w:tc>
          <w:tcPr>
            <w:tcW w:w="1620" w:type="dxa"/>
            <w:vAlign w:val="center"/>
          </w:tcPr>
          <w:p w14:paraId="3D9DAA91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33029928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487DEE92" w14:textId="2539862C" w:rsidR="00DB759E" w:rsidRPr="00E60D07" w:rsidRDefault="00DB759E" w:rsidP="00DB759E">
            <w:pPr>
              <w:rPr>
                <w:rFonts w:eastAsia="Times New Roman" w:cs="Arial"/>
              </w:rPr>
            </w:pPr>
            <w:r w:rsidRPr="00B3307D">
              <w:t>1303</w:t>
            </w:r>
          </w:p>
        </w:tc>
        <w:tc>
          <w:tcPr>
            <w:tcW w:w="7650" w:type="dxa"/>
            <w:vAlign w:val="center"/>
          </w:tcPr>
          <w:p w14:paraId="22361F92" w14:textId="7CFB9746" w:rsidR="00DB759E" w:rsidRPr="00E60D07" w:rsidRDefault="00DB759E" w:rsidP="00DB759E">
            <w:pPr>
              <w:rPr>
                <w:rFonts w:eastAsia="Times New Roman" w:cs="Arial"/>
              </w:rPr>
            </w:pPr>
            <w:r w:rsidRPr="00B3307D">
              <w:t>Design a hairstyle to compliment the client's features.</w:t>
            </w:r>
          </w:p>
        </w:tc>
        <w:tc>
          <w:tcPr>
            <w:tcW w:w="1620" w:type="dxa"/>
            <w:vAlign w:val="center"/>
          </w:tcPr>
          <w:p w14:paraId="1165F74A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6CC2FEA1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05BA6728" w14:textId="77659A6D" w:rsidR="00DB759E" w:rsidRPr="001F72A9" w:rsidRDefault="00DB759E" w:rsidP="00DB759E">
            <w:r w:rsidRPr="00B3307D">
              <w:t>1304</w:t>
            </w:r>
          </w:p>
        </w:tc>
        <w:tc>
          <w:tcPr>
            <w:tcW w:w="7650" w:type="dxa"/>
            <w:vAlign w:val="center"/>
          </w:tcPr>
          <w:p w14:paraId="5B1411EB" w14:textId="73152164" w:rsidR="00DB759E" w:rsidRPr="001F72A9" w:rsidRDefault="00DB759E" w:rsidP="00DB759E">
            <w:r w:rsidRPr="00B3307D">
              <w:t>Perform roller setting and comb-out techniques.</w:t>
            </w:r>
          </w:p>
        </w:tc>
        <w:tc>
          <w:tcPr>
            <w:tcW w:w="1620" w:type="dxa"/>
            <w:vAlign w:val="center"/>
          </w:tcPr>
          <w:p w14:paraId="2C003A8A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295A1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50905063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070C0875" w14:textId="0CAEF8DC" w:rsidR="00DB759E" w:rsidRPr="00C30DD1" w:rsidRDefault="00DB759E" w:rsidP="00DB759E">
            <w:r w:rsidRPr="00B3307D">
              <w:t>1305</w:t>
            </w:r>
          </w:p>
        </w:tc>
        <w:tc>
          <w:tcPr>
            <w:tcW w:w="7650" w:type="dxa"/>
            <w:vAlign w:val="center"/>
          </w:tcPr>
          <w:p w14:paraId="73AD1B6F" w14:textId="248BE561" w:rsidR="00DB759E" w:rsidRPr="00C30DD1" w:rsidRDefault="00DB759E" w:rsidP="00DB759E">
            <w:r w:rsidRPr="00B3307D">
              <w:t>Perform pin</w:t>
            </w:r>
            <w:r w:rsidR="00711739">
              <w:t xml:space="preserve"> </w:t>
            </w:r>
            <w:r w:rsidRPr="00B3307D">
              <w:t>curl setting and comb-out techniques.</w:t>
            </w:r>
          </w:p>
        </w:tc>
        <w:tc>
          <w:tcPr>
            <w:tcW w:w="1620" w:type="dxa"/>
            <w:vAlign w:val="center"/>
          </w:tcPr>
          <w:p w14:paraId="53027499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3FF46A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1F841706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522ED854" w14:textId="6D73E761" w:rsidR="00DB759E" w:rsidRPr="00C30DD1" w:rsidRDefault="00DB759E" w:rsidP="00DB759E">
            <w:r w:rsidRPr="00B3307D">
              <w:t>1306</w:t>
            </w:r>
          </w:p>
        </w:tc>
        <w:tc>
          <w:tcPr>
            <w:tcW w:w="7650" w:type="dxa"/>
            <w:vAlign w:val="center"/>
          </w:tcPr>
          <w:p w14:paraId="6A2DE009" w14:textId="12805D37" w:rsidR="00DB759E" w:rsidRPr="00C30DD1" w:rsidRDefault="00DB759E" w:rsidP="00DB759E">
            <w:r w:rsidRPr="00B3307D">
              <w:t>Perform braiding techniques.</w:t>
            </w:r>
          </w:p>
        </w:tc>
        <w:tc>
          <w:tcPr>
            <w:tcW w:w="1620" w:type="dxa"/>
            <w:vAlign w:val="center"/>
          </w:tcPr>
          <w:p w14:paraId="7CF8AB15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C84175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62F59E9D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44BF6747" w14:textId="6184CCE3" w:rsidR="00DB759E" w:rsidRPr="00C30DD1" w:rsidRDefault="00DB759E" w:rsidP="00DB759E">
            <w:r w:rsidRPr="00B3307D">
              <w:t>1307</w:t>
            </w:r>
          </w:p>
        </w:tc>
        <w:tc>
          <w:tcPr>
            <w:tcW w:w="7650" w:type="dxa"/>
            <w:vAlign w:val="center"/>
          </w:tcPr>
          <w:p w14:paraId="7DE9EBA0" w14:textId="3EB50C5D" w:rsidR="00DB759E" w:rsidRPr="00C30DD1" w:rsidRDefault="00DB759E" w:rsidP="00DB759E">
            <w:r w:rsidRPr="00B3307D">
              <w:t>Perform various techniques using a thermal iron.</w:t>
            </w:r>
          </w:p>
        </w:tc>
        <w:tc>
          <w:tcPr>
            <w:tcW w:w="1620" w:type="dxa"/>
            <w:vAlign w:val="center"/>
          </w:tcPr>
          <w:p w14:paraId="12015B5A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1A59D8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4F320E46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3D6E2A88" w14:textId="42A814D7" w:rsidR="00DB759E" w:rsidRPr="00C30DD1" w:rsidRDefault="00DB759E" w:rsidP="00DB759E">
            <w:r w:rsidRPr="00B3307D">
              <w:t>1308</w:t>
            </w:r>
          </w:p>
        </w:tc>
        <w:tc>
          <w:tcPr>
            <w:tcW w:w="7650" w:type="dxa"/>
            <w:vAlign w:val="center"/>
          </w:tcPr>
          <w:p w14:paraId="466268B7" w14:textId="6ACF0F53" w:rsidR="00DB759E" w:rsidRPr="00C30DD1" w:rsidRDefault="00DB759E" w:rsidP="00DB759E">
            <w:r w:rsidRPr="00B3307D">
              <w:t>Perform various blow</w:t>
            </w:r>
            <w:r w:rsidR="00711739">
              <w:t>-</w:t>
            </w:r>
            <w:r w:rsidRPr="00B3307D">
              <w:t>drying techniques.</w:t>
            </w:r>
          </w:p>
        </w:tc>
        <w:tc>
          <w:tcPr>
            <w:tcW w:w="1620" w:type="dxa"/>
            <w:vAlign w:val="center"/>
          </w:tcPr>
          <w:p w14:paraId="48580EFE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44104B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87499E" w:rsidRPr="00E60D07" w14:paraId="30A43ECE" w14:textId="77777777" w:rsidTr="00DB759E">
        <w:trPr>
          <w:trHeight w:val="288"/>
        </w:trPr>
        <w:tc>
          <w:tcPr>
            <w:tcW w:w="715" w:type="dxa"/>
            <w:vAlign w:val="center"/>
          </w:tcPr>
          <w:p w14:paraId="64999C03" w14:textId="507B2D17" w:rsidR="0087499E" w:rsidRPr="0087499E" w:rsidRDefault="0087499E" w:rsidP="00DB759E">
            <w:pPr>
              <w:rPr>
                <w:b/>
                <w:bCs/>
                <w:color w:val="FF0000"/>
              </w:rPr>
            </w:pPr>
            <w:r>
              <w:rPr>
                <w:b/>
                <w:bCs/>
                <w:color w:val="FF0000"/>
              </w:rPr>
              <w:t>1309</w:t>
            </w:r>
          </w:p>
        </w:tc>
        <w:tc>
          <w:tcPr>
            <w:tcW w:w="7650" w:type="dxa"/>
            <w:vAlign w:val="center"/>
          </w:tcPr>
          <w:p w14:paraId="74030897" w14:textId="48FBCDD1" w:rsidR="0087499E" w:rsidRPr="0087499E" w:rsidRDefault="0087499E" w:rsidP="00DB759E">
            <w:pPr>
              <w:rPr>
                <w:b/>
                <w:bCs/>
                <w:color w:val="FF0000"/>
              </w:rPr>
            </w:pPr>
            <w:r>
              <w:rPr>
                <w:b/>
                <w:bCs/>
                <w:color w:val="FF0000"/>
              </w:rPr>
              <w:t>Perform flatiron techniques.</w:t>
            </w:r>
          </w:p>
        </w:tc>
        <w:tc>
          <w:tcPr>
            <w:tcW w:w="1620" w:type="dxa"/>
            <w:vAlign w:val="center"/>
          </w:tcPr>
          <w:p w14:paraId="336D701C" w14:textId="77777777" w:rsidR="0087499E" w:rsidRPr="00E60D07" w:rsidRDefault="008749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872A157" w14:textId="27F79AA2" w:rsidR="0087499E" w:rsidRPr="0087499E" w:rsidRDefault="0087499E" w:rsidP="00DB759E">
            <w:pPr>
              <w:rPr>
                <w:rFonts w:eastAsia="Times New Roman" w:cs="Arial"/>
                <w:b/>
                <w:bCs/>
                <w:color w:val="FF0000"/>
              </w:rPr>
            </w:pPr>
            <w:r>
              <w:rPr>
                <w:rFonts w:eastAsia="Times New Roman" w:cs="Arial"/>
                <w:b/>
                <w:bCs/>
                <w:color w:val="FF0000"/>
              </w:rPr>
              <w:t>(Added 11/14/22)</w:t>
            </w:r>
          </w:p>
        </w:tc>
      </w:tr>
    </w:tbl>
    <w:p w14:paraId="191B0C82" w14:textId="4051FB98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DB759E">
        <w:t>Chemical Texturiz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840"/>
        <w:gridCol w:w="7525"/>
        <w:gridCol w:w="1620"/>
        <w:gridCol w:w="2693"/>
        <w:gridCol w:w="7"/>
      </w:tblGrid>
      <w:tr w:rsidR="001314D6" w:rsidRPr="00E60D07" w14:paraId="778F9B29" w14:textId="77777777" w:rsidTr="00505BD1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840" w:type="dxa"/>
            <w:vAlign w:val="center"/>
            <w:hideMark/>
          </w:tcPr>
          <w:p w14:paraId="3DBB9D49" w14:textId="77777777" w:rsidR="001314D6" w:rsidRPr="00DF101E" w:rsidRDefault="001314D6" w:rsidP="007C2ADC">
            <w:pPr>
              <w:jc w:val="right"/>
              <w:rPr>
                <w:rFonts w:cs="Arial"/>
              </w:rPr>
            </w:pPr>
            <w:r w:rsidRPr="00DF101E">
              <w:rPr>
                <w:rFonts w:cs="Arial"/>
              </w:rPr>
              <w:t>Item</w:t>
            </w:r>
          </w:p>
        </w:tc>
        <w:tc>
          <w:tcPr>
            <w:tcW w:w="7525" w:type="dxa"/>
            <w:vAlign w:val="center"/>
            <w:hideMark/>
          </w:tcPr>
          <w:p w14:paraId="618DCCFD" w14:textId="77777777" w:rsidR="001314D6" w:rsidRPr="00DF101E" w:rsidRDefault="001314D6" w:rsidP="00793AD0">
            <w:pPr>
              <w:jc w:val="center"/>
              <w:rPr>
                <w:rFonts w:cs="Arial"/>
              </w:rPr>
            </w:pPr>
            <w:r w:rsidRPr="00DF101E">
              <w:rPr>
                <w:rFonts w:cs="Arial"/>
              </w:rPr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DF101E" w:rsidRDefault="001314D6" w:rsidP="00793AD0">
            <w:pPr>
              <w:jc w:val="center"/>
              <w:rPr>
                <w:rFonts w:cs="Arial"/>
                <w:b w:val="0"/>
                <w:bCs w:val="0"/>
              </w:rPr>
            </w:pPr>
            <w:r w:rsidRPr="00DF101E">
              <w:rPr>
                <w:rFonts w:cs="Arial"/>
              </w:rPr>
              <w:t xml:space="preserve">(X) Indicates Proficiency </w:t>
            </w:r>
            <w:r w:rsidRPr="00DF101E">
              <w:rPr>
                <w:rFonts w:cs="Arial"/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209C8C81" w:rsidR="001314D6" w:rsidRPr="00DF101E" w:rsidRDefault="001314D6" w:rsidP="00793AD0">
            <w:pPr>
              <w:jc w:val="center"/>
              <w:rPr>
                <w:rFonts w:cs="Arial"/>
              </w:rPr>
            </w:pPr>
            <w:r w:rsidRPr="00DF101E">
              <w:rPr>
                <w:rFonts w:cs="Arial"/>
              </w:rPr>
              <w:t xml:space="preserve">Secondary Course </w:t>
            </w:r>
            <w:r w:rsidR="0043140F" w:rsidRPr="00DF101E">
              <w:rPr>
                <w:rFonts w:cs="Arial"/>
              </w:rPr>
              <w:t>Crosswalk</w:t>
            </w:r>
          </w:p>
        </w:tc>
      </w:tr>
      <w:tr w:rsidR="00DB759E" w:rsidRPr="00E60D07" w14:paraId="014EA4E1" w14:textId="77777777" w:rsidTr="00505BD1">
        <w:trPr>
          <w:trHeight w:val="288"/>
        </w:trPr>
        <w:tc>
          <w:tcPr>
            <w:tcW w:w="840" w:type="dxa"/>
            <w:vAlign w:val="center"/>
          </w:tcPr>
          <w:p w14:paraId="5B405E71" w14:textId="722F9EA1" w:rsidR="00DB759E" w:rsidRPr="00DF101E" w:rsidRDefault="00DB759E" w:rsidP="007C2ADC">
            <w:pPr>
              <w:jc w:val="right"/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1401</w:t>
            </w:r>
          </w:p>
        </w:tc>
        <w:tc>
          <w:tcPr>
            <w:tcW w:w="7525" w:type="dxa"/>
            <w:vAlign w:val="center"/>
          </w:tcPr>
          <w:p w14:paraId="4F73FA47" w14:textId="2A421380" w:rsidR="00DB759E" w:rsidRPr="00DF101E" w:rsidRDefault="00DB759E" w:rsidP="00DB759E">
            <w:pPr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Select appropriate products for chemically straightening hair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  <w:r w:rsidRPr="00DF101E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  <w:r w:rsidRPr="00DF101E">
              <w:rPr>
                <w:rFonts w:eastAsia="Times New Roman" w:cs="Arial"/>
                <w:color w:val="000000"/>
              </w:rPr>
              <w:t> </w:t>
            </w:r>
          </w:p>
        </w:tc>
      </w:tr>
      <w:tr w:rsidR="00505BD1" w:rsidRPr="00E60D07" w14:paraId="09C65FC8" w14:textId="77777777" w:rsidTr="00505BD1">
        <w:trPr>
          <w:trHeight w:val="288"/>
        </w:trPr>
        <w:tc>
          <w:tcPr>
            <w:tcW w:w="840" w:type="dxa"/>
            <w:vAlign w:val="center"/>
          </w:tcPr>
          <w:p w14:paraId="43380BC5" w14:textId="5683966D" w:rsidR="00505BD1" w:rsidRPr="0087499E" w:rsidRDefault="00505BD1" w:rsidP="00505BD1">
            <w:pPr>
              <w:jc w:val="right"/>
              <w:rPr>
                <w:rFonts w:cs="Arial"/>
                <w:b/>
                <w:bCs/>
                <w:color w:val="FF0000"/>
              </w:rPr>
            </w:pPr>
            <w:r>
              <w:rPr>
                <w:rFonts w:cs="Arial"/>
                <w:b/>
                <w:bCs/>
                <w:color w:val="FF0000"/>
              </w:rPr>
              <w:t>1401a</w:t>
            </w:r>
          </w:p>
        </w:tc>
        <w:tc>
          <w:tcPr>
            <w:tcW w:w="7525" w:type="dxa"/>
            <w:vAlign w:val="center"/>
          </w:tcPr>
          <w:p w14:paraId="58285CFB" w14:textId="589F7424" w:rsidR="00505BD1" w:rsidRPr="0087499E" w:rsidRDefault="00505BD1" w:rsidP="00505BD1">
            <w:pPr>
              <w:rPr>
                <w:rFonts w:cs="Arial"/>
                <w:b/>
                <w:bCs/>
                <w:color w:val="FF0000"/>
              </w:rPr>
            </w:pPr>
            <w:r>
              <w:rPr>
                <w:rFonts w:cs="Arial"/>
                <w:b/>
                <w:bCs/>
                <w:color w:val="FF0000"/>
              </w:rPr>
              <w:t>Drape for chemical service.</w:t>
            </w:r>
          </w:p>
        </w:tc>
        <w:tc>
          <w:tcPr>
            <w:tcW w:w="1620" w:type="dxa"/>
            <w:vAlign w:val="center"/>
          </w:tcPr>
          <w:p w14:paraId="1F83EFEA" w14:textId="77777777" w:rsidR="00505BD1" w:rsidRPr="0087499E" w:rsidRDefault="00505BD1" w:rsidP="00505BD1">
            <w:pPr>
              <w:rPr>
                <w:rFonts w:eastAsia="Times New Roman" w:cs="Arial"/>
                <w:b/>
                <w:bCs/>
                <w:color w:val="FF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97989C" w14:textId="3BD2A7C3" w:rsidR="00505BD1" w:rsidRPr="0087499E" w:rsidRDefault="00505BD1" w:rsidP="00505BD1">
            <w:pPr>
              <w:rPr>
                <w:rFonts w:eastAsia="Times New Roman" w:cs="Arial"/>
                <w:b/>
                <w:bCs/>
                <w:color w:val="FF0000"/>
              </w:rPr>
            </w:pPr>
            <w:r>
              <w:rPr>
                <w:rFonts w:eastAsia="Times New Roman" w:cs="Arial"/>
                <w:b/>
                <w:bCs/>
                <w:color w:val="FF0000"/>
              </w:rPr>
              <w:t>(Added 11/14/22)</w:t>
            </w:r>
          </w:p>
        </w:tc>
      </w:tr>
      <w:tr w:rsidR="00505BD1" w:rsidRPr="00E60D07" w14:paraId="3C3D57CA" w14:textId="77777777" w:rsidTr="00505BD1">
        <w:trPr>
          <w:trHeight w:val="288"/>
        </w:trPr>
        <w:tc>
          <w:tcPr>
            <w:tcW w:w="840" w:type="dxa"/>
            <w:vAlign w:val="center"/>
          </w:tcPr>
          <w:p w14:paraId="0A58D5AD" w14:textId="1970592C" w:rsidR="00505BD1" w:rsidRPr="0087499E" w:rsidRDefault="00505BD1" w:rsidP="00505BD1">
            <w:pPr>
              <w:jc w:val="right"/>
              <w:rPr>
                <w:rFonts w:cs="Arial"/>
                <w:b/>
                <w:bCs/>
                <w:color w:val="FF0000"/>
              </w:rPr>
            </w:pPr>
            <w:r>
              <w:rPr>
                <w:rFonts w:cs="Arial"/>
                <w:b/>
                <w:bCs/>
                <w:color w:val="FF0000"/>
              </w:rPr>
              <w:t>1401b</w:t>
            </w:r>
          </w:p>
        </w:tc>
        <w:tc>
          <w:tcPr>
            <w:tcW w:w="7525" w:type="dxa"/>
            <w:vAlign w:val="center"/>
          </w:tcPr>
          <w:p w14:paraId="0D0A006D" w14:textId="0FF74FAE" w:rsidR="00505BD1" w:rsidRPr="0087499E" w:rsidRDefault="00505BD1" w:rsidP="00505BD1">
            <w:pPr>
              <w:rPr>
                <w:rFonts w:cs="Arial"/>
                <w:b/>
                <w:bCs/>
                <w:color w:val="FF0000"/>
              </w:rPr>
            </w:pPr>
            <w:r>
              <w:rPr>
                <w:rFonts w:cs="Arial"/>
                <w:b/>
                <w:bCs/>
                <w:color w:val="FF0000"/>
              </w:rPr>
              <w:t>Demonstrate chemical mixing.</w:t>
            </w:r>
          </w:p>
        </w:tc>
        <w:tc>
          <w:tcPr>
            <w:tcW w:w="1620" w:type="dxa"/>
            <w:vAlign w:val="center"/>
          </w:tcPr>
          <w:p w14:paraId="53BF2060" w14:textId="77777777" w:rsidR="00505BD1" w:rsidRPr="0087499E" w:rsidRDefault="00505BD1" w:rsidP="00505BD1">
            <w:pPr>
              <w:rPr>
                <w:rFonts w:eastAsia="Times New Roman" w:cs="Arial"/>
                <w:b/>
                <w:bCs/>
                <w:color w:val="FF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49E75A" w14:textId="1B7AB30B" w:rsidR="00505BD1" w:rsidRPr="0087499E" w:rsidRDefault="00505BD1" w:rsidP="00505BD1">
            <w:pPr>
              <w:rPr>
                <w:rFonts w:eastAsia="Times New Roman" w:cs="Arial"/>
                <w:b/>
                <w:bCs/>
                <w:color w:val="FF0000"/>
              </w:rPr>
            </w:pPr>
            <w:r>
              <w:rPr>
                <w:rFonts w:eastAsia="Times New Roman" w:cs="Arial"/>
                <w:b/>
                <w:bCs/>
                <w:color w:val="FF0000"/>
              </w:rPr>
              <w:t>(Added 11/14/22)</w:t>
            </w:r>
          </w:p>
        </w:tc>
      </w:tr>
      <w:tr w:rsidR="00505BD1" w:rsidRPr="00E60D07" w14:paraId="7B26A002" w14:textId="77777777" w:rsidTr="00505BD1">
        <w:trPr>
          <w:trHeight w:val="288"/>
        </w:trPr>
        <w:tc>
          <w:tcPr>
            <w:tcW w:w="840" w:type="dxa"/>
            <w:vAlign w:val="center"/>
          </w:tcPr>
          <w:p w14:paraId="70F3DC0C" w14:textId="573B56FA" w:rsidR="00505BD1" w:rsidRPr="0087499E" w:rsidRDefault="00505BD1" w:rsidP="00505BD1">
            <w:pPr>
              <w:jc w:val="right"/>
              <w:rPr>
                <w:rFonts w:cs="Arial"/>
                <w:b/>
                <w:bCs/>
                <w:color w:val="FF0000"/>
              </w:rPr>
            </w:pPr>
            <w:r>
              <w:rPr>
                <w:rFonts w:cs="Arial"/>
                <w:b/>
                <w:bCs/>
                <w:color w:val="FF0000"/>
              </w:rPr>
              <w:t>1401c</w:t>
            </w:r>
          </w:p>
        </w:tc>
        <w:tc>
          <w:tcPr>
            <w:tcW w:w="7525" w:type="dxa"/>
            <w:vAlign w:val="center"/>
          </w:tcPr>
          <w:p w14:paraId="564DAC92" w14:textId="6DE53CD6" w:rsidR="00505BD1" w:rsidRPr="0087499E" w:rsidRDefault="00505BD1" w:rsidP="00505BD1">
            <w:pPr>
              <w:rPr>
                <w:rFonts w:cs="Arial"/>
                <w:b/>
                <w:bCs/>
                <w:color w:val="FF0000"/>
              </w:rPr>
            </w:pPr>
            <w:r>
              <w:rPr>
                <w:rFonts w:cs="Arial"/>
                <w:b/>
                <w:bCs/>
                <w:color w:val="FF0000"/>
              </w:rPr>
              <w:t>Demonstrate chemical applications.</w:t>
            </w:r>
          </w:p>
        </w:tc>
        <w:tc>
          <w:tcPr>
            <w:tcW w:w="1620" w:type="dxa"/>
            <w:vAlign w:val="center"/>
          </w:tcPr>
          <w:p w14:paraId="7CE252BF" w14:textId="77777777" w:rsidR="00505BD1" w:rsidRPr="0087499E" w:rsidRDefault="00505BD1" w:rsidP="00505BD1">
            <w:pPr>
              <w:rPr>
                <w:rFonts w:eastAsia="Times New Roman" w:cs="Arial"/>
                <w:b/>
                <w:bCs/>
                <w:color w:val="FF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8D774E" w14:textId="4D33603F" w:rsidR="00505BD1" w:rsidRPr="0087499E" w:rsidRDefault="00505BD1" w:rsidP="00505BD1">
            <w:pPr>
              <w:rPr>
                <w:rFonts w:eastAsia="Times New Roman" w:cs="Arial"/>
                <w:b/>
                <w:bCs/>
                <w:color w:val="FF0000"/>
              </w:rPr>
            </w:pPr>
            <w:r>
              <w:rPr>
                <w:rFonts w:eastAsia="Times New Roman" w:cs="Arial"/>
                <w:b/>
                <w:bCs/>
                <w:color w:val="FF0000"/>
              </w:rPr>
              <w:t>(Added 11/14/22)</w:t>
            </w:r>
          </w:p>
        </w:tc>
      </w:tr>
      <w:tr w:rsidR="00505BD1" w:rsidRPr="00E60D07" w14:paraId="0B204A38" w14:textId="77777777" w:rsidTr="00505BD1">
        <w:trPr>
          <w:trHeight w:val="288"/>
        </w:trPr>
        <w:tc>
          <w:tcPr>
            <w:tcW w:w="840" w:type="dxa"/>
            <w:vAlign w:val="center"/>
          </w:tcPr>
          <w:p w14:paraId="13D5612B" w14:textId="0F8A273D" w:rsidR="00505BD1" w:rsidRPr="0087499E" w:rsidRDefault="00505BD1" w:rsidP="00505BD1">
            <w:pPr>
              <w:jc w:val="right"/>
              <w:rPr>
                <w:rFonts w:cs="Arial"/>
                <w:b/>
                <w:bCs/>
                <w:color w:val="FF0000"/>
              </w:rPr>
            </w:pPr>
            <w:r>
              <w:rPr>
                <w:rFonts w:cs="Arial"/>
                <w:b/>
                <w:bCs/>
                <w:color w:val="FF0000"/>
              </w:rPr>
              <w:t>1401d</w:t>
            </w:r>
          </w:p>
        </w:tc>
        <w:tc>
          <w:tcPr>
            <w:tcW w:w="7525" w:type="dxa"/>
            <w:vAlign w:val="center"/>
          </w:tcPr>
          <w:p w14:paraId="7BFD6C95" w14:textId="2C695EEC" w:rsidR="00505BD1" w:rsidRPr="0087499E" w:rsidRDefault="00505BD1" w:rsidP="00505BD1">
            <w:pPr>
              <w:rPr>
                <w:rFonts w:cs="Arial"/>
                <w:b/>
                <w:bCs/>
                <w:color w:val="FF0000"/>
              </w:rPr>
            </w:pPr>
            <w:r>
              <w:rPr>
                <w:rFonts w:cs="Arial"/>
                <w:b/>
                <w:bCs/>
                <w:color w:val="FF0000"/>
              </w:rPr>
              <w:t>Demonstrate chemical safety standards.</w:t>
            </w:r>
          </w:p>
        </w:tc>
        <w:tc>
          <w:tcPr>
            <w:tcW w:w="1620" w:type="dxa"/>
            <w:vAlign w:val="center"/>
          </w:tcPr>
          <w:p w14:paraId="443B98A6" w14:textId="77777777" w:rsidR="00505BD1" w:rsidRPr="0087499E" w:rsidRDefault="00505BD1" w:rsidP="00505BD1">
            <w:pPr>
              <w:rPr>
                <w:rFonts w:eastAsia="Times New Roman" w:cs="Arial"/>
                <w:b/>
                <w:bCs/>
                <w:color w:val="FF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5BF059" w14:textId="47003404" w:rsidR="00505BD1" w:rsidRPr="0087499E" w:rsidRDefault="00505BD1" w:rsidP="00505BD1">
            <w:pPr>
              <w:rPr>
                <w:rFonts w:eastAsia="Times New Roman" w:cs="Arial"/>
                <w:b/>
                <w:bCs/>
                <w:color w:val="FF0000"/>
              </w:rPr>
            </w:pPr>
            <w:r>
              <w:rPr>
                <w:rFonts w:eastAsia="Times New Roman" w:cs="Arial"/>
                <w:b/>
                <w:bCs/>
                <w:color w:val="FF0000"/>
              </w:rPr>
              <w:t>(Added 11/14/22)</w:t>
            </w:r>
          </w:p>
        </w:tc>
      </w:tr>
      <w:tr w:rsidR="00DB759E" w:rsidRPr="00E60D07" w14:paraId="40061C5C" w14:textId="77777777" w:rsidTr="00505BD1">
        <w:trPr>
          <w:trHeight w:val="288"/>
        </w:trPr>
        <w:tc>
          <w:tcPr>
            <w:tcW w:w="840" w:type="dxa"/>
            <w:vAlign w:val="center"/>
          </w:tcPr>
          <w:p w14:paraId="4117F2ED" w14:textId="560BF9DC" w:rsidR="00DB759E" w:rsidRPr="00DF101E" w:rsidRDefault="00DB759E" w:rsidP="007C2ADC">
            <w:pPr>
              <w:jc w:val="right"/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1402</w:t>
            </w:r>
          </w:p>
        </w:tc>
        <w:tc>
          <w:tcPr>
            <w:tcW w:w="7525" w:type="dxa"/>
            <w:vAlign w:val="center"/>
          </w:tcPr>
          <w:p w14:paraId="4ECF47DD" w14:textId="76274BF7" w:rsidR="00DB759E" w:rsidRPr="00DF101E" w:rsidRDefault="00DB759E" w:rsidP="00DB759E">
            <w:pPr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Perform various chemical relaxing services.</w:t>
            </w:r>
          </w:p>
        </w:tc>
        <w:tc>
          <w:tcPr>
            <w:tcW w:w="1620" w:type="dxa"/>
            <w:vAlign w:val="center"/>
          </w:tcPr>
          <w:p w14:paraId="0104BF75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  <w:r w:rsidRPr="00DF101E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  <w:r w:rsidRPr="00DF101E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74A2410A" w14:textId="77777777" w:rsidTr="00505BD1">
        <w:trPr>
          <w:trHeight w:val="288"/>
        </w:trPr>
        <w:tc>
          <w:tcPr>
            <w:tcW w:w="840" w:type="dxa"/>
            <w:vAlign w:val="center"/>
          </w:tcPr>
          <w:p w14:paraId="457ABCCB" w14:textId="228B593B" w:rsidR="00DB759E" w:rsidRPr="00DF101E" w:rsidRDefault="00DB759E" w:rsidP="007C2ADC">
            <w:pPr>
              <w:jc w:val="right"/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1403</w:t>
            </w:r>
          </w:p>
        </w:tc>
        <w:tc>
          <w:tcPr>
            <w:tcW w:w="7525" w:type="dxa"/>
            <w:vAlign w:val="center"/>
          </w:tcPr>
          <w:p w14:paraId="10A97EEE" w14:textId="4797B8F8" w:rsidR="00DB759E" w:rsidRPr="00DF101E" w:rsidRDefault="00DB759E" w:rsidP="00DB759E">
            <w:pPr>
              <w:rPr>
                <w:rFonts w:eastAsia="Times New Roman" w:cs="Arial"/>
              </w:rPr>
            </w:pPr>
            <w:r w:rsidRPr="00505BD1">
              <w:rPr>
                <w:rFonts w:cs="Arial"/>
                <w:strike/>
              </w:rPr>
              <w:t>Investigate</w:t>
            </w:r>
            <w:r w:rsidRPr="00DF101E">
              <w:rPr>
                <w:rFonts w:cs="Arial"/>
              </w:rPr>
              <w:t xml:space="preserve"> </w:t>
            </w:r>
            <w:r w:rsidR="00505BD1" w:rsidRPr="00505BD1">
              <w:rPr>
                <w:rFonts w:cs="Arial"/>
                <w:b/>
                <w:bCs/>
                <w:color w:val="FF0000"/>
              </w:rPr>
              <w:t>Demonstrate</w:t>
            </w:r>
            <w:r w:rsidR="00505BD1">
              <w:rPr>
                <w:rFonts w:cs="Arial"/>
                <w:b/>
                <w:bCs/>
              </w:rPr>
              <w:t xml:space="preserve"> </w:t>
            </w:r>
            <w:r w:rsidRPr="00DF101E">
              <w:rPr>
                <w:rFonts w:cs="Arial"/>
              </w:rPr>
              <w:t>the procedure of a soft curl permanent.</w:t>
            </w:r>
          </w:p>
        </w:tc>
        <w:tc>
          <w:tcPr>
            <w:tcW w:w="1620" w:type="dxa"/>
            <w:vAlign w:val="center"/>
          </w:tcPr>
          <w:p w14:paraId="5177395E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  <w:r w:rsidRPr="00DF101E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396AED7C" w:rsidR="00DB759E" w:rsidRPr="00505BD1" w:rsidRDefault="00505BD1" w:rsidP="00DB759E">
            <w:pPr>
              <w:rPr>
                <w:rFonts w:eastAsia="Times New Roman" w:cs="Arial"/>
                <w:b/>
                <w:bCs/>
                <w:color w:val="FF0000"/>
              </w:rPr>
            </w:pPr>
            <w:r>
              <w:rPr>
                <w:rFonts w:eastAsia="Times New Roman" w:cs="Arial"/>
                <w:b/>
                <w:bCs/>
                <w:color w:val="FF0000"/>
              </w:rPr>
              <w:t>(Modified 11/14/22)</w:t>
            </w:r>
          </w:p>
        </w:tc>
      </w:tr>
      <w:tr w:rsidR="00DF101E" w:rsidRPr="00DF101E" w14:paraId="601B2A5B" w14:textId="77777777" w:rsidTr="00505BD1">
        <w:tblPrEx>
          <w:tblLook w:val="04A0" w:firstRow="1" w:lastRow="0" w:firstColumn="1" w:lastColumn="0" w:noHBand="0" w:noVBand="1"/>
        </w:tblPrEx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  <w:hideMark/>
          </w:tcPr>
          <w:p w14:paraId="5E1BBADE" w14:textId="77777777" w:rsidR="00DF101E" w:rsidRPr="00DF101E" w:rsidRDefault="00DF101E" w:rsidP="007C2ADC">
            <w:pPr>
              <w:jc w:val="right"/>
              <w:rPr>
                <w:rFonts w:eastAsia="Times New Roman" w:cs="Arial"/>
                <w:b w:val="0"/>
                <w:color w:val="FF0000"/>
              </w:rPr>
            </w:pPr>
            <w:r w:rsidRPr="00DF101E">
              <w:rPr>
                <w:rFonts w:eastAsia="Times New Roman" w:cs="Arial"/>
                <w:b w:val="0"/>
                <w:color w:val="FF0000"/>
              </w:rPr>
              <w:t>*1404</w:t>
            </w:r>
          </w:p>
        </w:tc>
        <w:tc>
          <w:tcPr>
            <w:tcW w:w="7525" w:type="dxa"/>
            <w:hideMark/>
          </w:tcPr>
          <w:p w14:paraId="68DCAC24" w14:textId="77777777" w:rsidR="00DF101E" w:rsidRPr="00DF101E" w:rsidRDefault="00DF101E" w:rsidP="00DF10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  <w:r w:rsidRPr="00DF101E">
              <w:rPr>
                <w:rFonts w:eastAsia="Times New Roman" w:cs="Arial"/>
                <w:color w:val="FF0000"/>
              </w:rPr>
              <w:t>Identify any possible contraindications with relaxing through thorough consultation and hair analysis.</w:t>
            </w:r>
          </w:p>
        </w:tc>
        <w:tc>
          <w:tcPr>
            <w:tcW w:w="1620" w:type="dxa"/>
            <w:noWrap/>
            <w:hideMark/>
          </w:tcPr>
          <w:p w14:paraId="74C4C494" w14:textId="77777777" w:rsidR="00DF101E" w:rsidRPr="00DF101E" w:rsidRDefault="00DF101E" w:rsidP="00DF10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</w:p>
        </w:tc>
        <w:tc>
          <w:tcPr>
            <w:tcW w:w="2700" w:type="dxa"/>
            <w:gridSpan w:val="2"/>
            <w:noWrap/>
            <w:hideMark/>
          </w:tcPr>
          <w:p w14:paraId="3BB66A5C" w14:textId="77777777" w:rsidR="00DF101E" w:rsidRPr="00DF101E" w:rsidRDefault="00DF101E" w:rsidP="00DF10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</w:rPr>
            </w:pPr>
          </w:p>
        </w:tc>
      </w:tr>
    </w:tbl>
    <w:p w14:paraId="3C726C6F" w14:textId="77777777" w:rsidR="00D75DBC" w:rsidRDefault="00D75DBC" w:rsidP="001314D6">
      <w:pPr>
        <w:pStyle w:val="Heading2"/>
      </w:pPr>
    </w:p>
    <w:p w14:paraId="5703891A" w14:textId="77777777" w:rsidR="00D75DBC" w:rsidRDefault="00D75DBC" w:rsidP="001314D6">
      <w:pPr>
        <w:pStyle w:val="Heading2"/>
      </w:pPr>
    </w:p>
    <w:p w14:paraId="2A531F8B" w14:textId="0CB6AC7A" w:rsidR="001314D6" w:rsidRDefault="001314D6" w:rsidP="001314D6">
      <w:pPr>
        <w:pStyle w:val="Heading2"/>
      </w:pPr>
      <w:r>
        <w:lastRenderedPageBreak/>
        <w:t>1</w:t>
      </w:r>
      <w:r w:rsidR="00C30671">
        <w:t>5</w:t>
      </w:r>
      <w:r>
        <w:t xml:space="preserve">00 </w:t>
      </w:r>
      <w:r w:rsidR="00DB759E">
        <w:t>Permanent Wav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92"/>
        <w:gridCol w:w="7573"/>
        <w:gridCol w:w="1620"/>
        <w:gridCol w:w="2693"/>
        <w:gridCol w:w="7"/>
      </w:tblGrid>
      <w:tr w:rsidR="001314D6" w:rsidRPr="00E60D07" w14:paraId="74187188" w14:textId="77777777" w:rsidTr="005961A5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92" w:type="dxa"/>
            <w:vAlign w:val="center"/>
            <w:hideMark/>
          </w:tcPr>
          <w:p w14:paraId="51EDE98B" w14:textId="77777777" w:rsidR="001314D6" w:rsidRPr="00DF101E" w:rsidRDefault="001314D6" w:rsidP="007C2ADC">
            <w:pPr>
              <w:jc w:val="right"/>
              <w:rPr>
                <w:rFonts w:cs="Arial"/>
              </w:rPr>
            </w:pPr>
            <w:r w:rsidRPr="00DF101E">
              <w:rPr>
                <w:rFonts w:cs="Arial"/>
              </w:rPr>
              <w:t>Item</w:t>
            </w:r>
          </w:p>
        </w:tc>
        <w:tc>
          <w:tcPr>
            <w:tcW w:w="7573" w:type="dxa"/>
            <w:vAlign w:val="center"/>
            <w:hideMark/>
          </w:tcPr>
          <w:p w14:paraId="2F254F5E" w14:textId="77777777" w:rsidR="001314D6" w:rsidRPr="00DF101E" w:rsidRDefault="001314D6" w:rsidP="00793AD0">
            <w:pPr>
              <w:jc w:val="center"/>
              <w:rPr>
                <w:rFonts w:cs="Arial"/>
              </w:rPr>
            </w:pPr>
            <w:r w:rsidRPr="00DF101E">
              <w:rPr>
                <w:rFonts w:cs="Arial"/>
              </w:rPr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DF101E" w:rsidRDefault="001314D6" w:rsidP="00793AD0">
            <w:pPr>
              <w:jc w:val="center"/>
              <w:rPr>
                <w:rFonts w:cs="Arial"/>
                <w:b w:val="0"/>
                <w:bCs w:val="0"/>
              </w:rPr>
            </w:pPr>
            <w:r w:rsidRPr="00DF101E">
              <w:rPr>
                <w:rFonts w:cs="Arial"/>
              </w:rPr>
              <w:t xml:space="preserve">(X) Indicates Proficiency </w:t>
            </w:r>
            <w:r w:rsidRPr="00DF101E">
              <w:rPr>
                <w:rFonts w:cs="Arial"/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5960AD35" w:rsidR="001314D6" w:rsidRPr="00DF101E" w:rsidRDefault="001314D6" w:rsidP="00793AD0">
            <w:pPr>
              <w:jc w:val="center"/>
              <w:rPr>
                <w:rFonts w:cs="Arial"/>
              </w:rPr>
            </w:pPr>
            <w:r w:rsidRPr="00DF101E">
              <w:rPr>
                <w:rFonts w:cs="Arial"/>
              </w:rPr>
              <w:t xml:space="preserve">Secondary Course </w:t>
            </w:r>
            <w:r w:rsidR="0043140F" w:rsidRPr="00DF101E">
              <w:rPr>
                <w:rFonts w:cs="Arial"/>
              </w:rPr>
              <w:t>Crosswalk</w:t>
            </w:r>
          </w:p>
        </w:tc>
      </w:tr>
      <w:tr w:rsidR="00DB759E" w:rsidRPr="00E60D07" w14:paraId="746C51CB" w14:textId="77777777" w:rsidTr="005961A5">
        <w:trPr>
          <w:trHeight w:val="288"/>
        </w:trPr>
        <w:tc>
          <w:tcPr>
            <w:tcW w:w="792" w:type="dxa"/>
            <w:vAlign w:val="center"/>
          </w:tcPr>
          <w:p w14:paraId="68C85B6D" w14:textId="7CEAA74D" w:rsidR="00DB759E" w:rsidRPr="00DF101E" w:rsidRDefault="00DB759E" w:rsidP="007C2ADC">
            <w:pPr>
              <w:jc w:val="right"/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1501</w:t>
            </w:r>
          </w:p>
        </w:tc>
        <w:tc>
          <w:tcPr>
            <w:tcW w:w="7573" w:type="dxa"/>
            <w:vAlign w:val="center"/>
          </w:tcPr>
          <w:p w14:paraId="69684986" w14:textId="7FABEBFE" w:rsidR="00DB759E" w:rsidRPr="00DF101E" w:rsidRDefault="00DB759E" w:rsidP="00DB759E">
            <w:pPr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Perform various wrapping techniques.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  <w:r w:rsidRPr="00DF101E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50B7AA2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  <w:r w:rsidRPr="00DF101E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79801D08" w14:textId="77777777" w:rsidTr="005961A5">
        <w:trPr>
          <w:trHeight w:val="288"/>
        </w:trPr>
        <w:tc>
          <w:tcPr>
            <w:tcW w:w="792" w:type="dxa"/>
            <w:vAlign w:val="center"/>
          </w:tcPr>
          <w:p w14:paraId="7A8ADABE" w14:textId="0DBAAD59" w:rsidR="00DB759E" w:rsidRPr="00DF101E" w:rsidRDefault="00DB759E" w:rsidP="007C2ADC">
            <w:pPr>
              <w:jc w:val="right"/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1502</w:t>
            </w:r>
          </w:p>
        </w:tc>
        <w:tc>
          <w:tcPr>
            <w:tcW w:w="7573" w:type="dxa"/>
            <w:vAlign w:val="center"/>
          </w:tcPr>
          <w:p w14:paraId="3BF6B0EC" w14:textId="7A0F39F3" w:rsidR="00DB759E" w:rsidRPr="00DF101E" w:rsidRDefault="00DB759E" w:rsidP="00DB759E">
            <w:pPr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Select the appropriate solution according to client needs.</w:t>
            </w:r>
          </w:p>
        </w:tc>
        <w:tc>
          <w:tcPr>
            <w:tcW w:w="1620" w:type="dxa"/>
            <w:vAlign w:val="center"/>
          </w:tcPr>
          <w:p w14:paraId="01EE17FE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  <w:r w:rsidRPr="00DF101E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61B1EFA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  <w:r w:rsidRPr="00DF101E">
              <w:rPr>
                <w:rFonts w:eastAsia="Times New Roman" w:cs="Arial"/>
                <w:color w:val="000000"/>
              </w:rPr>
              <w:t> </w:t>
            </w:r>
          </w:p>
        </w:tc>
      </w:tr>
      <w:tr w:rsidR="00DF101E" w:rsidRPr="00DF101E" w14:paraId="0C43998D" w14:textId="77777777" w:rsidTr="005961A5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2" w:type="dxa"/>
            <w:hideMark/>
          </w:tcPr>
          <w:p w14:paraId="5BCE6664" w14:textId="77777777" w:rsidR="00DF101E" w:rsidRPr="00DF101E" w:rsidRDefault="00DF101E" w:rsidP="007C2ADC">
            <w:pPr>
              <w:jc w:val="right"/>
              <w:rPr>
                <w:rFonts w:eastAsia="Times New Roman" w:cs="Arial"/>
                <w:b w:val="0"/>
                <w:color w:val="FF0000"/>
              </w:rPr>
            </w:pPr>
            <w:r w:rsidRPr="00DF101E">
              <w:rPr>
                <w:rFonts w:eastAsia="Times New Roman" w:cs="Arial"/>
                <w:b w:val="0"/>
                <w:color w:val="FF0000"/>
              </w:rPr>
              <w:t>*1503</w:t>
            </w:r>
          </w:p>
        </w:tc>
        <w:tc>
          <w:tcPr>
            <w:tcW w:w="7573" w:type="dxa"/>
            <w:hideMark/>
          </w:tcPr>
          <w:p w14:paraId="183B0224" w14:textId="77777777" w:rsidR="00DF101E" w:rsidRPr="00DF101E" w:rsidRDefault="00DF101E" w:rsidP="00DF10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  <w:r w:rsidRPr="00DF101E">
              <w:rPr>
                <w:rFonts w:eastAsia="Times New Roman" w:cs="Arial"/>
                <w:color w:val="FF0000"/>
              </w:rPr>
              <w:t>Identify any possible contraindications with permanent waving through thorough consultation and hair analysis.</w:t>
            </w:r>
          </w:p>
        </w:tc>
        <w:tc>
          <w:tcPr>
            <w:tcW w:w="1620" w:type="dxa"/>
            <w:noWrap/>
            <w:hideMark/>
          </w:tcPr>
          <w:p w14:paraId="2ACDE390" w14:textId="77777777" w:rsidR="00DF101E" w:rsidRPr="00DF101E" w:rsidRDefault="00DF101E" w:rsidP="00DF10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</w:p>
        </w:tc>
        <w:tc>
          <w:tcPr>
            <w:tcW w:w="2700" w:type="dxa"/>
            <w:gridSpan w:val="2"/>
            <w:noWrap/>
            <w:hideMark/>
          </w:tcPr>
          <w:p w14:paraId="379FE5E7" w14:textId="77777777" w:rsidR="00DF101E" w:rsidRPr="00DF101E" w:rsidRDefault="00DF101E" w:rsidP="00DF10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5961A5" w:rsidRPr="005961A5" w14:paraId="3CD81F41" w14:textId="77777777" w:rsidTr="00425FE6">
        <w:tblPrEx>
          <w:tblLook w:val="04A0" w:firstRow="1" w:lastRow="0" w:firstColumn="1" w:lastColumn="0" w:noHBand="0" w:noVBand="1"/>
        </w:tblPrEx>
        <w:trPr>
          <w:trHeight w:val="3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2" w:type="dxa"/>
            <w:vAlign w:val="center"/>
          </w:tcPr>
          <w:p w14:paraId="2C686EBE" w14:textId="020AF5AE" w:rsidR="005961A5" w:rsidRPr="005961A5" w:rsidRDefault="005961A5" w:rsidP="005961A5">
            <w:pPr>
              <w:rPr>
                <w:rFonts w:cs="Arial"/>
                <w:b w:val="0"/>
                <w:bCs w:val="0"/>
              </w:rPr>
            </w:pPr>
            <w:r>
              <w:rPr>
                <w:rFonts w:cs="Arial"/>
                <w:b w:val="0"/>
                <w:bCs w:val="0"/>
                <w:color w:val="FF0000"/>
              </w:rPr>
              <w:t>1</w:t>
            </w:r>
            <w:r w:rsidR="00564C07">
              <w:rPr>
                <w:rFonts w:cs="Arial"/>
                <w:b w:val="0"/>
                <w:bCs w:val="0"/>
                <w:color w:val="FF0000"/>
              </w:rPr>
              <w:t>504</w:t>
            </w:r>
          </w:p>
        </w:tc>
        <w:tc>
          <w:tcPr>
            <w:tcW w:w="7573" w:type="dxa"/>
            <w:vAlign w:val="center"/>
          </w:tcPr>
          <w:p w14:paraId="3D6D36E1" w14:textId="13B588D5" w:rsidR="005961A5" w:rsidRPr="005961A5" w:rsidRDefault="005961A5" w:rsidP="005961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  <w:b/>
                <w:bCs/>
                <w:color w:val="FF0000"/>
              </w:rPr>
              <w:t xml:space="preserve">Drape for </w:t>
            </w:r>
            <w:r w:rsidR="00564C07">
              <w:rPr>
                <w:rFonts w:cs="Arial"/>
                <w:b/>
                <w:bCs/>
                <w:color w:val="FF0000"/>
              </w:rPr>
              <w:t>permanent waving</w:t>
            </w:r>
            <w:r>
              <w:rPr>
                <w:rFonts w:cs="Arial"/>
                <w:b/>
                <w:bCs/>
                <w:color w:val="FF0000"/>
              </w:rPr>
              <w:t>.</w:t>
            </w:r>
          </w:p>
        </w:tc>
        <w:tc>
          <w:tcPr>
            <w:tcW w:w="1620" w:type="dxa"/>
            <w:noWrap/>
            <w:vAlign w:val="center"/>
          </w:tcPr>
          <w:p w14:paraId="21DF36FF" w14:textId="77777777" w:rsidR="005961A5" w:rsidRPr="005961A5" w:rsidRDefault="005961A5" w:rsidP="005961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00" w:type="dxa"/>
            <w:gridSpan w:val="2"/>
            <w:noWrap/>
            <w:vAlign w:val="center"/>
          </w:tcPr>
          <w:p w14:paraId="0B4DA5A3" w14:textId="672EFEE2" w:rsidR="005961A5" w:rsidRPr="005961A5" w:rsidRDefault="005961A5" w:rsidP="005961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eastAsia="Times New Roman" w:cs="Arial"/>
                <w:b/>
                <w:bCs/>
                <w:color w:val="FF0000"/>
              </w:rPr>
              <w:t>(Added 11/14/22)</w:t>
            </w:r>
          </w:p>
        </w:tc>
      </w:tr>
      <w:tr w:rsidR="005961A5" w:rsidRPr="005961A5" w14:paraId="26F6CB79" w14:textId="77777777" w:rsidTr="00425FE6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2" w:type="dxa"/>
            <w:vAlign w:val="center"/>
          </w:tcPr>
          <w:p w14:paraId="6B332BEA" w14:textId="189872FD" w:rsidR="005961A5" w:rsidRPr="005961A5" w:rsidRDefault="00564C07" w:rsidP="005961A5">
            <w:pPr>
              <w:rPr>
                <w:rFonts w:cs="Arial"/>
                <w:b w:val="0"/>
                <w:bCs w:val="0"/>
              </w:rPr>
            </w:pPr>
            <w:r>
              <w:rPr>
                <w:rFonts w:cs="Arial"/>
                <w:b w:val="0"/>
                <w:bCs w:val="0"/>
                <w:color w:val="FF0000"/>
              </w:rPr>
              <w:t>1505</w:t>
            </w:r>
          </w:p>
        </w:tc>
        <w:tc>
          <w:tcPr>
            <w:tcW w:w="7573" w:type="dxa"/>
            <w:vAlign w:val="center"/>
          </w:tcPr>
          <w:p w14:paraId="25289F2A" w14:textId="541EC44D" w:rsidR="005961A5" w:rsidRPr="005961A5" w:rsidRDefault="005961A5" w:rsidP="005961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  <w:b/>
                <w:bCs/>
                <w:color w:val="FF0000"/>
              </w:rPr>
              <w:t xml:space="preserve">Demonstrate </w:t>
            </w:r>
            <w:r w:rsidR="00D3622F">
              <w:rPr>
                <w:rFonts w:cs="Arial"/>
                <w:b/>
                <w:bCs/>
                <w:color w:val="FF0000"/>
              </w:rPr>
              <w:t>permanent wave</w:t>
            </w:r>
            <w:r>
              <w:rPr>
                <w:rFonts w:cs="Arial"/>
                <w:b/>
                <w:bCs/>
                <w:color w:val="FF0000"/>
              </w:rPr>
              <w:t xml:space="preserve"> mixing.</w:t>
            </w:r>
          </w:p>
        </w:tc>
        <w:tc>
          <w:tcPr>
            <w:tcW w:w="1620" w:type="dxa"/>
            <w:noWrap/>
            <w:vAlign w:val="center"/>
          </w:tcPr>
          <w:p w14:paraId="226EE6C0" w14:textId="77777777" w:rsidR="005961A5" w:rsidRPr="005961A5" w:rsidRDefault="005961A5" w:rsidP="005961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00" w:type="dxa"/>
            <w:gridSpan w:val="2"/>
            <w:noWrap/>
            <w:vAlign w:val="center"/>
          </w:tcPr>
          <w:p w14:paraId="13971B16" w14:textId="28E562FD" w:rsidR="005961A5" w:rsidRPr="005961A5" w:rsidRDefault="005961A5" w:rsidP="005961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eastAsia="Times New Roman" w:cs="Arial"/>
                <w:b/>
                <w:bCs/>
                <w:color w:val="FF0000"/>
              </w:rPr>
              <w:t>(Added 11/14/22)</w:t>
            </w:r>
          </w:p>
        </w:tc>
      </w:tr>
      <w:tr w:rsidR="005961A5" w:rsidRPr="005961A5" w14:paraId="1CA112BC" w14:textId="77777777" w:rsidTr="00425FE6">
        <w:tblPrEx>
          <w:tblLook w:val="04A0" w:firstRow="1" w:lastRow="0" w:firstColumn="1" w:lastColumn="0" w:noHBand="0" w:noVBand="1"/>
        </w:tblPrEx>
        <w:trPr>
          <w:trHeight w:val="3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2" w:type="dxa"/>
            <w:vAlign w:val="center"/>
          </w:tcPr>
          <w:p w14:paraId="2D0EC5D8" w14:textId="626D4FEA" w:rsidR="005961A5" w:rsidRPr="005961A5" w:rsidRDefault="00564C07" w:rsidP="005961A5">
            <w:pPr>
              <w:rPr>
                <w:rFonts w:cs="Arial"/>
                <w:b w:val="0"/>
                <w:bCs w:val="0"/>
              </w:rPr>
            </w:pPr>
            <w:r>
              <w:rPr>
                <w:rFonts w:cs="Arial"/>
                <w:b w:val="0"/>
                <w:bCs w:val="0"/>
                <w:color w:val="FF0000"/>
              </w:rPr>
              <w:t>1506</w:t>
            </w:r>
          </w:p>
        </w:tc>
        <w:tc>
          <w:tcPr>
            <w:tcW w:w="7573" w:type="dxa"/>
            <w:vAlign w:val="center"/>
          </w:tcPr>
          <w:p w14:paraId="2AC8ABF0" w14:textId="6B45B202" w:rsidR="005961A5" w:rsidRPr="005961A5" w:rsidRDefault="005961A5" w:rsidP="005961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  <w:b/>
                <w:bCs/>
                <w:color w:val="FF0000"/>
              </w:rPr>
              <w:t xml:space="preserve">Demonstrate </w:t>
            </w:r>
            <w:r w:rsidR="00D3622F">
              <w:rPr>
                <w:rFonts w:cs="Arial"/>
                <w:b/>
                <w:bCs/>
                <w:color w:val="FF0000"/>
              </w:rPr>
              <w:t>permanent wave</w:t>
            </w:r>
            <w:r>
              <w:rPr>
                <w:rFonts w:cs="Arial"/>
                <w:b/>
                <w:bCs/>
                <w:color w:val="FF0000"/>
              </w:rPr>
              <w:t xml:space="preserve"> applications.</w:t>
            </w:r>
          </w:p>
        </w:tc>
        <w:tc>
          <w:tcPr>
            <w:tcW w:w="1620" w:type="dxa"/>
            <w:noWrap/>
            <w:vAlign w:val="center"/>
          </w:tcPr>
          <w:p w14:paraId="6F78E010" w14:textId="77777777" w:rsidR="005961A5" w:rsidRPr="005961A5" w:rsidRDefault="005961A5" w:rsidP="005961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00" w:type="dxa"/>
            <w:gridSpan w:val="2"/>
            <w:noWrap/>
            <w:vAlign w:val="center"/>
          </w:tcPr>
          <w:p w14:paraId="0B38C9C4" w14:textId="1BA84DF2" w:rsidR="005961A5" w:rsidRPr="005961A5" w:rsidRDefault="005961A5" w:rsidP="005961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eastAsia="Times New Roman" w:cs="Arial"/>
                <w:b/>
                <w:bCs/>
                <w:color w:val="FF0000"/>
              </w:rPr>
              <w:t>(Added 11/14/22)</w:t>
            </w:r>
          </w:p>
        </w:tc>
      </w:tr>
      <w:tr w:rsidR="005961A5" w:rsidRPr="005961A5" w14:paraId="47C96944" w14:textId="77777777" w:rsidTr="00425FE6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2" w:type="dxa"/>
            <w:vAlign w:val="center"/>
          </w:tcPr>
          <w:p w14:paraId="6A58886B" w14:textId="08E2C6A0" w:rsidR="005961A5" w:rsidRPr="005961A5" w:rsidRDefault="00564C07" w:rsidP="005961A5">
            <w:pPr>
              <w:rPr>
                <w:rFonts w:cs="Arial"/>
                <w:b w:val="0"/>
                <w:bCs w:val="0"/>
              </w:rPr>
            </w:pPr>
            <w:r>
              <w:rPr>
                <w:rFonts w:cs="Arial"/>
                <w:b w:val="0"/>
                <w:bCs w:val="0"/>
                <w:color w:val="FF0000"/>
              </w:rPr>
              <w:t>1507</w:t>
            </w:r>
          </w:p>
        </w:tc>
        <w:tc>
          <w:tcPr>
            <w:tcW w:w="7573" w:type="dxa"/>
            <w:vAlign w:val="center"/>
          </w:tcPr>
          <w:p w14:paraId="61764DB5" w14:textId="2D54BCE0" w:rsidR="005961A5" w:rsidRPr="005961A5" w:rsidRDefault="005961A5" w:rsidP="005961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  <w:b/>
                <w:bCs/>
                <w:color w:val="FF0000"/>
              </w:rPr>
              <w:t xml:space="preserve">Demonstrate </w:t>
            </w:r>
            <w:r w:rsidR="00D3622F">
              <w:rPr>
                <w:rFonts w:cs="Arial"/>
                <w:b/>
                <w:bCs/>
                <w:color w:val="FF0000"/>
              </w:rPr>
              <w:t>permanent wave</w:t>
            </w:r>
            <w:r>
              <w:rPr>
                <w:rFonts w:cs="Arial"/>
                <w:b/>
                <w:bCs/>
                <w:color w:val="FF0000"/>
              </w:rPr>
              <w:t xml:space="preserve"> safety standards.</w:t>
            </w:r>
          </w:p>
        </w:tc>
        <w:tc>
          <w:tcPr>
            <w:tcW w:w="1620" w:type="dxa"/>
            <w:noWrap/>
            <w:vAlign w:val="center"/>
          </w:tcPr>
          <w:p w14:paraId="128FF49E" w14:textId="77777777" w:rsidR="005961A5" w:rsidRPr="005961A5" w:rsidRDefault="005961A5" w:rsidP="005961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00" w:type="dxa"/>
            <w:gridSpan w:val="2"/>
            <w:noWrap/>
            <w:vAlign w:val="center"/>
          </w:tcPr>
          <w:p w14:paraId="37A81F66" w14:textId="4D0D5168" w:rsidR="005961A5" w:rsidRPr="005961A5" w:rsidRDefault="005961A5" w:rsidP="005961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eastAsia="Times New Roman" w:cs="Arial"/>
                <w:b/>
                <w:bCs/>
                <w:color w:val="FF0000"/>
              </w:rPr>
              <w:t>(Added 11/14/22)</w:t>
            </w:r>
          </w:p>
        </w:tc>
      </w:tr>
    </w:tbl>
    <w:p w14:paraId="193B15C9" w14:textId="77777777" w:rsidR="00911D2D" w:rsidRDefault="00911D2D" w:rsidP="005961A5">
      <w:pPr>
        <w:jc w:val="right"/>
        <w:rPr>
          <w:rFonts w:cs="Arial"/>
        </w:rPr>
      </w:pPr>
    </w:p>
    <w:p w14:paraId="370A48B7" w14:textId="3B48C78B" w:rsidR="001314D6" w:rsidRPr="005961A5" w:rsidRDefault="00911D2D" w:rsidP="00BD0D43">
      <w:pPr>
        <w:pStyle w:val="Heading2"/>
      </w:pPr>
      <w:r>
        <w:t>1</w:t>
      </w:r>
      <w:r>
        <w:t>6</w:t>
      </w:r>
      <w:r>
        <w:t xml:space="preserve">00 </w:t>
      </w:r>
      <w:r w:rsidR="00BD0D43">
        <w:t>Hair Color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1165"/>
        <w:gridCol w:w="7200"/>
        <w:gridCol w:w="1620"/>
        <w:gridCol w:w="2693"/>
        <w:gridCol w:w="7"/>
      </w:tblGrid>
      <w:tr w:rsidR="001314D6" w:rsidRPr="00E60D07" w14:paraId="5D7CBE26" w14:textId="77777777" w:rsidTr="007C2A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1165" w:type="dxa"/>
            <w:vAlign w:val="center"/>
            <w:hideMark/>
          </w:tcPr>
          <w:p w14:paraId="209453A6" w14:textId="77777777" w:rsidR="001314D6" w:rsidRPr="00DF101E" w:rsidRDefault="001314D6" w:rsidP="007C2ADC">
            <w:pPr>
              <w:jc w:val="right"/>
              <w:rPr>
                <w:rFonts w:cs="Arial"/>
              </w:rPr>
            </w:pPr>
            <w:r w:rsidRPr="00DF101E">
              <w:rPr>
                <w:rFonts w:cs="Arial"/>
              </w:rPr>
              <w:t>Item</w:t>
            </w:r>
          </w:p>
        </w:tc>
        <w:tc>
          <w:tcPr>
            <w:tcW w:w="7200" w:type="dxa"/>
            <w:vAlign w:val="center"/>
            <w:hideMark/>
          </w:tcPr>
          <w:p w14:paraId="7559BF7F" w14:textId="77777777" w:rsidR="001314D6" w:rsidRPr="00DF101E" w:rsidRDefault="001314D6" w:rsidP="00793AD0">
            <w:pPr>
              <w:jc w:val="center"/>
              <w:rPr>
                <w:rFonts w:cs="Arial"/>
              </w:rPr>
            </w:pPr>
            <w:r w:rsidRPr="00DF101E">
              <w:rPr>
                <w:rFonts w:cs="Arial"/>
              </w:rPr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F14742F" w14:textId="77777777" w:rsidR="001314D6" w:rsidRPr="00DF101E" w:rsidRDefault="001314D6" w:rsidP="00793AD0">
            <w:pPr>
              <w:jc w:val="center"/>
              <w:rPr>
                <w:rFonts w:cs="Arial"/>
                <w:b w:val="0"/>
                <w:bCs w:val="0"/>
              </w:rPr>
            </w:pPr>
            <w:r w:rsidRPr="00DF101E">
              <w:rPr>
                <w:rFonts w:cs="Arial"/>
              </w:rPr>
              <w:t xml:space="preserve">(X) Indicates Proficiency </w:t>
            </w:r>
            <w:r w:rsidRPr="00DF101E">
              <w:rPr>
                <w:rFonts w:cs="Arial"/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B9EB18" w14:textId="28EDAC8C" w:rsidR="001314D6" w:rsidRPr="00DF101E" w:rsidRDefault="001314D6" w:rsidP="00793AD0">
            <w:pPr>
              <w:jc w:val="center"/>
              <w:rPr>
                <w:rFonts w:cs="Arial"/>
              </w:rPr>
            </w:pPr>
            <w:r w:rsidRPr="00DF101E">
              <w:rPr>
                <w:rFonts w:cs="Arial"/>
              </w:rPr>
              <w:t xml:space="preserve">Secondary Course </w:t>
            </w:r>
            <w:r w:rsidR="0043140F" w:rsidRPr="00DF101E">
              <w:rPr>
                <w:rFonts w:cs="Arial"/>
              </w:rPr>
              <w:t>Crosswalk</w:t>
            </w:r>
          </w:p>
        </w:tc>
      </w:tr>
      <w:tr w:rsidR="00BD0D43" w:rsidRPr="00DF101E" w14:paraId="096CAA99" w14:textId="77777777" w:rsidTr="00711B70">
        <w:tblPrEx>
          <w:tblLook w:val="04A0" w:firstRow="1" w:lastRow="0" w:firstColumn="1" w:lastColumn="0" w:noHBand="0" w:noVBand="1"/>
        </w:tblPrEx>
        <w:trPr>
          <w:gridAfter w:val="3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4320" w:type="dxa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5EEE12C5" w14:textId="77777777" w:rsidR="00BD0D43" w:rsidRPr="00DF101E" w:rsidRDefault="00BD0D43" w:rsidP="007C2ADC">
            <w:pPr>
              <w:jc w:val="right"/>
              <w:rPr>
                <w:rFonts w:eastAsia="Times New Roman" w:cs="Arial"/>
                <w:b w:val="0"/>
                <w:color w:val="FF0000"/>
              </w:rPr>
            </w:pPr>
            <w:r w:rsidRPr="00DF101E">
              <w:rPr>
                <w:rFonts w:eastAsia="Times New Roman" w:cs="Arial"/>
                <w:b w:val="0"/>
                <w:color w:val="FF0000"/>
              </w:rPr>
              <w:t>*1600-1</w:t>
            </w:r>
          </w:p>
        </w:tc>
        <w:tc>
          <w:tcPr>
            <w:tcW w:w="7200" w:type="dxa"/>
            <w:hideMark/>
          </w:tcPr>
          <w:p w14:paraId="5F9244F7" w14:textId="15552B7D" w:rsidR="00BD0D43" w:rsidRPr="00DF101E" w:rsidRDefault="00BD0D43" w:rsidP="00DF10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</w:rPr>
            </w:pPr>
            <w:r w:rsidRPr="00DF101E">
              <w:rPr>
                <w:rFonts w:eastAsia="Times New Roman" w:cs="Arial"/>
                <w:color w:val="FF0000"/>
              </w:rPr>
              <w:t>Perform a detailed color consultation.</w:t>
            </w:r>
          </w:p>
        </w:tc>
      </w:tr>
      <w:tr w:rsidR="00DB759E" w:rsidRPr="00E60D07" w14:paraId="128E297F" w14:textId="77777777" w:rsidTr="007C2ADC">
        <w:trPr>
          <w:trHeight w:val="288"/>
        </w:trPr>
        <w:tc>
          <w:tcPr>
            <w:tcW w:w="1165" w:type="dxa"/>
            <w:vAlign w:val="center"/>
          </w:tcPr>
          <w:p w14:paraId="1597AE1F" w14:textId="779D895B" w:rsidR="00DB759E" w:rsidRPr="00DF101E" w:rsidRDefault="00DB759E" w:rsidP="007C2ADC">
            <w:pPr>
              <w:jc w:val="right"/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1601</w:t>
            </w:r>
          </w:p>
        </w:tc>
        <w:tc>
          <w:tcPr>
            <w:tcW w:w="7200" w:type="dxa"/>
            <w:vAlign w:val="center"/>
          </w:tcPr>
          <w:p w14:paraId="76FF8777" w14:textId="56393631" w:rsidR="00DB759E" w:rsidRPr="00DF101E" w:rsidRDefault="00DB759E" w:rsidP="00DB759E">
            <w:pPr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Perform and evaluate a predisposition test.</w:t>
            </w:r>
          </w:p>
        </w:tc>
        <w:tc>
          <w:tcPr>
            <w:tcW w:w="1620" w:type="dxa"/>
            <w:vAlign w:val="center"/>
            <w:hideMark/>
          </w:tcPr>
          <w:p w14:paraId="43FCE6E0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  <w:r w:rsidRPr="00DF101E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3208F3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  <w:r w:rsidRPr="00DF101E">
              <w:rPr>
                <w:rFonts w:eastAsia="Times New Roman" w:cs="Arial"/>
                <w:color w:val="000000"/>
              </w:rPr>
              <w:t> </w:t>
            </w:r>
          </w:p>
        </w:tc>
      </w:tr>
      <w:tr w:rsidR="004D369C" w:rsidRPr="00E60D07" w14:paraId="69F53B01" w14:textId="77777777" w:rsidTr="007C2ADC">
        <w:trPr>
          <w:trHeight w:val="288"/>
        </w:trPr>
        <w:tc>
          <w:tcPr>
            <w:tcW w:w="1165" w:type="dxa"/>
            <w:vAlign w:val="center"/>
          </w:tcPr>
          <w:p w14:paraId="7EF19B2C" w14:textId="4A4C01C1" w:rsidR="004D369C" w:rsidRPr="004F6569" w:rsidRDefault="004D369C" w:rsidP="007C2ADC">
            <w:pPr>
              <w:jc w:val="right"/>
              <w:rPr>
                <w:rFonts w:cs="Arial"/>
                <w:color w:val="FF0000"/>
              </w:rPr>
            </w:pPr>
            <w:r w:rsidRPr="004F6569">
              <w:rPr>
                <w:rFonts w:cs="Arial"/>
                <w:color w:val="FF0000"/>
              </w:rPr>
              <w:t>1601a</w:t>
            </w:r>
          </w:p>
        </w:tc>
        <w:tc>
          <w:tcPr>
            <w:tcW w:w="7200" w:type="dxa"/>
            <w:vAlign w:val="center"/>
          </w:tcPr>
          <w:p w14:paraId="15DAE41E" w14:textId="20DACA11" w:rsidR="004D369C" w:rsidRPr="004F6569" w:rsidRDefault="004F6569" w:rsidP="00DB759E">
            <w:pPr>
              <w:rPr>
                <w:rFonts w:cs="Arial"/>
              </w:rPr>
            </w:pPr>
            <w:r w:rsidRPr="004F6569">
              <w:rPr>
                <w:rFonts w:cs="Arial"/>
                <w:color w:val="FF0000"/>
              </w:rPr>
              <w:t>Drape client for hair coloring services</w:t>
            </w:r>
          </w:p>
        </w:tc>
        <w:tc>
          <w:tcPr>
            <w:tcW w:w="1620" w:type="dxa"/>
            <w:vAlign w:val="center"/>
          </w:tcPr>
          <w:p w14:paraId="096E1391" w14:textId="77777777" w:rsidR="004D369C" w:rsidRPr="00DF101E" w:rsidRDefault="004D369C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F14BC9" w14:textId="77777777" w:rsidR="004D369C" w:rsidRPr="00DF101E" w:rsidRDefault="004D369C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045682D7" w14:textId="77777777" w:rsidTr="007C2ADC">
        <w:trPr>
          <w:trHeight w:val="288"/>
        </w:trPr>
        <w:tc>
          <w:tcPr>
            <w:tcW w:w="1165" w:type="dxa"/>
            <w:vAlign w:val="center"/>
          </w:tcPr>
          <w:p w14:paraId="72DAB118" w14:textId="2BC10A49" w:rsidR="00DB759E" w:rsidRPr="00DF101E" w:rsidRDefault="00DB759E" w:rsidP="007C2ADC">
            <w:pPr>
              <w:jc w:val="right"/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1602</w:t>
            </w:r>
          </w:p>
        </w:tc>
        <w:tc>
          <w:tcPr>
            <w:tcW w:w="7200" w:type="dxa"/>
            <w:vAlign w:val="center"/>
          </w:tcPr>
          <w:p w14:paraId="4AC8DC41" w14:textId="4C2CFF71" w:rsidR="00DB759E" w:rsidRPr="00DF101E" w:rsidRDefault="00DB759E" w:rsidP="00DB759E">
            <w:pPr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Perform and evaluate a strand test.</w:t>
            </w:r>
          </w:p>
        </w:tc>
        <w:tc>
          <w:tcPr>
            <w:tcW w:w="1620" w:type="dxa"/>
            <w:vAlign w:val="center"/>
          </w:tcPr>
          <w:p w14:paraId="16B6913E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  <w:r w:rsidRPr="00DF101E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EEB303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  <w:r w:rsidRPr="00DF101E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515EE324" w14:textId="77777777" w:rsidTr="007C2ADC">
        <w:trPr>
          <w:trHeight w:val="288"/>
        </w:trPr>
        <w:tc>
          <w:tcPr>
            <w:tcW w:w="1165" w:type="dxa"/>
            <w:vAlign w:val="center"/>
          </w:tcPr>
          <w:p w14:paraId="05E61241" w14:textId="2C2D7A23" w:rsidR="00DB759E" w:rsidRPr="00DF101E" w:rsidRDefault="00DB759E" w:rsidP="007C2ADC">
            <w:pPr>
              <w:jc w:val="right"/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1603</w:t>
            </w:r>
          </w:p>
        </w:tc>
        <w:tc>
          <w:tcPr>
            <w:tcW w:w="7200" w:type="dxa"/>
            <w:vAlign w:val="center"/>
          </w:tcPr>
          <w:p w14:paraId="6656F82A" w14:textId="64DE4B5D" w:rsidR="00DB759E" w:rsidRPr="00DF101E" w:rsidRDefault="00DB759E" w:rsidP="00DB759E">
            <w:pPr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Perform a temporary hair color service.</w:t>
            </w:r>
          </w:p>
        </w:tc>
        <w:tc>
          <w:tcPr>
            <w:tcW w:w="1620" w:type="dxa"/>
            <w:vAlign w:val="center"/>
          </w:tcPr>
          <w:p w14:paraId="317B5812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  <w:r w:rsidRPr="00DF101E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3EE8B32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  <w:r w:rsidRPr="00DF101E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0C77D385" w14:textId="77777777" w:rsidTr="007C2ADC">
        <w:trPr>
          <w:trHeight w:val="288"/>
        </w:trPr>
        <w:tc>
          <w:tcPr>
            <w:tcW w:w="1165" w:type="dxa"/>
            <w:vAlign w:val="center"/>
          </w:tcPr>
          <w:p w14:paraId="403CBE16" w14:textId="3812B4F2" w:rsidR="00DB759E" w:rsidRPr="00DF101E" w:rsidRDefault="00DB759E" w:rsidP="007C2ADC">
            <w:pPr>
              <w:jc w:val="right"/>
              <w:rPr>
                <w:rFonts w:cs="Arial"/>
              </w:rPr>
            </w:pPr>
            <w:r w:rsidRPr="00DF101E">
              <w:rPr>
                <w:rFonts w:cs="Arial"/>
              </w:rPr>
              <w:t>1604</w:t>
            </w:r>
          </w:p>
        </w:tc>
        <w:tc>
          <w:tcPr>
            <w:tcW w:w="7200" w:type="dxa"/>
            <w:vAlign w:val="center"/>
          </w:tcPr>
          <w:p w14:paraId="75551BF2" w14:textId="66A0A945" w:rsidR="00DB759E" w:rsidRPr="00DF101E" w:rsidRDefault="00DB759E" w:rsidP="00DB759E">
            <w:pPr>
              <w:rPr>
                <w:rFonts w:cs="Arial"/>
              </w:rPr>
            </w:pPr>
            <w:r w:rsidRPr="00DF101E">
              <w:rPr>
                <w:rFonts w:cs="Arial"/>
              </w:rPr>
              <w:t>Perform a semi-permanent/demi-permanent hair color service.</w:t>
            </w:r>
          </w:p>
        </w:tc>
        <w:tc>
          <w:tcPr>
            <w:tcW w:w="1620" w:type="dxa"/>
            <w:vAlign w:val="center"/>
          </w:tcPr>
          <w:p w14:paraId="5D1DF777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AB8771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66E2207E" w14:textId="77777777" w:rsidTr="007C2ADC">
        <w:trPr>
          <w:trHeight w:val="288"/>
        </w:trPr>
        <w:tc>
          <w:tcPr>
            <w:tcW w:w="1165" w:type="dxa"/>
            <w:vAlign w:val="center"/>
          </w:tcPr>
          <w:p w14:paraId="6BFA4425" w14:textId="2BC275A9" w:rsidR="00DB759E" w:rsidRPr="00DF101E" w:rsidRDefault="00DB759E" w:rsidP="007C2ADC">
            <w:pPr>
              <w:jc w:val="right"/>
              <w:rPr>
                <w:rFonts w:cs="Arial"/>
              </w:rPr>
            </w:pPr>
            <w:r w:rsidRPr="00DF101E">
              <w:rPr>
                <w:rFonts w:cs="Arial"/>
              </w:rPr>
              <w:t>1605</w:t>
            </w:r>
          </w:p>
        </w:tc>
        <w:tc>
          <w:tcPr>
            <w:tcW w:w="7200" w:type="dxa"/>
            <w:vAlign w:val="center"/>
          </w:tcPr>
          <w:p w14:paraId="7B152D6F" w14:textId="59328B28" w:rsidR="00DB759E" w:rsidRPr="00DF101E" w:rsidRDefault="00DB759E" w:rsidP="00DB759E">
            <w:pPr>
              <w:rPr>
                <w:rFonts w:cs="Arial"/>
              </w:rPr>
            </w:pPr>
            <w:r w:rsidRPr="00DF101E">
              <w:rPr>
                <w:rFonts w:cs="Arial"/>
              </w:rPr>
              <w:t>Perform a permanent hair color service.</w:t>
            </w:r>
          </w:p>
        </w:tc>
        <w:tc>
          <w:tcPr>
            <w:tcW w:w="1620" w:type="dxa"/>
            <w:vAlign w:val="center"/>
          </w:tcPr>
          <w:p w14:paraId="767CEE09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C4D312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5072EB3E" w14:textId="77777777" w:rsidTr="007C2ADC">
        <w:trPr>
          <w:trHeight w:val="288"/>
        </w:trPr>
        <w:tc>
          <w:tcPr>
            <w:tcW w:w="1165" w:type="dxa"/>
            <w:vAlign w:val="center"/>
          </w:tcPr>
          <w:p w14:paraId="33071BDC" w14:textId="031172CC" w:rsidR="00DB759E" w:rsidRPr="00DF101E" w:rsidRDefault="00DB759E" w:rsidP="007C2ADC">
            <w:pPr>
              <w:jc w:val="right"/>
              <w:rPr>
                <w:rFonts w:cs="Arial"/>
              </w:rPr>
            </w:pPr>
            <w:r w:rsidRPr="00DF101E">
              <w:rPr>
                <w:rFonts w:cs="Arial"/>
              </w:rPr>
              <w:t>1606</w:t>
            </w:r>
          </w:p>
        </w:tc>
        <w:tc>
          <w:tcPr>
            <w:tcW w:w="7200" w:type="dxa"/>
            <w:vAlign w:val="center"/>
          </w:tcPr>
          <w:p w14:paraId="32C49C44" w14:textId="4F6DB9DA" w:rsidR="00DB759E" w:rsidRPr="00DF101E" w:rsidRDefault="00DB759E" w:rsidP="00DB759E">
            <w:pPr>
              <w:rPr>
                <w:rFonts w:cs="Arial"/>
              </w:rPr>
            </w:pPr>
            <w:r w:rsidRPr="00DF101E">
              <w:rPr>
                <w:rFonts w:cs="Arial"/>
              </w:rPr>
              <w:t>Perform a hair lightener and toner application.</w:t>
            </w:r>
          </w:p>
        </w:tc>
        <w:tc>
          <w:tcPr>
            <w:tcW w:w="1620" w:type="dxa"/>
            <w:vAlign w:val="center"/>
          </w:tcPr>
          <w:p w14:paraId="3BABB246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E2EB8A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43C07B5B" w14:textId="77777777" w:rsidTr="007C2ADC">
        <w:trPr>
          <w:trHeight w:val="288"/>
        </w:trPr>
        <w:tc>
          <w:tcPr>
            <w:tcW w:w="1165" w:type="dxa"/>
            <w:vAlign w:val="center"/>
          </w:tcPr>
          <w:p w14:paraId="0E5D8B32" w14:textId="3F7FAD73" w:rsidR="00DB759E" w:rsidRPr="00DF101E" w:rsidRDefault="00DB759E" w:rsidP="007C2ADC">
            <w:pPr>
              <w:jc w:val="right"/>
              <w:rPr>
                <w:rFonts w:cs="Arial"/>
              </w:rPr>
            </w:pPr>
            <w:r w:rsidRPr="00DF101E">
              <w:rPr>
                <w:rFonts w:cs="Arial"/>
              </w:rPr>
              <w:t>1607</w:t>
            </w:r>
          </w:p>
        </w:tc>
        <w:tc>
          <w:tcPr>
            <w:tcW w:w="7200" w:type="dxa"/>
            <w:vAlign w:val="center"/>
          </w:tcPr>
          <w:p w14:paraId="35B1AF5E" w14:textId="202DE9AC" w:rsidR="00DB759E" w:rsidRPr="00DF101E" w:rsidRDefault="00DB759E" w:rsidP="00DB759E">
            <w:pPr>
              <w:rPr>
                <w:rFonts w:cs="Arial"/>
              </w:rPr>
            </w:pPr>
            <w:r w:rsidRPr="00DF101E">
              <w:rPr>
                <w:rFonts w:cs="Arial"/>
              </w:rPr>
              <w:t>Create special effect techniques.</w:t>
            </w:r>
          </w:p>
        </w:tc>
        <w:tc>
          <w:tcPr>
            <w:tcW w:w="1620" w:type="dxa"/>
            <w:vAlign w:val="center"/>
          </w:tcPr>
          <w:p w14:paraId="7CA17772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70497F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6BFC4E0E" w14:textId="77777777" w:rsidTr="007C2ADC">
        <w:trPr>
          <w:trHeight w:val="288"/>
        </w:trPr>
        <w:tc>
          <w:tcPr>
            <w:tcW w:w="1165" w:type="dxa"/>
            <w:vAlign w:val="center"/>
          </w:tcPr>
          <w:p w14:paraId="46ADF900" w14:textId="1C6A3D9C" w:rsidR="00DB759E" w:rsidRPr="00DF101E" w:rsidRDefault="00DB759E" w:rsidP="007C2ADC">
            <w:pPr>
              <w:jc w:val="right"/>
              <w:rPr>
                <w:rFonts w:cs="Arial"/>
              </w:rPr>
            </w:pPr>
            <w:r w:rsidRPr="00DF101E">
              <w:rPr>
                <w:rFonts w:cs="Arial"/>
              </w:rPr>
              <w:t>1608</w:t>
            </w:r>
          </w:p>
        </w:tc>
        <w:tc>
          <w:tcPr>
            <w:tcW w:w="7200" w:type="dxa"/>
            <w:vAlign w:val="center"/>
          </w:tcPr>
          <w:p w14:paraId="1B3660AD" w14:textId="32CA4025" w:rsidR="00DB759E" w:rsidRPr="00DF101E" w:rsidRDefault="00DB759E" w:rsidP="00DB759E">
            <w:pPr>
              <w:rPr>
                <w:rFonts w:cs="Arial"/>
              </w:rPr>
            </w:pPr>
            <w:r w:rsidRPr="00DF101E">
              <w:rPr>
                <w:rFonts w:cs="Arial"/>
              </w:rPr>
              <w:t>Perform corrective color techniques.</w:t>
            </w:r>
          </w:p>
        </w:tc>
        <w:tc>
          <w:tcPr>
            <w:tcW w:w="1620" w:type="dxa"/>
            <w:vAlign w:val="center"/>
          </w:tcPr>
          <w:p w14:paraId="10278100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8CA0A9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148A6AE4" w14:textId="77777777" w:rsidTr="007C2ADC">
        <w:trPr>
          <w:trHeight w:val="288"/>
        </w:trPr>
        <w:tc>
          <w:tcPr>
            <w:tcW w:w="1165" w:type="dxa"/>
            <w:vAlign w:val="center"/>
          </w:tcPr>
          <w:p w14:paraId="7920B5B9" w14:textId="140BA74E" w:rsidR="00DB759E" w:rsidRPr="00DF101E" w:rsidRDefault="00DB759E" w:rsidP="007C2ADC">
            <w:pPr>
              <w:jc w:val="right"/>
              <w:rPr>
                <w:rFonts w:cs="Arial"/>
              </w:rPr>
            </w:pPr>
            <w:r w:rsidRPr="00DF101E">
              <w:rPr>
                <w:rFonts w:cs="Arial"/>
              </w:rPr>
              <w:t>1609</w:t>
            </w:r>
          </w:p>
        </w:tc>
        <w:tc>
          <w:tcPr>
            <w:tcW w:w="7200" w:type="dxa"/>
            <w:vAlign w:val="center"/>
          </w:tcPr>
          <w:p w14:paraId="76E86C2C" w14:textId="1E1E2957" w:rsidR="00DB759E" w:rsidRPr="00DF101E" w:rsidRDefault="00DB759E" w:rsidP="00DB759E">
            <w:pPr>
              <w:rPr>
                <w:rFonts w:cs="Arial"/>
              </w:rPr>
            </w:pPr>
            <w:r w:rsidRPr="00DF101E">
              <w:rPr>
                <w:rFonts w:cs="Arial"/>
              </w:rPr>
              <w:t>Formulate color as it relates to the law of color.</w:t>
            </w:r>
          </w:p>
        </w:tc>
        <w:tc>
          <w:tcPr>
            <w:tcW w:w="1620" w:type="dxa"/>
            <w:vAlign w:val="center"/>
          </w:tcPr>
          <w:p w14:paraId="4D8AB876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D37709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F101E" w:rsidRPr="00DF101E" w14:paraId="6F61CC3A" w14:textId="77777777" w:rsidTr="007C2ADC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08A35B0A" w14:textId="77777777" w:rsidR="00DF101E" w:rsidRPr="00DF101E" w:rsidRDefault="00DF101E" w:rsidP="007C2ADC">
            <w:pPr>
              <w:jc w:val="right"/>
              <w:rPr>
                <w:rFonts w:eastAsia="Times New Roman" w:cs="Arial"/>
                <w:b w:val="0"/>
                <w:color w:val="FF0000"/>
              </w:rPr>
            </w:pPr>
            <w:r w:rsidRPr="00DF101E">
              <w:rPr>
                <w:rFonts w:eastAsia="Times New Roman" w:cs="Arial"/>
                <w:b w:val="0"/>
                <w:color w:val="FF0000"/>
              </w:rPr>
              <w:lastRenderedPageBreak/>
              <w:t>*1610</w:t>
            </w:r>
          </w:p>
        </w:tc>
        <w:tc>
          <w:tcPr>
            <w:tcW w:w="7200" w:type="dxa"/>
            <w:hideMark/>
          </w:tcPr>
          <w:p w14:paraId="7DE8445A" w14:textId="77777777" w:rsidR="00DF101E" w:rsidRPr="00DF101E" w:rsidRDefault="00DF101E" w:rsidP="00DF10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  <w:r w:rsidRPr="00DF101E">
              <w:rPr>
                <w:rFonts w:eastAsia="Times New Roman" w:cs="Arial"/>
                <w:color w:val="FF0000"/>
              </w:rPr>
              <w:t>Test hair for metallic salts.</w:t>
            </w:r>
          </w:p>
        </w:tc>
        <w:tc>
          <w:tcPr>
            <w:tcW w:w="1620" w:type="dxa"/>
            <w:noWrap/>
            <w:hideMark/>
          </w:tcPr>
          <w:p w14:paraId="529339F7" w14:textId="77777777" w:rsidR="00DF101E" w:rsidRPr="00DF101E" w:rsidRDefault="00DF101E" w:rsidP="00DF10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</w:p>
        </w:tc>
        <w:tc>
          <w:tcPr>
            <w:tcW w:w="2700" w:type="dxa"/>
            <w:gridSpan w:val="2"/>
            <w:noWrap/>
            <w:hideMark/>
          </w:tcPr>
          <w:p w14:paraId="75238993" w14:textId="77777777" w:rsidR="00DF101E" w:rsidRPr="00DF101E" w:rsidRDefault="00DF101E" w:rsidP="00DF10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</w:rPr>
            </w:pPr>
          </w:p>
        </w:tc>
      </w:tr>
      <w:tr w:rsidR="00DF101E" w:rsidRPr="00DF101E" w14:paraId="6010E4E8" w14:textId="77777777" w:rsidTr="007C2ADC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15E4C8C8" w14:textId="77777777" w:rsidR="00DF101E" w:rsidRPr="00DF101E" w:rsidRDefault="00DF101E" w:rsidP="007C2ADC">
            <w:pPr>
              <w:jc w:val="right"/>
              <w:rPr>
                <w:rFonts w:eastAsia="Times New Roman" w:cs="Arial"/>
                <w:b w:val="0"/>
                <w:color w:val="FF0000"/>
              </w:rPr>
            </w:pPr>
            <w:r w:rsidRPr="00DF101E">
              <w:rPr>
                <w:rFonts w:eastAsia="Times New Roman" w:cs="Arial"/>
                <w:b w:val="0"/>
                <w:color w:val="FF0000"/>
              </w:rPr>
              <w:t>*1611</w:t>
            </w:r>
          </w:p>
        </w:tc>
        <w:tc>
          <w:tcPr>
            <w:tcW w:w="7200" w:type="dxa"/>
            <w:hideMark/>
          </w:tcPr>
          <w:p w14:paraId="04F74FF1" w14:textId="77777777" w:rsidR="00DF101E" w:rsidRPr="00DF101E" w:rsidRDefault="00DF101E" w:rsidP="00DF10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  <w:r w:rsidRPr="00DF101E">
              <w:rPr>
                <w:rFonts w:eastAsia="Times New Roman" w:cs="Arial"/>
                <w:color w:val="FF0000"/>
              </w:rPr>
              <w:t>Test hair for mineral composition.</w:t>
            </w:r>
          </w:p>
        </w:tc>
        <w:tc>
          <w:tcPr>
            <w:tcW w:w="1620" w:type="dxa"/>
            <w:noWrap/>
            <w:hideMark/>
          </w:tcPr>
          <w:p w14:paraId="1EC27545" w14:textId="77777777" w:rsidR="00DF101E" w:rsidRPr="00DF101E" w:rsidRDefault="00DF101E" w:rsidP="00DF10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</w:p>
        </w:tc>
        <w:tc>
          <w:tcPr>
            <w:tcW w:w="2700" w:type="dxa"/>
            <w:gridSpan w:val="2"/>
            <w:noWrap/>
            <w:hideMark/>
          </w:tcPr>
          <w:p w14:paraId="25198BB2" w14:textId="77777777" w:rsidR="00DF101E" w:rsidRPr="00DF101E" w:rsidRDefault="00DF101E" w:rsidP="00DF10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</w:rPr>
            </w:pPr>
          </w:p>
        </w:tc>
      </w:tr>
    </w:tbl>
    <w:p w14:paraId="2E9DB0B5" w14:textId="77777777" w:rsidR="00D47433" w:rsidRDefault="00D47433"/>
    <w:p w14:paraId="6D6F9136" w14:textId="69F3EFE0" w:rsidR="001314D6" w:rsidRDefault="001314D6" w:rsidP="001314D6">
      <w:pPr>
        <w:pStyle w:val="Heading2"/>
      </w:pPr>
      <w:r>
        <w:t>1</w:t>
      </w:r>
      <w:r w:rsidR="00D47433">
        <w:t>7</w:t>
      </w:r>
      <w:r>
        <w:t xml:space="preserve">00 </w:t>
      </w:r>
      <w:r w:rsidR="00DB759E">
        <w:t>Hair Straightening</w:t>
      </w:r>
    </w:p>
    <w:tbl>
      <w:tblPr>
        <w:tblStyle w:val="GridTable4-Accent1"/>
        <w:tblW w:w="12906" w:type="dxa"/>
        <w:tblLook w:val="0620" w:firstRow="1" w:lastRow="0" w:firstColumn="0" w:lastColumn="0" w:noHBand="1" w:noVBand="1"/>
      </w:tblPr>
      <w:tblGrid>
        <w:gridCol w:w="951"/>
        <w:gridCol w:w="7635"/>
        <w:gridCol w:w="1620"/>
        <w:gridCol w:w="2693"/>
        <w:gridCol w:w="7"/>
      </w:tblGrid>
      <w:tr w:rsidR="001314D6" w:rsidRPr="00E60D07" w14:paraId="71B21C53" w14:textId="77777777" w:rsidTr="00DF101E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951" w:type="dxa"/>
            <w:vAlign w:val="center"/>
            <w:hideMark/>
          </w:tcPr>
          <w:p w14:paraId="6C22A798" w14:textId="77777777" w:rsidR="001314D6" w:rsidRPr="00DF101E" w:rsidRDefault="001314D6" w:rsidP="007C2ADC">
            <w:pPr>
              <w:jc w:val="right"/>
              <w:rPr>
                <w:rFonts w:cs="Arial"/>
              </w:rPr>
            </w:pPr>
            <w:r w:rsidRPr="00DF101E">
              <w:rPr>
                <w:rFonts w:cs="Arial"/>
              </w:rPr>
              <w:t>Item</w:t>
            </w:r>
          </w:p>
        </w:tc>
        <w:tc>
          <w:tcPr>
            <w:tcW w:w="7635" w:type="dxa"/>
            <w:vAlign w:val="center"/>
            <w:hideMark/>
          </w:tcPr>
          <w:p w14:paraId="0884707A" w14:textId="77777777" w:rsidR="001314D6" w:rsidRPr="00DF101E" w:rsidRDefault="001314D6" w:rsidP="00793AD0">
            <w:pPr>
              <w:jc w:val="center"/>
              <w:rPr>
                <w:rFonts w:cs="Arial"/>
              </w:rPr>
            </w:pPr>
            <w:r w:rsidRPr="00DF101E">
              <w:rPr>
                <w:rFonts w:cs="Arial"/>
              </w:rPr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BDBAE58" w14:textId="77777777" w:rsidR="001314D6" w:rsidRPr="00DF101E" w:rsidRDefault="001314D6" w:rsidP="00793AD0">
            <w:pPr>
              <w:jc w:val="center"/>
              <w:rPr>
                <w:rFonts w:cs="Arial"/>
                <w:b w:val="0"/>
                <w:bCs w:val="0"/>
              </w:rPr>
            </w:pPr>
            <w:r w:rsidRPr="00DF101E">
              <w:rPr>
                <w:rFonts w:cs="Arial"/>
              </w:rPr>
              <w:t xml:space="preserve">(X) Indicates Proficiency </w:t>
            </w:r>
            <w:r w:rsidRPr="00DF101E">
              <w:rPr>
                <w:rFonts w:cs="Arial"/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5BC3E63" w14:textId="65B36C0C" w:rsidR="001314D6" w:rsidRPr="00DF101E" w:rsidRDefault="001314D6" w:rsidP="00793AD0">
            <w:pPr>
              <w:jc w:val="center"/>
              <w:rPr>
                <w:rFonts w:cs="Arial"/>
              </w:rPr>
            </w:pPr>
            <w:r w:rsidRPr="00DF101E">
              <w:rPr>
                <w:rFonts w:cs="Arial"/>
              </w:rPr>
              <w:t xml:space="preserve">Secondary Course </w:t>
            </w:r>
            <w:r w:rsidR="0043140F" w:rsidRPr="00DF101E">
              <w:rPr>
                <w:rFonts w:cs="Arial"/>
              </w:rPr>
              <w:t>Crosswalk</w:t>
            </w:r>
          </w:p>
        </w:tc>
      </w:tr>
      <w:tr w:rsidR="00DF101E" w:rsidRPr="00DF101E" w14:paraId="7E39DCC7" w14:textId="77777777" w:rsidTr="00DF101E">
        <w:tblPrEx>
          <w:tblLook w:val="04A0" w:firstRow="1" w:lastRow="0" w:firstColumn="1" w:lastColumn="0" w:noHBand="0" w:noVBand="1"/>
        </w:tblPrEx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7" w:type="dxa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1" w:type="dxa"/>
            <w:hideMark/>
          </w:tcPr>
          <w:p w14:paraId="6AB5B4B0" w14:textId="120798E5" w:rsidR="00DF101E" w:rsidRPr="00DF101E" w:rsidRDefault="00DF101E" w:rsidP="007C2ADC">
            <w:pPr>
              <w:jc w:val="right"/>
              <w:rPr>
                <w:rFonts w:eastAsia="Times New Roman" w:cs="Arial"/>
                <w:b w:val="0"/>
                <w:color w:val="FF0000"/>
              </w:rPr>
            </w:pPr>
            <w:r w:rsidRPr="00DF101E">
              <w:rPr>
                <w:rFonts w:eastAsia="Times New Roman" w:cs="Arial"/>
                <w:b w:val="0"/>
                <w:color w:val="FF0000"/>
              </w:rPr>
              <w:t>1700</w:t>
            </w:r>
            <w:r w:rsidR="00E56BC6">
              <w:rPr>
                <w:rFonts w:eastAsia="Times New Roman" w:cs="Arial"/>
                <w:b w:val="0"/>
                <w:color w:val="FF0000"/>
              </w:rPr>
              <w:t>a</w:t>
            </w:r>
          </w:p>
        </w:tc>
        <w:tc>
          <w:tcPr>
            <w:tcW w:w="7635" w:type="dxa"/>
            <w:hideMark/>
          </w:tcPr>
          <w:p w14:paraId="57E1AB30" w14:textId="77777777" w:rsidR="00DF101E" w:rsidRPr="00DF101E" w:rsidRDefault="00DF101E" w:rsidP="00DF10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  <w:r w:rsidRPr="00DF101E">
              <w:rPr>
                <w:rFonts w:eastAsia="Times New Roman" w:cs="Arial"/>
                <w:color w:val="FF0000"/>
              </w:rPr>
              <w:t>Perform a hair porosity and elasticity consultation.</w:t>
            </w:r>
          </w:p>
        </w:tc>
        <w:tc>
          <w:tcPr>
            <w:tcW w:w="1620" w:type="dxa"/>
            <w:noWrap/>
            <w:hideMark/>
          </w:tcPr>
          <w:p w14:paraId="077135D2" w14:textId="77777777" w:rsidR="00DF101E" w:rsidRPr="00DF101E" w:rsidRDefault="00DF101E" w:rsidP="00DF10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</w:p>
        </w:tc>
        <w:tc>
          <w:tcPr>
            <w:tcW w:w="2693" w:type="dxa"/>
            <w:noWrap/>
            <w:hideMark/>
          </w:tcPr>
          <w:p w14:paraId="1D2A638D" w14:textId="77777777" w:rsidR="00DF101E" w:rsidRPr="00DF101E" w:rsidRDefault="00DF101E" w:rsidP="00DF10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DB759E" w:rsidRPr="00E60D07" w14:paraId="3DA6D0EF" w14:textId="77777777" w:rsidTr="00DF101E">
        <w:trPr>
          <w:trHeight w:val="288"/>
        </w:trPr>
        <w:tc>
          <w:tcPr>
            <w:tcW w:w="951" w:type="dxa"/>
            <w:vAlign w:val="center"/>
          </w:tcPr>
          <w:p w14:paraId="58F59D7A" w14:textId="5CDCAC50" w:rsidR="00DB759E" w:rsidRPr="00DF101E" w:rsidRDefault="00DB759E" w:rsidP="007C2ADC">
            <w:pPr>
              <w:jc w:val="right"/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>1701</w:t>
            </w:r>
          </w:p>
        </w:tc>
        <w:tc>
          <w:tcPr>
            <w:tcW w:w="7635" w:type="dxa"/>
            <w:vAlign w:val="center"/>
          </w:tcPr>
          <w:p w14:paraId="61A73EF0" w14:textId="4BCAD2FE" w:rsidR="00DB759E" w:rsidRPr="00DF101E" w:rsidRDefault="00DB759E" w:rsidP="00DB759E">
            <w:pPr>
              <w:rPr>
                <w:rFonts w:eastAsia="Times New Roman" w:cs="Arial"/>
              </w:rPr>
            </w:pPr>
            <w:r w:rsidRPr="00DF101E">
              <w:rPr>
                <w:rFonts w:cs="Arial"/>
              </w:rPr>
              <w:t xml:space="preserve">Perform hair pressing techniques showing soft, medium, and hard press. </w:t>
            </w:r>
          </w:p>
        </w:tc>
        <w:tc>
          <w:tcPr>
            <w:tcW w:w="1620" w:type="dxa"/>
            <w:vAlign w:val="center"/>
            <w:hideMark/>
          </w:tcPr>
          <w:p w14:paraId="6826736C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  <w:r w:rsidRPr="00DF101E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626E834" w14:textId="77777777" w:rsidR="00DB759E" w:rsidRPr="00DF101E" w:rsidRDefault="00DB759E" w:rsidP="00DB759E">
            <w:pPr>
              <w:rPr>
                <w:rFonts w:eastAsia="Times New Roman" w:cs="Arial"/>
                <w:color w:val="000000"/>
              </w:rPr>
            </w:pPr>
            <w:r w:rsidRPr="00DF101E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41DC344C" w14:textId="6AC0DA89" w:rsidR="001314D6" w:rsidRDefault="001314D6" w:rsidP="001314D6">
      <w:pPr>
        <w:pStyle w:val="Heading2"/>
      </w:pPr>
      <w:r>
        <w:t>1</w:t>
      </w:r>
      <w:r w:rsidR="00D47433">
        <w:t>8</w:t>
      </w:r>
      <w:r>
        <w:t xml:space="preserve">00 </w:t>
      </w:r>
      <w:r w:rsidR="00DB759E">
        <w:t>Skin Care</w:t>
      </w:r>
    </w:p>
    <w:tbl>
      <w:tblPr>
        <w:tblStyle w:val="GridTable4-Accent1"/>
        <w:tblW w:w="12907" w:type="dxa"/>
        <w:tblLook w:val="0620" w:firstRow="1" w:lastRow="0" w:firstColumn="0" w:lastColumn="0" w:noHBand="1" w:noVBand="1"/>
      </w:tblPr>
      <w:tblGrid>
        <w:gridCol w:w="1061"/>
        <w:gridCol w:w="7526"/>
        <w:gridCol w:w="1620"/>
        <w:gridCol w:w="2693"/>
        <w:gridCol w:w="7"/>
      </w:tblGrid>
      <w:tr w:rsidR="001314D6" w:rsidRPr="00E60D07" w14:paraId="298233D9" w14:textId="77777777" w:rsidTr="007C2A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1061" w:type="dxa"/>
            <w:vAlign w:val="center"/>
            <w:hideMark/>
          </w:tcPr>
          <w:p w14:paraId="37CF214D" w14:textId="77777777" w:rsidR="001314D6" w:rsidRPr="007C2ADC" w:rsidRDefault="001314D6" w:rsidP="007C2ADC">
            <w:pPr>
              <w:jc w:val="right"/>
              <w:rPr>
                <w:rFonts w:cs="Arial"/>
              </w:rPr>
            </w:pPr>
            <w:r w:rsidRPr="007C2ADC">
              <w:rPr>
                <w:rFonts w:cs="Arial"/>
              </w:rPr>
              <w:t>Item</w:t>
            </w:r>
          </w:p>
        </w:tc>
        <w:tc>
          <w:tcPr>
            <w:tcW w:w="7526" w:type="dxa"/>
            <w:vAlign w:val="center"/>
            <w:hideMark/>
          </w:tcPr>
          <w:p w14:paraId="203D4AB6" w14:textId="77777777" w:rsidR="001314D6" w:rsidRPr="007C2ADC" w:rsidRDefault="001314D6" w:rsidP="00793AD0">
            <w:pPr>
              <w:jc w:val="center"/>
              <w:rPr>
                <w:rFonts w:cs="Arial"/>
              </w:rPr>
            </w:pPr>
            <w:r w:rsidRPr="007C2ADC">
              <w:rPr>
                <w:rFonts w:cs="Arial"/>
              </w:rPr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67E362" w14:textId="77777777" w:rsidR="001314D6" w:rsidRPr="007C2ADC" w:rsidRDefault="001314D6" w:rsidP="00793AD0">
            <w:pPr>
              <w:jc w:val="center"/>
              <w:rPr>
                <w:rFonts w:cs="Arial"/>
                <w:b w:val="0"/>
                <w:bCs w:val="0"/>
              </w:rPr>
            </w:pPr>
            <w:r w:rsidRPr="007C2ADC">
              <w:rPr>
                <w:rFonts w:cs="Arial"/>
              </w:rPr>
              <w:t xml:space="preserve">(X) Indicates Proficiency </w:t>
            </w:r>
            <w:r w:rsidRPr="007C2ADC">
              <w:rPr>
                <w:rFonts w:cs="Arial"/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E8B1A71" w14:textId="06329051" w:rsidR="001314D6" w:rsidRPr="007C2ADC" w:rsidRDefault="001314D6" w:rsidP="00793AD0">
            <w:pPr>
              <w:jc w:val="center"/>
              <w:rPr>
                <w:rFonts w:cs="Arial"/>
              </w:rPr>
            </w:pPr>
            <w:r w:rsidRPr="007C2ADC">
              <w:rPr>
                <w:rFonts w:cs="Arial"/>
              </w:rPr>
              <w:t xml:space="preserve">Secondary Course </w:t>
            </w:r>
            <w:r w:rsidR="0043140F" w:rsidRPr="007C2ADC">
              <w:rPr>
                <w:rFonts w:cs="Arial"/>
              </w:rPr>
              <w:t>Crosswalk</w:t>
            </w:r>
          </w:p>
        </w:tc>
      </w:tr>
      <w:tr w:rsidR="007C2ADC" w:rsidRPr="007C2ADC" w14:paraId="248C6461" w14:textId="77777777" w:rsidTr="007C2ADC">
        <w:tblPrEx>
          <w:tblLook w:val="04A0" w:firstRow="1" w:lastRow="0" w:firstColumn="1" w:lastColumn="0" w:noHBand="0" w:noVBand="1"/>
        </w:tblPrEx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7" w:type="dxa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  <w:hideMark/>
          </w:tcPr>
          <w:p w14:paraId="413B0593" w14:textId="51AE62BD" w:rsidR="007C2ADC" w:rsidRPr="007C2ADC" w:rsidRDefault="007C2ADC" w:rsidP="007C2ADC">
            <w:pPr>
              <w:jc w:val="right"/>
              <w:rPr>
                <w:rFonts w:eastAsia="Times New Roman" w:cs="Arial"/>
                <w:b w:val="0"/>
                <w:color w:val="FF0000"/>
              </w:rPr>
            </w:pPr>
            <w:r w:rsidRPr="007C2ADC">
              <w:rPr>
                <w:rFonts w:eastAsia="Times New Roman" w:cs="Arial"/>
                <w:b w:val="0"/>
                <w:color w:val="FF0000"/>
              </w:rPr>
              <w:t>*1800</w:t>
            </w:r>
            <w:r w:rsidR="00E56BC6">
              <w:rPr>
                <w:rFonts w:eastAsia="Times New Roman" w:cs="Arial"/>
                <w:b w:val="0"/>
                <w:color w:val="FF0000"/>
              </w:rPr>
              <w:t>a</w:t>
            </w:r>
          </w:p>
        </w:tc>
        <w:tc>
          <w:tcPr>
            <w:tcW w:w="7526" w:type="dxa"/>
            <w:hideMark/>
          </w:tcPr>
          <w:p w14:paraId="1051B158" w14:textId="77777777" w:rsidR="007C2ADC" w:rsidRPr="007C2ADC" w:rsidRDefault="007C2ADC" w:rsidP="007C2A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  <w:r w:rsidRPr="007C2ADC">
              <w:rPr>
                <w:rFonts w:eastAsia="Times New Roman" w:cs="Arial"/>
                <w:color w:val="FF0000"/>
              </w:rPr>
              <w:t>Perform a skin consultation (allergies, medication, sensitivity, skin disorders).</w:t>
            </w:r>
          </w:p>
        </w:tc>
        <w:tc>
          <w:tcPr>
            <w:tcW w:w="1620" w:type="dxa"/>
            <w:noWrap/>
            <w:hideMark/>
          </w:tcPr>
          <w:p w14:paraId="290D47C0" w14:textId="77777777" w:rsidR="007C2ADC" w:rsidRPr="007C2ADC" w:rsidRDefault="007C2ADC" w:rsidP="007C2A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</w:p>
        </w:tc>
        <w:tc>
          <w:tcPr>
            <w:tcW w:w="2693" w:type="dxa"/>
            <w:noWrap/>
            <w:hideMark/>
          </w:tcPr>
          <w:p w14:paraId="7D864EDD" w14:textId="77777777" w:rsidR="007C2ADC" w:rsidRPr="007C2ADC" w:rsidRDefault="007C2ADC" w:rsidP="007C2A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4F6569" w:rsidRPr="007C2ADC" w14:paraId="12174175" w14:textId="77777777" w:rsidTr="007C2ADC">
        <w:tblPrEx>
          <w:tblLook w:val="04A0" w:firstRow="1" w:lastRow="0" w:firstColumn="1" w:lastColumn="0" w:noHBand="0" w:noVBand="1"/>
        </w:tblPrEx>
        <w:trPr>
          <w:gridAfter w:val="1"/>
          <w:wAfter w:w="7" w:type="dxa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16AB76C7" w14:textId="161834B3" w:rsidR="004F6569" w:rsidRPr="004F6569" w:rsidRDefault="00E56BC6" w:rsidP="007C2ADC">
            <w:pPr>
              <w:jc w:val="right"/>
              <w:rPr>
                <w:rFonts w:eastAsia="Times New Roman" w:cs="Arial"/>
                <w:b w:val="0"/>
                <w:bCs w:val="0"/>
                <w:color w:val="FF0000"/>
              </w:rPr>
            </w:pPr>
            <w:r>
              <w:rPr>
                <w:rFonts w:eastAsia="Times New Roman" w:cs="Arial"/>
                <w:b w:val="0"/>
                <w:bCs w:val="0"/>
                <w:color w:val="FF0000"/>
              </w:rPr>
              <w:t>1800b</w:t>
            </w:r>
          </w:p>
        </w:tc>
        <w:tc>
          <w:tcPr>
            <w:tcW w:w="7526" w:type="dxa"/>
          </w:tcPr>
          <w:p w14:paraId="4AF87993" w14:textId="39F407F5" w:rsidR="004F6569" w:rsidRPr="00241BF0" w:rsidRDefault="00241BF0" w:rsidP="007C2A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  <w:r>
              <w:rPr>
                <w:rFonts w:eastAsia="Times New Roman" w:cs="Arial"/>
                <w:color w:val="FF0000"/>
              </w:rPr>
              <w:t>Demonstrate a skin analysis</w:t>
            </w:r>
          </w:p>
        </w:tc>
        <w:tc>
          <w:tcPr>
            <w:tcW w:w="1620" w:type="dxa"/>
            <w:noWrap/>
          </w:tcPr>
          <w:p w14:paraId="395CC89B" w14:textId="77777777" w:rsidR="004F6569" w:rsidRPr="007C2ADC" w:rsidRDefault="004F6569" w:rsidP="007C2A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</w:p>
        </w:tc>
        <w:tc>
          <w:tcPr>
            <w:tcW w:w="2693" w:type="dxa"/>
            <w:noWrap/>
          </w:tcPr>
          <w:p w14:paraId="3788B1BC" w14:textId="77777777" w:rsidR="004F6569" w:rsidRPr="007C2ADC" w:rsidRDefault="004F6569" w:rsidP="007C2A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241BF0" w:rsidRPr="007C2ADC" w14:paraId="070D8C82" w14:textId="77777777" w:rsidTr="007C2ADC">
        <w:tblPrEx>
          <w:tblLook w:val="04A0" w:firstRow="1" w:lastRow="0" w:firstColumn="1" w:lastColumn="0" w:noHBand="0" w:noVBand="1"/>
        </w:tblPrEx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7" w:type="dxa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dxa"/>
          </w:tcPr>
          <w:p w14:paraId="01EB1A6E" w14:textId="200476D6" w:rsidR="00241BF0" w:rsidRPr="00241BF0" w:rsidRDefault="00241BF0" w:rsidP="007C2ADC">
            <w:pPr>
              <w:jc w:val="right"/>
              <w:rPr>
                <w:rFonts w:eastAsia="Times New Roman" w:cs="Arial"/>
                <w:b w:val="0"/>
                <w:bCs w:val="0"/>
                <w:color w:val="FF0000"/>
              </w:rPr>
            </w:pPr>
            <w:r>
              <w:rPr>
                <w:rFonts w:eastAsia="Times New Roman" w:cs="Arial"/>
                <w:b w:val="0"/>
                <w:bCs w:val="0"/>
                <w:color w:val="FF0000"/>
              </w:rPr>
              <w:t>18</w:t>
            </w:r>
            <w:r w:rsidR="0032630F">
              <w:rPr>
                <w:rFonts w:eastAsia="Times New Roman" w:cs="Arial"/>
                <w:b w:val="0"/>
                <w:bCs w:val="0"/>
                <w:color w:val="FF0000"/>
              </w:rPr>
              <w:t>00c</w:t>
            </w:r>
          </w:p>
        </w:tc>
        <w:tc>
          <w:tcPr>
            <w:tcW w:w="7526" w:type="dxa"/>
          </w:tcPr>
          <w:p w14:paraId="3361A1F6" w14:textId="6FDCFA17" w:rsidR="00241BF0" w:rsidRDefault="0032630F" w:rsidP="007C2A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  <w:r>
              <w:rPr>
                <w:rFonts w:eastAsia="Times New Roman" w:cs="Arial"/>
                <w:color w:val="FF0000"/>
              </w:rPr>
              <w:t>Perform extraction service.</w:t>
            </w:r>
          </w:p>
        </w:tc>
        <w:tc>
          <w:tcPr>
            <w:tcW w:w="1620" w:type="dxa"/>
            <w:noWrap/>
          </w:tcPr>
          <w:p w14:paraId="438F3675" w14:textId="77777777" w:rsidR="00241BF0" w:rsidRPr="007C2ADC" w:rsidRDefault="00241BF0" w:rsidP="007C2A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</w:p>
        </w:tc>
        <w:tc>
          <w:tcPr>
            <w:tcW w:w="2693" w:type="dxa"/>
            <w:noWrap/>
          </w:tcPr>
          <w:p w14:paraId="6828FA0C" w14:textId="77777777" w:rsidR="00241BF0" w:rsidRPr="007C2ADC" w:rsidRDefault="00241BF0" w:rsidP="007C2A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DB759E" w:rsidRPr="00E60D07" w14:paraId="470CB10B" w14:textId="77777777" w:rsidTr="007C2ADC">
        <w:trPr>
          <w:trHeight w:val="288"/>
        </w:trPr>
        <w:tc>
          <w:tcPr>
            <w:tcW w:w="1061" w:type="dxa"/>
            <w:vAlign w:val="center"/>
          </w:tcPr>
          <w:p w14:paraId="030BDAA9" w14:textId="7E68B8B4" w:rsidR="00DB759E" w:rsidRPr="007C2ADC" w:rsidRDefault="00DB759E" w:rsidP="007C2ADC">
            <w:pPr>
              <w:jc w:val="right"/>
              <w:rPr>
                <w:rFonts w:eastAsia="Times New Roman" w:cs="Arial"/>
              </w:rPr>
            </w:pPr>
            <w:r w:rsidRPr="007C2ADC">
              <w:rPr>
                <w:rFonts w:cs="Arial"/>
              </w:rPr>
              <w:t>1801</w:t>
            </w:r>
          </w:p>
        </w:tc>
        <w:tc>
          <w:tcPr>
            <w:tcW w:w="7526" w:type="dxa"/>
            <w:vAlign w:val="center"/>
          </w:tcPr>
          <w:p w14:paraId="78D03C2A" w14:textId="3EA711DD" w:rsidR="00DB759E" w:rsidRPr="007C2ADC" w:rsidRDefault="00DB759E" w:rsidP="00DB759E">
            <w:pPr>
              <w:rPr>
                <w:rFonts w:eastAsia="Times New Roman" w:cs="Arial"/>
              </w:rPr>
            </w:pPr>
            <w:r w:rsidRPr="007C2ADC">
              <w:rPr>
                <w:rFonts w:cs="Arial"/>
              </w:rPr>
              <w:t>Drape client for basic skin care services.</w:t>
            </w:r>
          </w:p>
        </w:tc>
        <w:tc>
          <w:tcPr>
            <w:tcW w:w="1620" w:type="dxa"/>
            <w:vAlign w:val="center"/>
            <w:hideMark/>
          </w:tcPr>
          <w:p w14:paraId="67A10EFE" w14:textId="77777777" w:rsidR="00DB759E" w:rsidRPr="007C2ADC" w:rsidRDefault="00DB759E" w:rsidP="00DB759E">
            <w:pPr>
              <w:rPr>
                <w:rFonts w:eastAsia="Times New Roman" w:cs="Arial"/>
                <w:color w:val="000000"/>
              </w:rPr>
            </w:pPr>
            <w:r w:rsidRPr="007C2ADC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8C9213C" w14:textId="77777777" w:rsidR="00DB759E" w:rsidRPr="007C2ADC" w:rsidRDefault="00DB759E" w:rsidP="00DB759E">
            <w:pPr>
              <w:rPr>
                <w:rFonts w:eastAsia="Times New Roman" w:cs="Arial"/>
                <w:color w:val="000000"/>
              </w:rPr>
            </w:pPr>
            <w:r w:rsidRPr="007C2ADC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24705F5A" w14:textId="77777777" w:rsidTr="007C2ADC">
        <w:trPr>
          <w:trHeight w:val="288"/>
        </w:trPr>
        <w:tc>
          <w:tcPr>
            <w:tcW w:w="1061" w:type="dxa"/>
            <w:vAlign w:val="center"/>
          </w:tcPr>
          <w:p w14:paraId="4CF0E051" w14:textId="059BAACF" w:rsidR="00DB759E" w:rsidRPr="007C2ADC" w:rsidRDefault="00DB759E" w:rsidP="007C2ADC">
            <w:pPr>
              <w:jc w:val="right"/>
              <w:rPr>
                <w:rFonts w:eastAsia="Times New Roman" w:cs="Arial"/>
              </w:rPr>
            </w:pPr>
            <w:r w:rsidRPr="007C2ADC">
              <w:rPr>
                <w:rFonts w:cs="Arial"/>
              </w:rPr>
              <w:t>1802</w:t>
            </w:r>
          </w:p>
        </w:tc>
        <w:tc>
          <w:tcPr>
            <w:tcW w:w="7526" w:type="dxa"/>
            <w:vAlign w:val="center"/>
          </w:tcPr>
          <w:p w14:paraId="4FDA5DCA" w14:textId="21946AB4" w:rsidR="00DB759E" w:rsidRPr="007C2ADC" w:rsidRDefault="00DB759E" w:rsidP="00DB759E">
            <w:pPr>
              <w:rPr>
                <w:rFonts w:eastAsia="Times New Roman" w:cs="Arial"/>
              </w:rPr>
            </w:pPr>
            <w:r w:rsidRPr="007C2ADC">
              <w:rPr>
                <w:rFonts w:cs="Arial"/>
              </w:rPr>
              <w:t>Select products based on individual client needs.</w:t>
            </w:r>
          </w:p>
        </w:tc>
        <w:tc>
          <w:tcPr>
            <w:tcW w:w="1620" w:type="dxa"/>
            <w:vAlign w:val="center"/>
          </w:tcPr>
          <w:p w14:paraId="074CEA79" w14:textId="77777777" w:rsidR="00DB759E" w:rsidRPr="007C2ADC" w:rsidRDefault="00DB759E" w:rsidP="00DB759E">
            <w:pPr>
              <w:rPr>
                <w:rFonts w:eastAsia="Times New Roman" w:cs="Arial"/>
                <w:color w:val="000000"/>
              </w:rPr>
            </w:pPr>
            <w:r w:rsidRPr="007C2ADC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CCBE080" w14:textId="77777777" w:rsidR="00DB759E" w:rsidRPr="007C2ADC" w:rsidRDefault="00DB759E" w:rsidP="00DB759E">
            <w:pPr>
              <w:rPr>
                <w:rFonts w:eastAsia="Times New Roman" w:cs="Arial"/>
                <w:color w:val="000000"/>
              </w:rPr>
            </w:pPr>
            <w:r w:rsidRPr="007C2ADC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383F14C7" w14:textId="77777777" w:rsidTr="007C2ADC">
        <w:trPr>
          <w:trHeight w:val="288"/>
        </w:trPr>
        <w:tc>
          <w:tcPr>
            <w:tcW w:w="1061" w:type="dxa"/>
            <w:vAlign w:val="center"/>
          </w:tcPr>
          <w:p w14:paraId="0606B2CD" w14:textId="62CBE21A" w:rsidR="00DB759E" w:rsidRPr="007C2ADC" w:rsidRDefault="00DB759E" w:rsidP="007C2ADC">
            <w:pPr>
              <w:jc w:val="right"/>
              <w:rPr>
                <w:rFonts w:eastAsia="Times New Roman" w:cs="Arial"/>
              </w:rPr>
            </w:pPr>
            <w:r w:rsidRPr="007C2ADC">
              <w:rPr>
                <w:rFonts w:cs="Arial"/>
              </w:rPr>
              <w:t>1803</w:t>
            </w:r>
          </w:p>
        </w:tc>
        <w:tc>
          <w:tcPr>
            <w:tcW w:w="7526" w:type="dxa"/>
            <w:vAlign w:val="center"/>
          </w:tcPr>
          <w:p w14:paraId="4A06114D" w14:textId="255855F5" w:rsidR="00DB759E" w:rsidRPr="007C2ADC" w:rsidRDefault="00DB759E" w:rsidP="00DB759E">
            <w:pPr>
              <w:rPr>
                <w:rFonts w:eastAsia="Times New Roman" w:cs="Arial"/>
              </w:rPr>
            </w:pPr>
            <w:r w:rsidRPr="007C2ADC">
              <w:rPr>
                <w:rFonts w:cs="Arial"/>
              </w:rPr>
              <w:t>Perform a basic facial.</w:t>
            </w:r>
          </w:p>
        </w:tc>
        <w:tc>
          <w:tcPr>
            <w:tcW w:w="1620" w:type="dxa"/>
            <w:vAlign w:val="center"/>
          </w:tcPr>
          <w:p w14:paraId="65D2A4F7" w14:textId="77777777" w:rsidR="00DB759E" w:rsidRPr="007C2ADC" w:rsidRDefault="00DB759E" w:rsidP="00DB759E">
            <w:pPr>
              <w:rPr>
                <w:rFonts w:eastAsia="Times New Roman" w:cs="Arial"/>
                <w:color w:val="000000"/>
              </w:rPr>
            </w:pPr>
            <w:r w:rsidRPr="007C2ADC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D0F8A72" w14:textId="77777777" w:rsidR="00DB759E" w:rsidRPr="007C2ADC" w:rsidRDefault="00DB759E" w:rsidP="00DB759E">
            <w:pPr>
              <w:rPr>
                <w:rFonts w:eastAsia="Times New Roman" w:cs="Arial"/>
                <w:color w:val="000000"/>
              </w:rPr>
            </w:pPr>
            <w:r w:rsidRPr="007C2ADC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4661D2A7" w14:textId="77777777" w:rsidTr="007C2ADC">
        <w:trPr>
          <w:trHeight w:val="288"/>
        </w:trPr>
        <w:tc>
          <w:tcPr>
            <w:tcW w:w="1061" w:type="dxa"/>
            <w:vAlign w:val="center"/>
          </w:tcPr>
          <w:p w14:paraId="670CD634" w14:textId="481B0623" w:rsidR="00DB759E" w:rsidRPr="007C2ADC" w:rsidRDefault="00DB759E" w:rsidP="007C2ADC">
            <w:pPr>
              <w:jc w:val="right"/>
              <w:rPr>
                <w:rFonts w:cs="Arial"/>
              </w:rPr>
            </w:pPr>
            <w:r w:rsidRPr="007C2ADC">
              <w:rPr>
                <w:rFonts w:cs="Arial"/>
              </w:rPr>
              <w:t>1804</w:t>
            </w:r>
          </w:p>
        </w:tc>
        <w:tc>
          <w:tcPr>
            <w:tcW w:w="7526" w:type="dxa"/>
            <w:vAlign w:val="center"/>
          </w:tcPr>
          <w:p w14:paraId="728286C4" w14:textId="2B26E48B" w:rsidR="00DB759E" w:rsidRPr="007C2ADC" w:rsidRDefault="00DB759E" w:rsidP="00DB759E">
            <w:pPr>
              <w:rPr>
                <w:rFonts w:cs="Arial"/>
              </w:rPr>
            </w:pPr>
            <w:r w:rsidRPr="007C2ADC">
              <w:rPr>
                <w:rFonts w:cs="Arial"/>
              </w:rPr>
              <w:t>Recognize skin care implements and equipment.</w:t>
            </w:r>
          </w:p>
        </w:tc>
        <w:tc>
          <w:tcPr>
            <w:tcW w:w="1620" w:type="dxa"/>
            <w:vAlign w:val="center"/>
          </w:tcPr>
          <w:p w14:paraId="14791367" w14:textId="77777777" w:rsidR="00DB759E" w:rsidRPr="007C2ADC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EA1630" w14:textId="77777777" w:rsidR="00DB759E" w:rsidRPr="007C2ADC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32630F" w:rsidRPr="00E60D07" w14:paraId="35A926AD" w14:textId="77777777" w:rsidTr="007C2ADC">
        <w:trPr>
          <w:trHeight w:val="288"/>
        </w:trPr>
        <w:tc>
          <w:tcPr>
            <w:tcW w:w="1061" w:type="dxa"/>
            <w:vAlign w:val="center"/>
          </w:tcPr>
          <w:p w14:paraId="163F3CA5" w14:textId="4510B89F" w:rsidR="0032630F" w:rsidRPr="00522E2B" w:rsidRDefault="00522E2B" w:rsidP="007C2ADC">
            <w:pPr>
              <w:jc w:val="right"/>
              <w:rPr>
                <w:rFonts w:cs="Arial"/>
                <w:color w:val="FF0000"/>
              </w:rPr>
            </w:pPr>
            <w:r>
              <w:rPr>
                <w:rFonts w:cs="Arial"/>
                <w:color w:val="FF0000"/>
              </w:rPr>
              <w:t>1805</w:t>
            </w:r>
          </w:p>
        </w:tc>
        <w:tc>
          <w:tcPr>
            <w:tcW w:w="7526" w:type="dxa"/>
            <w:vAlign w:val="center"/>
          </w:tcPr>
          <w:p w14:paraId="13064C9A" w14:textId="3264B6F7" w:rsidR="0032630F" w:rsidRPr="00146B97" w:rsidRDefault="00146B97" w:rsidP="00DB759E">
            <w:pPr>
              <w:rPr>
                <w:rFonts w:cs="Arial"/>
                <w:color w:val="FF0000"/>
              </w:rPr>
            </w:pPr>
            <w:r w:rsidRPr="00146B97">
              <w:rPr>
                <w:rFonts w:cs="Arial"/>
                <w:color w:val="FF0000"/>
              </w:rPr>
              <w:t>Create a skin care regimen.</w:t>
            </w:r>
          </w:p>
        </w:tc>
        <w:tc>
          <w:tcPr>
            <w:tcW w:w="1620" w:type="dxa"/>
            <w:vAlign w:val="center"/>
          </w:tcPr>
          <w:p w14:paraId="73B56E6F" w14:textId="77777777" w:rsidR="0032630F" w:rsidRPr="007C2ADC" w:rsidRDefault="0032630F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A84E6" w14:textId="77777777" w:rsidR="0032630F" w:rsidRPr="007C2ADC" w:rsidRDefault="0032630F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32630F" w:rsidRPr="00E60D07" w14:paraId="790AB412" w14:textId="77777777" w:rsidTr="007C2ADC">
        <w:trPr>
          <w:trHeight w:val="288"/>
        </w:trPr>
        <w:tc>
          <w:tcPr>
            <w:tcW w:w="1061" w:type="dxa"/>
            <w:vAlign w:val="center"/>
          </w:tcPr>
          <w:p w14:paraId="35E637DE" w14:textId="773FE952" w:rsidR="0032630F" w:rsidRPr="00146B97" w:rsidRDefault="00146B97" w:rsidP="007C2ADC">
            <w:pPr>
              <w:jc w:val="right"/>
              <w:rPr>
                <w:rFonts w:cs="Arial"/>
                <w:color w:val="FF0000"/>
              </w:rPr>
            </w:pPr>
            <w:r w:rsidRPr="00146B97">
              <w:rPr>
                <w:rFonts w:cs="Arial"/>
                <w:color w:val="FF0000"/>
              </w:rPr>
              <w:t>1806</w:t>
            </w:r>
          </w:p>
        </w:tc>
        <w:tc>
          <w:tcPr>
            <w:tcW w:w="7526" w:type="dxa"/>
            <w:vAlign w:val="center"/>
          </w:tcPr>
          <w:p w14:paraId="5BFA1FC8" w14:textId="5491AF11" w:rsidR="0032630F" w:rsidRPr="00146B97" w:rsidRDefault="00146B97" w:rsidP="00DB759E">
            <w:pPr>
              <w:rPr>
                <w:rFonts w:cs="Arial"/>
                <w:color w:val="FF0000"/>
              </w:rPr>
            </w:pPr>
            <w:r w:rsidRPr="00146B97">
              <w:rPr>
                <w:rFonts w:cs="Arial"/>
                <w:color w:val="FF0000"/>
              </w:rPr>
              <w:t>Maintain client skin service history.</w:t>
            </w:r>
          </w:p>
        </w:tc>
        <w:tc>
          <w:tcPr>
            <w:tcW w:w="1620" w:type="dxa"/>
            <w:vAlign w:val="center"/>
          </w:tcPr>
          <w:p w14:paraId="25A21738" w14:textId="77777777" w:rsidR="0032630F" w:rsidRPr="007C2ADC" w:rsidRDefault="0032630F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6197D5" w14:textId="77777777" w:rsidR="0032630F" w:rsidRPr="007C2ADC" w:rsidRDefault="0032630F" w:rsidP="00DB759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432487C" w14:textId="77777777" w:rsidR="00632FD1" w:rsidRDefault="00632FD1" w:rsidP="001314D6">
      <w:pPr>
        <w:pStyle w:val="Heading2"/>
      </w:pPr>
    </w:p>
    <w:p w14:paraId="3422C21B" w14:textId="77777777" w:rsidR="00632FD1" w:rsidRDefault="00632FD1" w:rsidP="001314D6">
      <w:pPr>
        <w:pStyle w:val="Heading2"/>
      </w:pPr>
    </w:p>
    <w:p w14:paraId="498BCC50" w14:textId="77777777" w:rsidR="00632FD1" w:rsidRDefault="00632FD1" w:rsidP="001314D6">
      <w:pPr>
        <w:pStyle w:val="Heading2"/>
      </w:pPr>
    </w:p>
    <w:p w14:paraId="5E63EEC4" w14:textId="347D64AB" w:rsidR="001314D6" w:rsidRDefault="001314D6" w:rsidP="001314D6">
      <w:pPr>
        <w:pStyle w:val="Heading2"/>
      </w:pPr>
      <w:r>
        <w:lastRenderedPageBreak/>
        <w:t>1</w:t>
      </w:r>
      <w:r w:rsidR="00D47433">
        <w:t>9</w:t>
      </w:r>
      <w:r>
        <w:t xml:space="preserve">00 </w:t>
      </w:r>
      <w:r w:rsidR="00DB759E">
        <w:t>Nail Techn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1075"/>
        <w:gridCol w:w="7290"/>
        <w:gridCol w:w="1620"/>
        <w:gridCol w:w="2693"/>
        <w:gridCol w:w="7"/>
      </w:tblGrid>
      <w:tr w:rsidR="001314D6" w:rsidRPr="00E60D07" w14:paraId="34B3ED9B" w14:textId="77777777" w:rsidTr="007C2A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1075" w:type="dxa"/>
            <w:vAlign w:val="center"/>
            <w:hideMark/>
          </w:tcPr>
          <w:p w14:paraId="3ACBBB2E" w14:textId="77777777" w:rsidR="001314D6" w:rsidRPr="007C2ADC" w:rsidRDefault="001314D6" w:rsidP="007C2ADC">
            <w:pPr>
              <w:jc w:val="right"/>
              <w:rPr>
                <w:rFonts w:cs="Arial"/>
              </w:rPr>
            </w:pPr>
            <w:r w:rsidRPr="007C2ADC">
              <w:rPr>
                <w:rFonts w:cs="Arial"/>
              </w:rPr>
              <w:t>Item</w:t>
            </w:r>
          </w:p>
        </w:tc>
        <w:tc>
          <w:tcPr>
            <w:tcW w:w="7290" w:type="dxa"/>
            <w:vAlign w:val="center"/>
            <w:hideMark/>
          </w:tcPr>
          <w:p w14:paraId="34D8B5B8" w14:textId="77777777" w:rsidR="001314D6" w:rsidRPr="007C2ADC" w:rsidRDefault="001314D6" w:rsidP="00793AD0">
            <w:pPr>
              <w:jc w:val="center"/>
              <w:rPr>
                <w:rFonts w:cs="Arial"/>
              </w:rPr>
            </w:pPr>
            <w:r w:rsidRPr="007C2ADC">
              <w:rPr>
                <w:rFonts w:cs="Arial"/>
              </w:rPr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8C01DCB" w14:textId="77777777" w:rsidR="001314D6" w:rsidRPr="007C2ADC" w:rsidRDefault="001314D6" w:rsidP="00793AD0">
            <w:pPr>
              <w:jc w:val="center"/>
              <w:rPr>
                <w:rFonts w:cs="Arial"/>
                <w:b w:val="0"/>
                <w:bCs w:val="0"/>
              </w:rPr>
            </w:pPr>
            <w:r w:rsidRPr="007C2ADC">
              <w:rPr>
                <w:rFonts w:cs="Arial"/>
              </w:rPr>
              <w:t xml:space="preserve">(X) Indicates Proficiency </w:t>
            </w:r>
            <w:r w:rsidRPr="007C2ADC">
              <w:rPr>
                <w:rFonts w:cs="Arial"/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D43FFA9" w14:textId="448942C3" w:rsidR="001314D6" w:rsidRPr="007C2ADC" w:rsidRDefault="001314D6" w:rsidP="00793AD0">
            <w:pPr>
              <w:jc w:val="center"/>
              <w:rPr>
                <w:rFonts w:cs="Arial"/>
              </w:rPr>
            </w:pPr>
            <w:r w:rsidRPr="007C2ADC">
              <w:rPr>
                <w:rFonts w:cs="Arial"/>
              </w:rPr>
              <w:t xml:space="preserve">Secondary Course </w:t>
            </w:r>
            <w:r w:rsidR="0043140F" w:rsidRPr="007C2ADC">
              <w:rPr>
                <w:rFonts w:cs="Arial"/>
              </w:rPr>
              <w:t>Crosswalk</w:t>
            </w:r>
          </w:p>
        </w:tc>
      </w:tr>
      <w:tr w:rsidR="007C2ADC" w:rsidRPr="007C2ADC" w14:paraId="37477226" w14:textId="77777777" w:rsidTr="007C2ADC">
        <w:tblPrEx>
          <w:tblLook w:val="04A0" w:firstRow="1" w:lastRow="0" w:firstColumn="1" w:lastColumn="0" w:noHBand="0" w:noVBand="1"/>
        </w:tblPrEx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7" w:type="dxa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hideMark/>
          </w:tcPr>
          <w:p w14:paraId="7DC8B9B4" w14:textId="77777777" w:rsidR="007C2ADC" w:rsidRPr="007C2ADC" w:rsidRDefault="007C2ADC" w:rsidP="007C2ADC">
            <w:pPr>
              <w:jc w:val="right"/>
              <w:rPr>
                <w:rFonts w:eastAsia="Times New Roman" w:cs="Arial"/>
                <w:b w:val="0"/>
                <w:color w:val="FF0000"/>
              </w:rPr>
            </w:pPr>
            <w:r w:rsidRPr="007C2ADC">
              <w:rPr>
                <w:rFonts w:eastAsia="Times New Roman" w:cs="Arial"/>
                <w:b w:val="0"/>
                <w:color w:val="FF0000"/>
              </w:rPr>
              <w:t>*1900-1</w:t>
            </w:r>
          </w:p>
        </w:tc>
        <w:tc>
          <w:tcPr>
            <w:tcW w:w="7290" w:type="dxa"/>
            <w:hideMark/>
          </w:tcPr>
          <w:p w14:paraId="18893BC8" w14:textId="77777777" w:rsidR="007C2ADC" w:rsidRPr="007C2ADC" w:rsidRDefault="007C2ADC" w:rsidP="007C2A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  <w:r w:rsidRPr="007C2ADC">
              <w:rPr>
                <w:rFonts w:eastAsia="Times New Roman" w:cs="Arial"/>
                <w:color w:val="FF0000"/>
              </w:rPr>
              <w:t>Perform a nail consultation (discussion of diabetes, pregnancy, allergies, injuries)</w:t>
            </w:r>
          </w:p>
        </w:tc>
        <w:tc>
          <w:tcPr>
            <w:tcW w:w="1620" w:type="dxa"/>
            <w:noWrap/>
            <w:hideMark/>
          </w:tcPr>
          <w:p w14:paraId="63C73834" w14:textId="77777777" w:rsidR="007C2ADC" w:rsidRPr="007C2ADC" w:rsidRDefault="007C2ADC" w:rsidP="007C2A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color w:val="FF0000"/>
              </w:rPr>
            </w:pPr>
          </w:p>
        </w:tc>
        <w:tc>
          <w:tcPr>
            <w:tcW w:w="2693" w:type="dxa"/>
            <w:noWrap/>
            <w:hideMark/>
          </w:tcPr>
          <w:p w14:paraId="6CC406D8" w14:textId="77777777" w:rsidR="007C2ADC" w:rsidRPr="007C2ADC" w:rsidRDefault="007C2ADC" w:rsidP="007C2A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20"/>
                <w:szCs w:val="20"/>
              </w:rPr>
            </w:pPr>
          </w:p>
        </w:tc>
      </w:tr>
      <w:tr w:rsidR="00DB759E" w:rsidRPr="00E60D07" w14:paraId="394BEB07" w14:textId="77777777" w:rsidTr="007C2ADC">
        <w:trPr>
          <w:trHeight w:val="288"/>
        </w:trPr>
        <w:tc>
          <w:tcPr>
            <w:tcW w:w="1075" w:type="dxa"/>
            <w:vAlign w:val="center"/>
          </w:tcPr>
          <w:p w14:paraId="75AF2CD8" w14:textId="49F5E4C2" w:rsidR="00DB759E" w:rsidRPr="007C2ADC" w:rsidRDefault="00DB759E" w:rsidP="007C2ADC">
            <w:pPr>
              <w:jc w:val="right"/>
              <w:rPr>
                <w:rFonts w:eastAsia="Times New Roman" w:cs="Arial"/>
              </w:rPr>
            </w:pPr>
            <w:r w:rsidRPr="007C2ADC">
              <w:rPr>
                <w:rFonts w:cs="Arial"/>
              </w:rPr>
              <w:t>1901</w:t>
            </w:r>
          </w:p>
        </w:tc>
        <w:tc>
          <w:tcPr>
            <w:tcW w:w="7290" w:type="dxa"/>
            <w:vAlign w:val="center"/>
          </w:tcPr>
          <w:p w14:paraId="5C585CFE" w14:textId="4182F2CB" w:rsidR="00DB759E" w:rsidRPr="00632FD1" w:rsidRDefault="00DB759E" w:rsidP="00DB759E">
            <w:pPr>
              <w:rPr>
                <w:rFonts w:eastAsia="Times New Roman" w:cs="Arial"/>
                <w:color w:val="FF0000"/>
              </w:rPr>
            </w:pPr>
            <w:r w:rsidRPr="007C2ADC">
              <w:rPr>
                <w:rFonts w:cs="Arial"/>
              </w:rPr>
              <w:t>Prepare a manicure table</w:t>
            </w:r>
            <w:r w:rsidR="00632FD1">
              <w:rPr>
                <w:rFonts w:cs="Arial"/>
              </w:rPr>
              <w:t xml:space="preserve">, </w:t>
            </w:r>
            <w:r w:rsidR="005C6557">
              <w:rPr>
                <w:rFonts w:cs="Arial"/>
                <w:color w:val="FF0000"/>
              </w:rPr>
              <w:t>sanitize for nail services.</w:t>
            </w:r>
          </w:p>
        </w:tc>
        <w:tc>
          <w:tcPr>
            <w:tcW w:w="1620" w:type="dxa"/>
            <w:vAlign w:val="center"/>
            <w:hideMark/>
          </w:tcPr>
          <w:p w14:paraId="44F4664C" w14:textId="77777777" w:rsidR="00DB759E" w:rsidRPr="007C2ADC" w:rsidRDefault="00DB759E" w:rsidP="00DB759E">
            <w:pPr>
              <w:rPr>
                <w:rFonts w:eastAsia="Times New Roman" w:cs="Arial"/>
                <w:color w:val="000000"/>
              </w:rPr>
            </w:pPr>
            <w:r w:rsidRPr="007C2ADC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054C45" w14:textId="77777777" w:rsidR="00DB759E" w:rsidRPr="007C2ADC" w:rsidRDefault="00DB759E" w:rsidP="00DB759E">
            <w:pPr>
              <w:rPr>
                <w:rFonts w:eastAsia="Times New Roman" w:cs="Arial"/>
                <w:color w:val="000000"/>
              </w:rPr>
            </w:pPr>
            <w:r w:rsidRPr="007C2ADC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77E8EF8A" w14:textId="77777777" w:rsidTr="007C2ADC">
        <w:trPr>
          <w:trHeight w:val="288"/>
        </w:trPr>
        <w:tc>
          <w:tcPr>
            <w:tcW w:w="1075" w:type="dxa"/>
            <w:vAlign w:val="center"/>
          </w:tcPr>
          <w:p w14:paraId="30843E0A" w14:textId="3A1BB12A" w:rsidR="00DB759E" w:rsidRPr="007C2ADC" w:rsidRDefault="00DB759E" w:rsidP="007C2ADC">
            <w:pPr>
              <w:jc w:val="right"/>
              <w:rPr>
                <w:rFonts w:eastAsia="Times New Roman" w:cs="Arial"/>
              </w:rPr>
            </w:pPr>
            <w:r w:rsidRPr="007C2ADC">
              <w:rPr>
                <w:rFonts w:cs="Arial"/>
              </w:rPr>
              <w:t>1902</w:t>
            </w:r>
          </w:p>
        </w:tc>
        <w:tc>
          <w:tcPr>
            <w:tcW w:w="7290" w:type="dxa"/>
            <w:vAlign w:val="center"/>
          </w:tcPr>
          <w:p w14:paraId="5C4CDEF2" w14:textId="67A089C1" w:rsidR="00DB759E" w:rsidRPr="007C2ADC" w:rsidRDefault="00DB759E" w:rsidP="00DB759E">
            <w:pPr>
              <w:rPr>
                <w:rFonts w:eastAsia="Times New Roman" w:cs="Arial"/>
              </w:rPr>
            </w:pPr>
            <w:r w:rsidRPr="007C2ADC">
              <w:rPr>
                <w:rFonts w:cs="Arial"/>
              </w:rPr>
              <w:t>Recognize nail care implements and equipment.</w:t>
            </w:r>
          </w:p>
        </w:tc>
        <w:tc>
          <w:tcPr>
            <w:tcW w:w="1620" w:type="dxa"/>
            <w:vAlign w:val="center"/>
          </w:tcPr>
          <w:p w14:paraId="0C11D78A" w14:textId="77777777" w:rsidR="00DB759E" w:rsidRPr="007C2ADC" w:rsidRDefault="00DB759E" w:rsidP="00DB759E">
            <w:pPr>
              <w:rPr>
                <w:rFonts w:eastAsia="Times New Roman" w:cs="Arial"/>
                <w:color w:val="000000"/>
              </w:rPr>
            </w:pPr>
            <w:r w:rsidRPr="007C2ADC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38672A5" w14:textId="77777777" w:rsidR="00DB759E" w:rsidRPr="007C2ADC" w:rsidRDefault="00DB759E" w:rsidP="00DB759E">
            <w:pPr>
              <w:rPr>
                <w:rFonts w:eastAsia="Times New Roman" w:cs="Arial"/>
                <w:color w:val="000000"/>
              </w:rPr>
            </w:pPr>
            <w:r w:rsidRPr="007C2ADC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04781EF1" w14:textId="77777777" w:rsidTr="007C2ADC">
        <w:trPr>
          <w:trHeight w:val="288"/>
        </w:trPr>
        <w:tc>
          <w:tcPr>
            <w:tcW w:w="1075" w:type="dxa"/>
            <w:vAlign w:val="center"/>
          </w:tcPr>
          <w:p w14:paraId="3E3A8BE7" w14:textId="4861A691" w:rsidR="00DB759E" w:rsidRPr="007C2ADC" w:rsidRDefault="00DB759E" w:rsidP="007C2ADC">
            <w:pPr>
              <w:jc w:val="right"/>
              <w:rPr>
                <w:rFonts w:eastAsia="Times New Roman" w:cs="Arial"/>
              </w:rPr>
            </w:pPr>
            <w:r w:rsidRPr="007C2ADC">
              <w:rPr>
                <w:rFonts w:cs="Arial"/>
              </w:rPr>
              <w:t>1903</w:t>
            </w:r>
          </w:p>
        </w:tc>
        <w:tc>
          <w:tcPr>
            <w:tcW w:w="7290" w:type="dxa"/>
            <w:vAlign w:val="center"/>
          </w:tcPr>
          <w:p w14:paraId="6715DFAD" w14:textId="607FA100" w:rsidR="00DB759E" w:rsidRPr="007C2ADC" w:rsidRDefault="00DB759E" w:rsidP="00DB759E">
            <w:pPr>
              <w:rPr>
                <w:rFonts w:eastAsia="Times New Roman" w:cs="Arial"/>
              </w:rPr>
            </w:pPr>
            <w:r w:rsidRPr="007C2ADC">
              <w:rPr>
                <w:rFonts w:cs="Arial"/>
              </w:rPr>
              <w:t xml:space="preserve">Perform a basic manicure. </w:t>
            </w:r>
          </w:p>
        </w:tc>
        <w:tc>
          <w:tcPr>
            <w:tcW w:w="1620" w:type="dxa"/>
            <w:vAlign w:val="center"/>
          </w:tcPr>
          <w:p w14:paraId="4D32E9FB" w14:textId="77777777" w:rsidR="00DB759E" w:rsidRPr="007C2ADC" w:rsidRDefault="00DB759E" w:rsidP="00DB759E">
            <w:pPr>
              <w:rPr>
                <w:rFonts w:eastAsia="Times New Roman" w:cs="Arial"/>
                <w:color w:val="000000"/>
              </w:rPr>
            </w:pPr>
            <w:r w:rsidRPr="007C2ADC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5471EDF" w14:textId="77777777" w:rsidR="00DB759E" w:rsidRPr="007C2ADC" w:rsidRDefault="00DB759E" w:rsidP="00DB759E">
            <w:pPr>
              <w:rPr>
                <w:rFonts w:eastAsia="Times New Roman" w:cs="Arial"/>
                <w:color w:val="000000"/>
              </w:rPr>
            </w:pPr>
            <w:r w:rsidRPr="007C2ADC">
              <w:rPr>
                <w:rFonts w:eastAsia="Times New Roman" w:cs="Arial"/>
                <w:color w:val="000000"/>
              </w:rPr>
              <w:t> </w:t>
            </w:r>
          </w:p>
        </w:tc>
      </w:tr>
      <w:tr w:rsidR="00DB759E" w:rsidRPr="00E60D07" w14:paraId="42BC2AB3" w14:textId="77777777" w:rsidTr="007C2ADC">
        <w:trPr>
          <w:trHeight w:val="288"/>
        </w:trPr>
        <w:tc>
          <w:tcPr>
            <w:tcW w:w="1075" w:type="dxa"/>
            <w:vAlign w:val="center"/>
          </w:tcPr>
          <w:p w14:paraId="0F47B36F" w14:textId="771CE560" w:rsidR="00DB759E" w:rsidRPr="007C2ADC" w:rsidRDefault="00DB759E" w:rsidP="007C2ADC">
            <w:pPr>
              <w:jc w:val="right"/>
              <w:rPr>
                <w:rFonts w:cs="Arial"/>
              </w:rPr>
            </w:pPr>
            <w:r w:rsidRPr="007C2ADC">
              <w:rPr>
                <w:rFonts w:cs="Arial"/>
              </w:rPr>
              <w:t>1904</w:t>
            </w:r>
          </w:p>
        </w:tc>
        <w:tc>
          <w:tcPr>
            <w:tcW w:w="7290" w:type="dxa"/>
            <w:vAlign w:val="center"/>
          </w:tcPr>
          <w:p w14:paraId="4CBB5F6C" w14:textId="37173BD0" w:rsidR="00DB759E" w:rsidRPr="007C2ADC" w:rsidRDefault="00DB759E" w:rsidP="00DB759E">
            <w:pPr>
              <w:rPr>
                <w:rFonts w:cs="Arial"/>
              </w:rPr>
            </w:pPr>
            <w:r w:rsidRPr="007C2ADC">
              <w:rPr>
                <w:rFonts w:cs="Arial"/>
              </w:rPr>
              <w:t>Perform massage treatments on the hands and feet.</w:t>
            </w:r>
          </w:p>
        </w:tc>
        <w:tc>
          <w:tcPr>
            <w:tcW w:w="1620" w:type="dxa"/>
            <w:vAlign w:val="center"/>
          </w:tcPr>
          <w:p w14:paraId="4B48919E" w14:textId="77777777" w:rsidR="00DB759E" w:rsidRPr="007C2ADC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073D01" w14:textId="77777777" w:rsidR="00DB759E" w:rsidRPr="007C2ADC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31258446" w14:textId="77777777" w:rsidTr="007C2ADC">
        <w:trPr>
          <w:trHeight w:val="288"/>
        </w:trPr>
        <w:tc>
          <w:tcPr>
            <w:tcW w:w="1075" w:type="dxa"/>
            <w:vAlign w:val="center"/>
          </w:tcPr>
          <w:p w14:paraId="47BEFEFA" w14:textId="6C2C2D0D" w:rsidR="00DB759E" w:rsidRPr="007C2ADC" w:rsidRDefault="00DB759E" w:rsidP="007C2ADC">
            <w:pPr>
              <w:jc w:val="right"/>
              <w:rPr>
                <w:rFonts w:cs="Arial"/>
              </w:rPr>
            </w:pPr>
            <w:r w:rsidRPr="007C2ADC">
              <w:rPr>
                <w:rFonts w:cs="Arial"/>
              </w:rPr>
              <w:t>1905</w:t>
            </w:r>
          </w:p>
        </w:tc>
        <w:tc>
          <w:tcPr>
            <w:tcW w:w="7290" w:type="dxa"/>
            <w:vAlign w:val="center"/>
          </w:tcPr>
          <w:p w14:paraId="05489085" w14:textId="41BE2AF5" w:rsidR="00DB759E" w:rsidRPr="007C2ADC" w:rsidRDefault="00DB759E" w:rsidP="00DB759E">
            <w:pPr>
              <w:rPr>
                <w:rFonts w:cs="Arial"/>
              </w:rPr>
            </w:pPr>
            <w:r w:rsidRPr="007C2ADC">
              <w:rPr>
                <w:rFonts w:cs="Arial"/>
              </w:rPr>
              <w:t>Perform various specialty manicures.</w:t>
            </w:r>
          </w:p>
        </w:tc>
        <w:tc>
          <w:tcPr>
            <w:tcW w:w="1620" w:type="dxa"/>
            <w:vAlign w:val="center"/>
          </w:tcPr>
          <w:p w14:paraId="4BDCEDAC" w14:textId="77777777" w:rsidR="00DB759E" w:rsidRPr="007C2ADC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6B187" w14:textId="77777777" w:rsidR="00DB759E" w:rsidRPr="007C2ADC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5C6557" w:rsidRPr="00E60D07" w14:paraId="65657B5C" w14:textId="77777777" w:rsidTr="007C2ADC">
        <w:trPr>
          <w:trHeight w:val="288"/>
        </w:trPr>
        <w:tc>
          <w:tcPr>
            <w:tcW w:w="1075" w:type="dxa"/>
            <w:vAlign w:val="center"/>
          </w:tcPr>
          <w:p w14:paraId="5C9F9DAA" w14:textId="10840ABB" w:rsidR="005C6557" w:rsidRPr="005C6557" w:rsidRDefault="005C6557" w:rsidP="007C2ADC">
            <w:pPr>
              <w:jc w:val="right"/>
              <w:rPr>
                <w:rFonts w:cs="Arial"/>
                <w:color w:val="FF0000"/>
              </w:rPr>
            </w:pPr>
            <w:r>
              <w:rPr>
                <w:rFonts w:cs="Arial"/>
                <w:color w:val="FF0000"/>
              </w:rPr>
              <w:t>1905a</w:t>
            </w:r>
          </w:p>
        </w:tc>
        <w:tc>
          <w:tcPr>
            <w:tcW w:w="7290" w:type="dxa"/>
            <w:vAlign w:val="center"/>
          </w:tcPr>
          <w:p w14:paraId="727059F9" w14:textId="1F7F610D" w:rsidR="005C6557" w:rsidRPr="005C6557" w:rsidRDefault="005C6557" w:rsidP="00DB759E">
            <w:pPr>
              <w:rPr>
                <w:rFonts w:cs="Arial"/>
                <w:color w:val="FF0000"/>
              </w:rPr>
            </w:pPr>
            <w:r>
              <w:rPr>
                <w:rFonts w:cs="Arial"/>
                <w:color w:val="FF0000"/>
              </w:rPr>
              <w:t>Perform paraffin treatment.</w:t>
            </w:r>
          </w:p>
        </w:tc>
        <w:tc>
          <w:tcPr>
            <w:tcW w:w="1620" w:type="dxa"/>
            <w:vAlign w:val="center"/>
          </w:tcPr>
          <w:p w14:paraId="5B388FC7" w14:textId="77777777" w:rsidR="005C6557" w:rsidRPr="007C2ADC" w:rsidRDefault="005C6557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F0BBE8" w14:textId="77777777" w:rsidR="005C6557" w:rsidRPr="007C2ADC" w:rsidRDefault="005C6557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5C6557" w:rsidRPr="00E60D07" w14:paraId="15203A18" w14:textId="77777777" w:rsidTr="007C2ADC">
        <w:trPr>
          <w:trHeight w:val="288"/>
        </w:trPr>
        <w:tc>
          <w:tcPr>
            <w:tcW w:w="1075" w:type="dxa"/>
            <w:vAlign w:val="center"/>
          </w:tcPr>
          <w:p w14:paraId="013A6E97" w14:textId="17C5AFBE" w:rsidR="005C6557" w:rsidRPr="005C6557" w:rsidRDefault="005C6557" w:rsidP="007C2ADC">
            <w:pPr>
              <w:jc w:val="right"/>
              <w:rPr>
                <w:rFonts w:cs="Arial"/>
                <w:color w:val="FF0000"/>
              </w:rPr>
            </w:pPr>
            <w:r>
              <w:rPr>
                <w:rFonts w:cs="Arial"/>
                <w:color w:val="FF0000"/>
              </w:rPr>
              <w:t>1905b</w:t>
            </w:r>
          </w:p>
        </w:tc>
        <w:tc>
          <w:tcPr>
            <w:tcW w:w="7290" w:type="dxa"/>
            <w:vAlign w:val="center"/>
          </w:tcPr>
          <w:p w14:paraId="39B13521" w14:textId="287D15BB" w:rsidR="005C6557" w:rsidRPr="005C6557" w:rsidRDefault="005C6557" w:rsidP="00DB759E">
            <w:pPr>
              <w:rPr>
                <w:rFonts w:cs="Arial"/>
                <w:color w:val="FF0000"/>
              </w:rPr>
            </w:pPr>
            <w:r w:rsidRPr="005C6557">
              <w:rPr>
                <w:rFonts w:cs="Arial"/>
                <w:color w:val="FF0000"/>
              </w:rPr>
              <w:t>Perform gel nail services</w:t>
            </w:r>
          </w:p>
        </w:tc>
        <w:tc>
          <w:tcPr>
            <w:tcW w:w="1620" w:type="dxa"/>
            <w:vAlign w:val="center"/>
          </w:tcPr>
          <w:p w14:paraId="5E4FF526" w14:textId="77777777" w:rsidR="005C6557" w:rsidRPr="007C2ADC" w:rsidRDefault="005C6557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7CA705" w14:textId="77777777" w:rsidR="005C6557" w:rsidRPr="007C2ADC" w:rsidRDefault="005C6557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5C6557" w:rsidRPr="00E60D07" w14:paraId="72F68F84" w14:textId="77777777" w:rsidTr="007C2ADC">
        <w:trPr>
          <w:trHeight w:val="288"/>
        </w:trPr>
        <w:tc>
          <w:tcPr>
            <w:tcW w:w="1075" w:type="dxa"/>
            <w:vAlign w:val="center"/>
          </w:tcPr>
          <w:p w14:paraId="25607251" w14:textId="07196F9B" w:rsidR="005C6557" w:rsidRPr="005C6557" w:rsidRDefault="005C6557" w:rsidP="007C2ADC">
            <w:pPr>
              <w:jc w:val="right"/>
              <w:rPr>
                <w:rFonts w:cs="Arial"/>
                <w:color w:val="FF0000"/>
              </w:rPr>
            </w:pPr>
            <w:r>
              <w:rPr>
                <w:rFonts w:cs="Arial"/>
                <w:color w:val="FF0000"/>
              </w:rPr>
              <w:t>1905c</w:t>
            </w:r>
          </w:p>
        </w:tc>
        <w:tc>
          <w:tcPr>
            <w:tcW w:w="7290" w:type="dxa"/>
            <w:vAlign w:val="center"/>
          </w:tcPr>
          <w:p w14:paraId="000E5057" w14:textId="02AA4C3A" w:rsidR="005C6557" w:rsidRPr="005C6557" w:rsidRDefault="000769AF" w:rsidP="00DB759E">
            <w:pPr>
              <w:rPr>
                <w:rFonts w:cs="Arial"/>
                <w:color w:val="FF0000"/>
              </w:rPr>
            </w:pPr>
            <w:r>
              <w:rPr>
                <w:rFonts w:cs="Arial"/>
                <w:color w:val="FF0000"/>
              </w:rPr>
              <w:t>Perform dip powder nail services.</w:t>
            </w:r>
          </w:p>
        </w:tc>
        <w:tc>
          <w:tcPr>
            <w:tcW w:w="1620" w:type="dxa"/>
            <w:vAlign w:val="center"/>
          </w:tcPr>
          <w:p w14:paraId="402CD4F3" w14:textId="77777777" w:rsidR="005C6557" w:rsidRPr="007C2ADC" w:rsidRDefault="005C6557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F242BA" w14:textId="77777777" w:rsidR="005C6557" w:rsidRPr="007C2ADC" w:rsidRDefault="005C6557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17113007" w14:textId="77777777" w:rsidTr="007C2ADC">
        <w:trPr>
          <w:trHeight w:val="288"/>
        </w:trPr>
        <w:tc>
          <w:tcPr>
            <w:tcW w:w="1075" w:type="dxa"/>
            <w:vAlign w:val="center"/>
          </w:tcPr>
          <w:p w14:paraId="07505191" w14:textId="30DF7A24" w:rsidR="00DB759E" w:rsidRPr="007C2ADC" w:rsidRDefault="00DB759E" w:rsidP="007C2ADC">
            <w:pPr>
              <w:jc w:val="right"/>
              <w:rPr>
                <w:rFonts w:cs="Arial"/>
              </w:rPr>
            </w:pPr>
            <w:r w:rsidRPr="007C2ADC">
              <w:rPr>
                <w:rFonts w:cs="Arial"/>
              </w:rPr>
              <w:t>1906</w:t>
            </w:r>
          </w:p>
        </w:tc>
        <w:tc>
          <w:tcPr>
            <w:tcW w:w="7290" w:type="dxa"/>
            <w:vAlign w:val="center"/>
          </w:tcPr>
          <w:p w14:paraId="2F55DCE0" w14:textId="087C19D3" w:rsidR="00DB759E" w:rsidRPr="007C2ADC" w:rsidRDefault="00DB759E" w:rsidP="00DB759E">
            <w:pPr>
              <w:rPr>
                <w:rFonts w:cs="Arial"/>
              </w:rPr>
            </w:pPr>
            <w:r w:rsidRPr="007C2ADC">
              <w:rPr>
                <w:rFonts w:cs="Arial"/>
              </w:rPr>
              <w:t>Determine components of artificial nail services.</w:t>
            </w:r>
          </w:p>
        </w:tc>
        <w:tc>
          <w:tcPr>
            <w:tcW w:w="1620" w:type="dxa"/>
            <w:vAlign w:val="center"/>
          </w:tcPr>
          <w:p w14:paraId="0C0755DE" w14:textId="77777777" w:rsidR="00DB759E" w:rsidRPr="007C2ADC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75ECFC" w14:textId="77777777" w:rsidR="00DB759E" w:rsidRPr="007C2ADC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3DDA254D" w14:textId="77777777" w:rsidTr="007C2ADC">
        <w:trPr>
          <w:trHeight w:val="288"/>
        </w:trPr>
        <w:tc>
          <w:tcPr>
            <w:tcW w:w="1075" w:type="dxa"/>
            <w:vAlign w:val="center"/>
          </w:tcPr>
          <w:p w14:paraId="096C4407" w14:textId="7B1FC6F8" w:rsidR="00DB759E" w:rsidRPr="007C2ADC" w:rsidRDefault="00DB759E" w:rsidP="007C2ADC">
            <w:pPr>
              <w:jc w:val="right"/>
              <w:rPr>
                <w:rFonts w:cs="Arial"/>
              </w:rPr>
            </w:pPr>
            <w:r w:rsidRPr="007C2ADC">
              <w:rPr>
                <w:rFonts w:cs="Arial"/>
              </w:rPr>
              <w:t>1907</w:t>
            </w:r>
          </w:p>
        </w:tc>
        <w:tc>
          <w:tcPr>
            <w:tcW w:w="7290" w:type="dxa"/>
            <w:vAlign w:val="center"/>
          </w:tcPr>
          <w:p w14:paraId="197A7EF6" w14:textId="4ABC2133" w:rsidR="00DB759E" w:rsidRPr="007C2ADC" w:rsidRDefault="00DB759E" w:rsidP="00DB759E">
            <w:pPr>
              <w:rPr>
                <w:rFonts w:cs="Arial"/>
              </w:rPr>
            </w:pPr>
            <w:r w:rsidRPr="007C2ADC">
              <w:rPr>
                <w:rFonts w:cs="Arial"/>
              </w:rPr>
              <w:t>Perform pedicure procedures.</w:t>
            </w:r>
          </w:p>
        </w:tc>
        <w:tc>
          <w:tcPr>
            <w:tcW w:w="1620" w:type="dxa"/>
            <w:vAlign w:val="center"/>
          </w:tcPr>
          <w:p w14:paraId="0B65629C" w14:textId="77777777" w:rsidR="00DB759E" w:rsidRPr="007C2ADC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84B9D6" w14:textId="77777777" w:rsidR="00DB759E" w:rsidRPr="007C2ADC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  <w:tr w:rsidR="00DB759E" w:rsidRPr="00E60D07" w14:paraId="1BAA020E" w14:textId="77777777" w:rsidTr="007C2ADC">
        <w:trPr>
          <w:trHeight w:val="288"/>
        </w:trPr>
        <w:tc>
          <w:tcPr>
            <w:tcW w:w="1075" w:type="dxa"/>
            <w:vAlign w:val="center"/>
          </w:tcPr>
          <w:p w14:paraId="74D5DDA6" w14:textId="2DBDF209" w:rsidR="00DB759E" w:rsidRPr="007C2ADC" w:rsidRDefault="00DB759E" w:rsidP="007C2ADC">
            <w:pPr>
              <w:jc w:val="right"/>
              <w:rPr>
                <w:rFonts w:cs="Arial"/>
              </w:rPr>
            </w:pPr>
            <w:r w:rsidRPr="007C2ADC">
              <w:rPr>
                <w:rFonts w:cs="Arial"/>
              </w:rPr>
              <w:t>1908</w:t>
            </w:r>
          </w:p>
        </w:tc>
        <w:tc>
          <w:tcPr>
            <w:tcW w:w="7290" w:type="dxa"/>
            <w:vAlign w:val="center"/>
          </w:tcPr>
          <w:p w14:paraId="4BA531F9" w14:textId="3EACABF0" w:rsidR="00DB759E" w:rsidRPr="007C2ADC" w:rsidRDefault="00DB759E" w:rsidP="00DB759E">
            <w:pPr>
              <w:rPr>
                <w:rFonts w:cs="Arial"/>
              </w:rPr>
            </w:pPr>
            <w:r w:rsidRPr="007C2ADC">
              <w:rPr>
                <w:rFonts w:cs="Arial"/>
              </w:rPr>
              <w:t>Recognize nail diseases and disorders and contributing factors.</w:t>
            </w:r>
          </w:p>
        </w:tc>
        <w:tc>
          <w:tcPr>
            <w:tcW w:w="1620" w:type="dxa"/>
            <w:vAlign w:val="center"/>
          </w:tcPr>
          <w:p w14:paraId="1B7B034A" w14:textId="77777777" w:rsidR="00DB759E" w:rsidRPr="007C2ADC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39DB96" w14:textId="77777777" w:rsidR="00DB759E" w:rsidRPr="007C2ADC" w:rsidRDefault="00DB759E" w:rsidP="00DB759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41AACCD" w14:textId="641D9086" w:rsidR="001314D6" w:rsidRDefault="001314D6"/>
    <w:p w14:paraId="3D608765" w14:textId="4AC673FE" w:rsidR="001314D6" w:rsidRDefault="00D47433" w:rsidP="001314D6">
      <w:pPr>
        <w:pStyle w:val="Heading2"/>
      </w:pPr>
      <w:r>
        <w:t>20</w:t>
      </w:r>
      <w:r w:rsidR="001314D6">
        <w:t xml:space="preserve">00 </w:t>
      </w:r>
      <w:r w:rsidR="00DB759E">
        <w:t>Temporary Hair Removal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1165"/>
        <w:gridCol w:w="7200"/>
        <w:gridCol w:w="1620"/>
        <w:gridCol w:w="2693"/>
        <w:gridCol w:w="7"/>
      </w:tblGrid>
      <w:tr w:rsidR="001314D6" w:rsidRPr="00E60D07" w14:paraId="04077DFF" w14:textId="77777777" w:rsidTr="007C2A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1165" w:type="dxa"/>
            <w:vAlign w:val="center"/>
            <w:hideMark/>
          </w:tcPr>
          <w:p w14:paraId="3B370762" w14:textId="77777777" w:rsidR="001314D6" w:rsidRPr="007C2ADC" w:rsidRDefault="001314D6" w:rsidP="007C2ADC">
            <w:pPr>
              <w:jc w:val="right"/>
              <w:rPr>
                <w:rFonts w:cs="Arial"/>
              </w:rPr>
            </w:pPr>
            <w:r w:rsidRPr="007C2ADC">
              <w:rPr>
                <w:rFonts w:cs="Arial"/>
              </w:rPr>
              <w:t>Item</w:t>
            </w:r>
          </w:p>
        </w:tc>
        <w:tc>
          <w:tcPr>
            <w:tcW w:w="7200" w:type="dxa"/>
            <w:vAlign w:val="center"/>
            <w:hideMark/>
          </w:tcPr>
          <w:p w14:paraId="4922FE5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E840AD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AA200DB" w14:textId="1D3DEE01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6E14A9" w:rsidRPr="007C2ADC" w14:paraId="7D681A76" w14:textId="77777777" w:rsidTr="007C2ADC">
        <w:tblPrEx>
          <w:tblLook w:val="04A0" w:firstRow="1" w:lastRow="0" w:firstColumn="1" w:lastColumn="0" w:noHBand="0" w:noVBand="1"/>
        </w:tblPrEx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7" w:type="dxa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58402565" w14:textId="2C8BD420" w:rsidR="006E14A9" w:rsidRPr="006E14A9" w:rsidRDefault="006E14A9" w:rsidP="000769AF">
            <w:pPr>
              <w:rPr>
                <w:rFonts w:cs="Arial"/>
                <w:b w:val="0"/>
                <w:color w:val="FF0000"/>
              </w:rPr>
            </w:pPr>
            <w:r>
              <w:rPr>
                <w:rFonts w:cs="Arial"/>
                <w:b w:val="0"/>
                <w:color w:val="FF0000"/>
              </w:rPr>
              <w:t>2000a</w:t>
            </w:r>
          </w:p>
        </w:tc>
        <w:tc>
          <w:tcPr>
            <w:tcW w:w="7200" w:type="dxa"/>
          </w:tcPr>
          <w:p w14:paraId="2FE78369" w14:textId="6D7A3AA8" w:rsidR="006E14A9" w:rsidRPr="000769AF" w:rsidRDefault="00010D44" w:rsidP="000769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FF0000"/>
              </w:rPr>
            </w:pPr>
            <w:r>
              <w:rPr>
                <w:rFonts w:cs="Arial"/>
                <w:color w:val="FF0000"/>
              </w:rPr>
              <w:t>Assess contraindications for waxing.</w:t>
            </w:r>
          </w:p>
        </w:tc>
        <w:tc>
          <w:tcPr>
            <w:tcW w:w="1620" w:type="dxa"/>
            <w:noWrap/>
          </w:tcPr>
          <w:p w14:paraId="5FA92650" w14:textId="77777777" w:rsidR="006E14A9" w:rsidRPr="007C2ADC" w:rsidRDefault="006E14A9" w:rsidP="007C2A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</w:rPr>
            </w:pPr>
          </w:p>
        </w:tc>
        <w:tc>
          <w:tcPr>
            <w:tcW w:w="2693" w:type="dxa"/>
            <w:noWrap/>
          </w:tcPr>
          <w:p w14:paraId="772FBCBA" w14:textId="77777777" w:rsidR="006E14A9" w:rsidRPr="007C2ADC" w:rsidRDefault="006E14A9" w:rsidP="007C2A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B759E" w:rsidRPr="00E60D07" w14:paraId="3D9BE8E0" w14:textId="77777777" w:rsidTr="007C2ADC">
        <w:trPr>
          <w:trHeight w:val="288"/>
        </w:trPr>
        <w:tc>
          <w:tcPr>
            <w:tcW w:w="1165" w:type="dxa"/>
            <w:vAlign w:val="center"/>
          </w:tcPr>
          <w:p w14:paraId="2E794819" w14:textId="4D335F55" w:rsidR="00DB759E" w:rsidRPr="007C2ADC" w:rsidRDefault="00DB759E" w:rsidP="0001479B">
            <w:pPr>
              <w:rPr>
                <w:rFonts w:eastAsia="Times New Roman" w:cs="Arial"/>
              </w:rPr>
            </w:pPr>
            <w:r w:rsidRPr="007C2ADC">
              <w:rPr>
                <w:rFonts w:cs="Arial"/>
              </w:rPr>
              <w:t>2001</w:t>
            </w:r>
          </w:p>
        </w:tc>
        <w:tc>
          <w:tcPr>
            <w:tcW w:w="7200" w:type="dxa"/>
            <w:vAlign w:val="center"/>
          </w:tcPr>
          <w:p w14:paraId="7DCFC437" w14:textId="2B643730" w:rsidR="00DB759E" w:rsidRPr="00E60D07" w:rsidRDefault="00DB759E" w:rsidP="00DB759E">
            <w:pPr>
              <w:rPr>
                <w:rFonts w:eastAsia="Times New Roman" w:cs="Arial"/>
              </w:rPr>
            </w:pPr>
            <w:r w:rsidRPr="00520EE9">
              <w:t>Differentiate between various methods of temporary hair removal.</w:t>
            </w:r>
          </w:p>
        </w:tc>
        <w:tc>
          <w:tcPr>
            <w:tcW w:w="1620" w:type="dxa"/>
            <w:vAlign w:val="center"/>
            <w:hideMark/>
          </w:tcPr>
          <w:p w14:paraId="26A769B8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F8F7582" w14:textId="77777777" w:rsidR="00DB759E" w:rsidRPr="00E60D07" w:rsidRDefault="00DB759E" w:rsidP="00DB759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1479B" w:rsidRPr="00E60D07" w14:paraId="5B391449" w14:textId="77777777" w:rsidTr="00C56889">
        <w:trPr>
          <w:trHeight w:val="288"/>
        </w:trPr>
        <w:tc>
          <w:tcPr>
            <w:tcW w:w="1165" w:type="dxa"/>
          </w:tcPr>
          <w:p w14:paraId="51A372D4" w14:textId="2868339A" w:rsidR="0001479B" w:rsidRPr="007C2ADC" w:rsidRDefault="0001479B" w:rsidP="0001479B">
            <w:pPr>
              <w:rPr>
                <w:rFonts w:cs="Arial"/>
              </w:rPr>
            </w:pPr>
            <w:r w:rsidRPr="000769AF">
              <w:rPr>
                <w:rFonts w:cs="Arial"/>
                <w:bCs/>
                <w:color w:val="FF0000"/>
              </w:rPr>
              <w:t>*2001</w:t>
            </w:r>
            <w:r>
              <w:rPr>
                <w:rFonts w:cs="Arial"/>
                <w:b/>
                <w:bCs/>
                <w:color w:val="FF0000"/>
              </w:rPr>
              <w:t>a</w:t>
            </w:r>
          </w:p>
        </w:tc>
        <w:tc>
          <w:tcPr>
            <w:tcW w:w="7200" w:type="dxa"/>
          </w:tcPr>
          <w:p w14:paraId="06790A6F" w14:textId="40905910" w:rsidR="0001479B" w:rsidRPr="00520EE9" w:rsidRDefault="0001479B" w:rsidP="0001479B">
            <w:r w:rsidRPr="000769AF">
              <w:rPr>
                <w:rFonts w:cs="Arial"/>
                <w:color w:val="FF0000"/>
              </w:rPr>
              <w:t>Perform a temporary hair removal consultation (medical issues, tanning history)</w:t>
            </w:r>
          </w:p>
        </w:tc>
        <w:tc>
          <w:tcPr>
            <w:tcW w:w="1620" w:type="dxa"/>
            <w:vAlign w:val="center"/>
          </w:tcPr>
          <w:p w14:paraId="6C91E883" w14:textId="77777777" w:rsidR="0001479B" w:rsidRPr="00E60D07" w:rsidRDefault="0001479B" w:rsidP="0001479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91DF87" w14:textId="77777777" w:rsidR="0001479B" w:rsidRPr="00E60D07" w:rsidRDefault="0001479B" w:rsidP="0001479B">
            <w:pPr>
              <w:rPr>
                <w:rFonts w:eastAsia="Times New Roman" w:cs="Arial"/>
                <w:color w:val="000000"/>
              </w:rPr>
            </w:pPr>
          </w:p>
        </w:tc>
      </w:tr>
      <w:tr w:rsidR="0001479B" w:rsidRPr="00E60D07" w14:paraId="31EBC6DF" w14:textId="77777777" w:rsidTr="007C2ADC">
        <w:trPr>
          <w:trHeight w:val="288"/>
        </w:trPr>
        <w:tc>
          <w:tcPr>
            <w:tcW w:w="1165" w:type="dxa"/>
            <w:vAlign w:val="center"/>
          </w:tcPr>
          <w:p w14:paraId="21419B8A" w14:textId="029C1FD9" w:rsidR="0001479B" w:rsidRPr="007C2ADC" w:rsidRDefault="0001479B" w:rsidP="0001479B">
            <w:pPr>
              <w:rPr>
                <w:rFonts w:eastAsia="Times New Roman" w:cs="Arial"/>
              </w:rPr>
            </w:pPr>
            <w:r w:rsidRPr="007C2ADC">
              <w:rPr>
                <w:rFonts w:cs="Arial"/>
              </w:rPr>
              <w:t>2002</w:t>
            </w:r>
          </w:p>
        </w:tc>
        <w:tc>
          <w:tcPr>
            <w:tcW w:w="7200" w:type="dxa"/>
            <w:vAlign w:val="center"/>
          </w:tcPr>
          <w:p w14:paraId="6CF8BF84" w14:textId="213098AB" w:rsidR="0001479B" w:rsidRPr="00E60D07" w:rsidRDefault="0001479B" w:rsidP="0001479B">
            <w:pPr>
              <w:rPr>
                <w:rFonts w:eastAsia="Times New Roman" w:cs="Arial"/>
              </w:rPr>
            </w:pPr>
            <w:r w:rsidRPr="00520EE9">
              <w:t>Perform various methods of temporary hair removal.</w:t>
            </w:r>
          </w:p>
        </w:tc>
        <w:tc>
          <w:tcPr>
            <w:tcW w:w="1620" w:type="dxa"/>
            <w:vAlign w:val="center"/>
          </w:tcPr>
          <w:p w14:paraId="1DD8289C" w14:textId="77777777" w:rsidR="0001479B" w:rsidRPr="00E60D07" w:rsidRDefault="0001479B" w:rsidP="0001479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89AB3AE" w14:textId="77777777" w:rsidR="0001479B" w:rsidRPr="00E60D07" w:rsidRDefault="0001479B" w:rsidP="0001479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1479B" w:rsidRPr="007C2ADC" w14:paraId="5E82093C" w14:textId="77777777" w:rsidTr="007C2ADC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61552CA7" w14:textId="77777777" w:rsidR="0001479B" w:rsidRPr="000769AF" w:rsidRDefault="0001479B" w:rsidP="0001479B">
            <w:pPr>
              <w:rPr>
                <w:rFonts w:cs="Arial"/>
                <w:b w:val="0"/>
                <w:bCs w:val="0"/>
                <w:color w:val="FF0000"/>
              </w:rPr>
            </w:pPr>
            <w:r w:rsidRPr="000769AF">
              <w:rPr>
                <w:rFonts w:cs="Arial"/>
                <w:b w:val="0"/>
                <w:bCs w:val="0"/>
                <w:color w:val="FF0000"/>
              </w:rPr>
              <w:t>*2003</w:t>
            </w:r>
          </w:p>
        </w:tc>
        <w:tc>
          <w:tcPr>
            <w:tcW w:w="7200" w:type="dxa"/>
            <w:hideMark/>
          </w:tcPr>
          <w:p w14:paraId="1B9EFFA7" w14:textId="77777777" w:rsidR="0001479B" w:rsidRPr="000769AF" w:rsidRDefault="0001479B" w:rsidP="000147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FF0000"/>
              </w:rPr>
            </w:pPr>
            <w:r w:rsidRPr="000769AF">
              <w:rPr>
                <w:rFonts w:cs="Arial"/>
                <w:color w:val="FF0000"/>
              </w:rPr>
              <w:t>Test wax temperature before service.</w:t>
            </w:r>
          </w:p>
        </w:tc>
        <w:tc>
          <w:tcPr>
            <w:tcW w:w="1620" w:type="dxa"/>
            <w:noWrap/>
            <w:hideMark/>
          </w:tcPr>
          <w:p w14:paraId="3DC25C3F" w14:textId="77777777" w:rsidR="0001479B" w:rsidRPr="007C2ADC" w:rsidRDefault="0001479B" w:rsidP="000147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</w:rPr>
            </w:pPr>
          </w:p>
        </w:tc>
        <w:tc>
          <w:tcPr>
            <w:tcW w:w="2700" w:type="dxa"/>
            <w:gridSpan w:val="2"/>
            <w:noWrap/>
            <w:hideMark/>
          </w:tcPr>
          <w:p w14:paraId="6459A7AA" w14:textId="77777777" w:rsidR="0001479B" w:rsidRPr="007C2ADC" w:rsidRDefault="0001479B" w:rsidP="000147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1479B" w:rsidRPr="007C2ADC" w14:paraId="6064215D" w14:textId="77777777" w:rsidTr="007C2ADC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3DA932E4" w14:textId="77777777" w:rsidR="0001479B" w:rsidRPr="000769AF" w:rsidRDefault="0001479B" w:rsidP="0001479B">
            <w:pPr>
              <w:rPr>
                <w:rFonts w:cs="Arial"/>
                <w:b w:val="0"/>
                <w:bCs w:val="0"/>
                <w:color w:val="FF0000"/>
              </w:rPr>
            </w:pPr>
            <w:r w:rsidRPr="000769AF">
              <w:rPr>
                <w:rFonts w:cs="Arial"/>
                <w:b w:val="0"/>
                <w:bCs w:val="0"/>
                <w:color w:val="FF0000"/>
              </w:rPr>
              <w:t>2004</w:t>
            </w:r>
          </w:p>
        </w:tc>
        <w:tc>
          <w:tcPr>
            <w:tcW w:w="7200" w:type="dxa"/>
            <w:hideMark/>
          </w:tcPr>
          <w:p w14:paraId="1F12247B" w14:textId="5595D742" w:rsidR="0001479B" w:rsidRPr="000769AF" w:rsidRDefault="008B47E3" w:rsidP="000147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FF0000"/>
              </w:rPr>
            </w:pPr>
            <w:r>
              <w:rPr>
                <w:rFonts w:cs="Arial"/>
                <w:b/>
                <w:bCs/>
                <w:color w:val="FF0000"/>
              </w:rPr>
              <w:t>Explain</w:t>
            </w:r>
            <w:r w:rsidR="0001479B" w:rsidRPr="000769AF">
              <w:rPr>
                <w:rFonts w:cs="Arial"/>
                <w:color w:val="FF0000"/>
              </w:rPr>
              <w:t xml:space="preserve"> electrolysis techniques (laser and light therapy).</w:t>
            </w:r>
          </w:p>
        </w:tc>
        <w:tc>
          <w:tcPr>
            <w:tcW w:w="1620" w:type="dxa"/>
            <w:noWrap/>
            <w:hideMark/>
          </w:tcPr>
          <w:p w14:paraId="160E3962" w14:textId="77777777" w:rsidR="0001479B" w:rsidRPr="007C2ADC" w:rsidRDefault="0001479B" w:rsidP="000147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</w:rPr>
            </w:pPr>
          </w:p>
        </w:tc>
        <w:tc>
          <w:tcPr>
            <w:tcW w:w="2700" w:type="dxa"/>
            <w:gridSpan w:val="2"/>
            <w:noWrap/>
            <w:hideMark/>
          </w:tcPr>
          <w:p w14:paraId="3ABC2F02" w14:textId="068333F6" w:rsidR="0001479B" w:rsidRPr="008B47E3" w:rsidRDefault="008B47E3" w:rsidP="000147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color w:val="FF0000"/>
              </w:rPr>
            </w:pPr>
            <w:r w:rsidRPr="008B47E3">
              <w:rPr>
                <w:rFonts w:cs="Arial"/>
                <w:b/>
                <w:bCs/>
                <w:color w:val="FF0000"/>
              </w:rPr>
              <w:t>(Modified 11/14/22)</w:t>
            </w:r>
          </w:p>
        </w:tc>
      </w:tr>
      <w:tr w:rsidR="0001479B" w:rsidRPr="007C2ADC" w14:paraId="099756B1" w14:textId="77777777" w:rsidTr="007C2ADC">
        <w:tblPrEx>
          <w:tblLook w:val="04A0" w:firstRow="1" w:lastRow="0" w:firstColumn="1" w:lastColumn="0" w:noHBand="0" w:noVBand="1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3771FB42" w14:textId="0224C48A" w:rsidR="0001479B" w:rsidRPr="003F5497" w:rsidRDefault="0001479B" w:rsidP="0001479B">
            <w:pPr>
              <w:rPr>
                <w:rFonts w:cs="Arial"/>
                <w:b w:val="0"/>
                <w:color w:val="FF0000"/>
              </w:rPr>
            </w:pPr>
            <w:r>
              <w:rPr>
                <w:rFonts w:cs="Arial"/>
                <w:b w:val="0"/>
                <w:color w:val="FF0000"/>
              </w:rPr>
              <w:t>2005</w:t>
            </w:r>
          </w:p>
        </w:tc>
        <w:tc>
          <w:tcPr>
            <w:tcW w:w="7200" w:type="dxa"/>
          </w:tcPr>
          <w:p w14:paraId="2AC0E21A" w14:textId="1906FABA" w:rsidR="0001479B" w:rsidRDefault="0001479B" w:rsidP="000147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FF0000"/>
              </w:rPr>
            </w:pPr>
            <w:r>
              <w:rPr>
                <w:rFonts w:cs="Arial"/>
                <w:color w:val="FF0000"/>
              </w:rPr>
              <w:t>Perform eyebrow mapping.</w:t>
            </w:r>
          </w:p>
        </w:tc>
        <w:tc>
          <w:tcPr>
            <w:tcW w:w="1620" w:type="dxa"/>
            <w:noWrap/>
          </w:tcPr>
          <w:p w14:paraId="44AED217" w14:textId="77777777" w:rsidR="0001479B" w:rsidRPr="007C2ADC" w:rsidRDefault="0001479B" w:rsidP="000147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</w:rPr>
            </w:pPr>
          </w:p>
        </w:tc>
        <w:tc>
          <w:tcPr>
            <w:tcW w:w="2700" w:type="dxa"/>
            <w:gridSpan w:val="2"/>
            <w:noWrap/>
          </w:tcPr>
          <w:p w14:paraId="01BEA39C" w14:textId="77777777" w:rsidR="0001479B" w:rsidRPr="007C2ADC" w:rsidRDefault="0001479B" w:rsidP="000147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C6E51D1" w14:textId="0A585B82" w:rsidR="00D47433" w:rsidRDefault="00D47433" w:rsidP="00D47433">
      <w:pPr>
        <w:pStyle w:val="Heading2"/>
      </w:pPr>
      <w:r>
        <w:lastRenderedPageBreak/>
        <w:t xml:space="preserve">2100 </w:t>
      </w:r>
      <w:r w:rsidR="00DB759E">
        <w:t>Scalp Treatment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985"/>
        <w:gridCol w:w="7380"/>
        <w:gridCol w:w="1620"/>
        <w:gridCol w:w="2693"/>
        <w:gridCol w:w="7"/>
      </w:tblGrid>
      <w:tr w:rsidR="00D47433" w:rsidRPr="00E60D07" w14:paraId="541BAD0E" w14:textId="77777777" w:rsidTr="007C2A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985" w:type="dxa"/>
            <w:vAlign w:val="center"/>
            <w:hideMark/>
          </w:tcPr>
          <w:p w14:paraId="5F459D42" w14:textId="77777777" w:rsidR="00D47433" w:rsidRPr="00E60D07" w:rsidRDefault="00D47433" w:rsidP="007C2ADC">
            <w:pPr>
              <w:jc w:val="right"/>
            </w:pPr>
            <w:r>
              <w:t>Item</w:t>
            </w:r>
          </w:p>
        </w:tc>
        <w:tc>
          <w:tcPr>
            <w:tcW w:w="7380" w:type="dxa"/>
            <w:vAlign w:val="center"/>
            <w:hideMark/>
          </w:tcPr>
          <w:p w14:paraId="0CAEE132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01E414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F978D7C" w14:textId="1924289B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7C2ADC" w:rsidRPr="007C2ADC" w14:paraId="60D223D6" w14:textId="77777777" w:rsidTr="007C2ADC">
        <w:tblPrEx>
          <w:tblLook w:val="04A0" w:firstRow="1" w:lastRow="0" w:firstColumn="1" w:lastColumn="0" w:noHBand="0" w:noVBand="1"/>
        </w:tblPrEx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7" w:type="dxa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14:paraId="1F645F7E" w14:textId="29C4FB9B" w:rsidR="007C2ADC" w:rsidRPr="00614618" w:rsidRDefault="007C2ADC" w:rsidP="00614618">
            <w:pPr>
              <w:rPr>
                <w:rFonts w:cs="Arial"/>
                <w:b w:val="0"/>
                <w:bCs w:val="0"/>
                <w:color w:val="FF0000"/>
              </w:rPr>
            </w:pPr>
            <w:r w:rsidRPr="00614618">
              <w:rPr>
                <w:rFonts w:cs="Arial"/>
                <w:b w:val="0"/>
                <w:bCs w:val="0"/>
                <w:color w:val="FF0000"/>
              </w:rPr>
              <w:t>*</w:t>
            </w:r>
            <w:r w:rsidRPr="00614618">
              <w:rPr>
                <w:rFonts w:cs="Arial"/>
                <w:b w:val="0"/>
                <w:bCs w:val="0"/>
                <w:color w:val="FF0000"/>
                <w:sz w:val="20"/>
                <w:szCs w:val="20"/>
              </w:rPr>
              <w:t>2100</w:t>
            </w:r>
            <w:r w:rsidR="0001479B">
              <w:rPr>
                <w:rFonts w:cs="Arial"/>
                <w:b w:val="0"/>
                <w:bCs w:val="0"/>
                <w:color w:val="FF0000"/>
                <w:sz w:val="20"/>
                <w:szCs w:val="20"/>
              </w:rPr>
              <w:t>a</w:t>
            </w:r>
          </w:p>
        </w:tc>
        <w:tc>
          <w:tcPr>
            <w:tcW w:w="7380" w:type="dxa"/>
            <w:hideMark/>
          </w:tcPr>
          <w:p w14:paraId="68B017DF" w14:textId="56EE7FEC" w:rsidR="007C2ADC" w:rsidRPr="00614618" w:rsidRDefault="007C2ADC" w:rsidP="006146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FF0000"/>
              </w:rPr>
            </w:pPr>
            <w:r w:rsidRPr="00614618">
              <w:rPr>
                <w:rFonts w:cs="Arial"/>
                <w:color w:val="FF0000"/>
              </w:rPr>
              <w:t>Perform a scalp treatment consultation</w:t>
            </w:r>
            <w:r w:rsidR="0001479B">
              <w:rPr>
                <w:rFonts w:cs="Arial"/>
                <w:color w:val="FF0000"/>
              </w:rPr>
              <w:t xml:space="preserve"> (Assess condition)</w:t>
            </w:r>
          </w:p>
        </w:tc>
        <w:tc>
          <w:tcPr>
            <w:tcW w:w="1620" w:type="dxa"/>
            <w:noWrap/>
            <w:hideMark/>
          </w:tcPr>
          <w:p w14:paraId="4690C192" w14:textId="77777777" w:rsidR="007C2ADC" w:rsidRPr="007C2ADC" w:rsidRDefault="007C2ADC" w:rsidP="007C2A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</w:rPr>
            </w:pPr>
          </w:p>
        </w:tc>
        <w:tc>
          <w:tcPr>
            <w:tcW w:w="2693" w:type="dxa"/>
            <w:noWrap/>
            <w:hideMark/>
          </w:tcPr>
          <w:p w14:paraId="3A5EC5AC" w14:textId="77777777" w:rsidR="007C2ADC" w:rsidRPr="007C2ADC" w:rsidRDefault="007C2ADC" w:rsidP="007C2A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31FFE" w:rsidRPr="00E60D07" w14:paraId="4D1B1EB3" w14:textId="77777777" w:rsidTr="007C2ADC">
        <w:trPr>
          <w:trHeight w:val="288"/>
        </w:trPr>
        <w:tc>
          <w:tcPr>
            <w:tcW w:w="985" w:type="dxa"/>
            <w:vAlign w:val="center"/>
          </w:tcPr>
          <w:p w14:paraId="44CAD837" w14:textId="77AFB4AD" w:rsidR="00631FFE" w:rsidRPr="00E60D07" w:rsidRDefault="00631FFE" w:rsidP="007C2ADC">
            <w:pPr>
              <w:jc w:val="right"/>
              <w:rPr>
                <w:rFonts w:eastAsia="Times New Roman" w:cs="Arial"/>
              </w:rPr>
            </w:pPr>
            <w:r w:rsidRPr="00FA36A4">
              <w:t>2101</w:t>
            </w:r>
          </w:p>
        </w:tc>
        <w:tc>
          <w:tcPr>
            <w:tcW w:w="7380" w:type="dxa"/>
            <w:vAlign w:val="center"/>
          </w:tcPr>
          <w:p w14:paraId="34D57F90" w14:textId="3CFCA8AD" w:rsidR="00631FFE" w:rsidRPr="00E60D07" w:rsidRDefault="00631FFE" w:rsidP="00631FFE">
            <w:pPr>
              <w:rPr>
                <w:rFonts w:eastAsia="Times New Roman" w:cs="Arial"/>
              </w:rPr>
            </w:pPr>
            <w:r w:rsidRPr="00FA36A4">
              <w:t xml:space="preserve">Perform a basic scalp treatment. </w:t>
            </w:r>
          </w:p>
        </w:tc>
        <w:tc>
          <w:tcPr>
            <w:tcW w:w="1620" w:type="dxa"/>
            <w:vAlign w:val="center"/>
            <w:hideMark/>
          </w:tcPr>
          <w:p w14:paraId="7D8B7905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AAEC07B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1FFE" w:rsidRPr="00E60D07" w14:paraId="20F69D5E" w14:textId="77777777" w:rsidTr="007C2ADC">
        <w:trPr>
          <w:trHeight w:val="288"/>
        </w:trPr>
        <w:tc>
          <w:tcPr>
            <w:tcW w:w="985" w:type="dxa"/>
            <w:vAlign w:val="center"/>
          </w:tcPr>
          <w:p w14:paraId="2475A813" w14:textId="7B42B088" w:rsidR="00631FFE" w:rsidRPr="00E60D07" w:rsidRDefault="00631FFE" w:rsidP="007C2ADC">
            <w:pPr>
              <w:jc w:val="right"/>
              <w:rPr>
                <w:rFonts w:eastAsia="Times New Roman" w:cs="Arial"/>
              </w:rPr>
            </w:pPr>
            <w:r w:rsidRPr="00FA36A4">
              <w:t>2102</w:t>
            </w:r>
          </w:p>
        </w:tc>
        <w:tc>
          <w:tcPr>
            <w:tcW w:w="7380" w:type="dxa"/>
            <w:vAlign w:val="center"/>
          </w:tcPr>
          <w:p w14:paraId="50BD9BB8" w14:textId="3A84270C" w:rsidR="00631FFE" w:rsidRPr="00E60D07" w:rsidRDefault="00631FFE" w:rsidP="00631FFE">
            <w:pPr>
              <w:rPr>
                <w:rFonts w:eastAsia="Times New Roman" w:cs="Arial"/>
              </w:rPr>
            </w:pPr>
            <w:r w:rsidRPr="00FA36A4">
              <w:t>Explain the use of electrical equipment during a scalp treatment.</w:t>
            </w:r>
          </w:p>
        </w:tc>
        <w:tc>
          <w:tcPr>
            <w:tcW w:w="1620" w:type="dxa"/>
            <w:vAlign w:val="center"/>
          </w:tcPr>
          <w:p w14:paraId="150BD23D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8D3353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BB4F9E8" w14:textId="3ABBB669" w:rsidR="00D47433" w:rsidRDefault="00D47433" w:rsidP="00D47433">
      <w:pPr>
        <w:pStyle w:val="Heading2"/>
      </w:pPr>
      <w:r>
        <w:t xml:space="preserve">2200 </w:t>
      </w:r>
      <w:r w:rsidR="00631FFE">
        <w:t>Care of all Hair Types and Textur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19D737AA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8E412AC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0AD1EB5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C7FF7DF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454F211" w14:textId="14AA622D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631FFE" w:rsidRPr="00E60D07" w14:paraId="6559081D" w14:textId="77777777" w:rsidTr="00631FFE">
        <w:trPr>
          <w:trHeight w:val="288"/>
        </w:trPr>
        <w:tc>
          <w:tcPr>
            <w:tcW w:w="715" w:type="dxa"/>
            <w:vAlign w:val="center"/>
          </w:tcPr>
          <w:p w14:paraId="707F4527" w14:textId="4421DDD2" w:rsidR="00631FFE" w:rsidRPr="00E60D07" w:rsidRDefault="00631FFE" w:rsidP="00631FFE">
            <w:pPr>
              <w:rPr>
                <w:rFonts w:eastAsia="Times New Roman" w:cs="Arial"/>
              </w:rPr>
            </w:pPr>
            <w:r w:rsidRPr="00CA0420">
              <w:t>2201</w:t>
            </w:r>
          </w:p>
        </w:tc>
        <w:tc>
          <w:tcPr>
            <w:tcW w:w="7650" w:type="dxa"/>
            <w:vAlign w:val="center"/>
          </w:tcPr>
          <w:p w14:paraId="5D8CE58C" w14:textId="6EC3E1EB" w:rsidR="00631FFE" w:rsidRPr="00E60D07" w:rsidRDefault="00631FFE" w:rsidP="00631FFE">
            <w:pPr>
              <w:rPr>
                <w:rFonts w:eastAsia="Times New Roman" w:cs="Arial"/>
              </w:rPr>
            </w:pPr>
            <w:r w:rsidRPr="00CA0420">
              <w:t>Select and apply products according to styling needs.</w:t>
            </w:r>
          </w:p>
        </w:tc>
        <w:tc>
          <w:tcPr>
            <w:tcW w:w="1620" w:type="dxa"/>
            <w:vAlign w:val="center"/>
            <w:hideMark/>
          </w:tcPr>
          <w:p w14:paraId="014F19C9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29CD30A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1FFE" w:rsidRPr="00E60D07" w14:paraId="6737A0EF" w14:textId="77777777" w:rsidTr="00631FFE">
        <w:trPr>
          <w:trHeight w:val="288"/>
        </w:trPr>
        <w:tc>
          <w:tcPr>
            <w:tcW w:w="715" w:type="dxa"/>
            <w:vAlign w:val="center"/>
          </w:tcPr>
          <w:p w14:paraId="239931E7" w14:textId="15CB1365" w:rsidR="00631FFE" w:rsidRPr="00E60D07" w:rsidRDefault="00631FFE" w:rsidP="00631FFE">
            <w:pPr>
              <w:rPr>
                <w:rFonts w:eastAsia="Times New Roman" w:cs="Arial"/>
              </w:rPr>
            </w:pPr>
            <w:r w:rsidRPr="00CA0420">
              <w:t>2202</w:t>
            </w:r>
          </w:p>
        </w:tc>
        <w:tc>
          <w:tcPr>
            <w:tcW w:w="7650" w:type="dxa"/>
            <w:vAlign w:val="center"/>
          </w:tcPr>
          <w:p w14:paraId="471C3DF0" w14:textId="5027415B" w:rsidR="00631FFE" w:rsidRPr="00E60D07" w:rsidRDefault="00631FFE" w:rsidP="00631FFE">
            <w:pPr>
              <w:rPr>
                <w:rFonts w:eastAsia="Times New Roman" w:cs="Arial"/>
              </w:rPr>
            </w:pPr>
            <w:r w:rsidRPr="00CA0420">
              <w:t>Use specialty hairstyling equipment.</w:t>
            </w:r>
          </w:p>
        </w:tc>
        <w:tc>
          <w:tcPr>
            <w:tcW w:w="1620" w:type="dxa"/>
            <w:vAlign w:val="center"/>
          </w:tcPr>
          <w:p w14:paraId="218103EB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801F24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1FFE" w:rsidRPr="00E60D07" w14:paraId="43E2DA33" w14:textId="77777777" w:rsidTr="00631FFE">
        <w:trPr>
          <w:trHeight w:val="288"/>
        </w:trPr>
        <w:tc>
          <w:tcPr>
            <w:tcW w:w="715" w:type="dxa"/>
            <w:vAlign w:val="center"/>
          </w:tcPr>
          <w:p w14:paraId="5C25F093" w14:textId="4CE288C2" w:rsidR="00631FFE" w:rsidRPr="00E60D07" w:rsidRDefault="00631FFE" w:rsidP="00631FFE">
            <w:pPr>
              <w:rPr>
                <w:rFonts w:eastAsia="Times New Roman" w:cs="Arial"/>
              </w:rPr>
            </w:pPr>
            <w:r w:rsidRPr="00CA0420">
              <w:t>2203</w:t>
            </w:r>
          </w:p>
        </w:tc>
        <w:tc>
          <w:tcPr>
            <w:tcW w:w="7650" w:type="dxa"/>
            <w:vAlign w:val="center"/>
          </w:tcPr>
          <w:p w14:paraId="368B2BFE" w14:textId="57D20E8C" w:rsidR="00631FFE" w:rsidRPr="00E60D07" w:rsidRDefault="00631FFE" w:rsidP="00631FFE">
            <w:pPr>
              <w:rPr>
                <w:rFonts w:eastAsia="Times New Roman" w:cs="Arial"/>
              </w:rPr>
            </w:pPr>
            <w:r w:rsidRPr="00CA0420">
              <w:t>Use implements, equipment, and products with synthetic and human hair.</w:t>
            </w:r>
          </w:p>
        </w:tc>
        <w:tc>
          <w:tcPr>
            <w:tcW w:w="1620" w:type="dxa"/>
            <w:vAlign w:val="center"/>
          </w:tcPr>
          <w:p w14:paraId="14237B07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338786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1FFE" w:rsidRPr="00E60D07" w14:paraId="7A6DCC47" w14:textId="77777777" w:rsidTr="00631FFE">
        <w:trPr>
          <w:trHeight w:val="288"/>
        </w:trPr>
        <w:tc>
          <w:tcPr>
            <w:tcW w:w="715" w:type="dxa"/>
            <w:vAlign w:val="center"/>
          </w:tcPr>
          <w:p w14:paraId="70D9AB0B" w14:textId="22E33968" w:rsidR="00631FFE" w:rsidRPr="001F72A9" w:rsidRDefault="00631FFE" w:rsidP="00631FFE">
            <w:r w:rsidRPr="00CA0420">
              <w:t>2204</w:t>
            </w:r>
          </w:p>
        </w:tc>
        <w:tc>
          <w:tcPr>
            <w:tcW w:w="7650" w:type="dxa"/>
            <w:vAlign w:val="center"/>
          </w:tcPr>
          <w:p w14:paraId="6983C100" w14:textId="55596882" w:rsidR="00631FFE" w:rsidRPr="001F72A9" w:rsidRDefault="00631FFE" w:rsidP="00631FFE">
            <w:r w:rsidRPr="00CA0420">
              <w:t>Compare and contrast synthetic and human hair services.</w:t>
            </w:r>
          </w:p>
        </w:tc>
        <w:tc>
          <w:tcPr>
            <w:tcW w:w="1620" w:type="dxa"/>
            <w:vAlign w:val="center"/>
          </w:tcPr>
          <w:p w14:paraId="7E900E83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89BEE8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</w:p>
        </w:tc>
      </w:tr>
      <w:tr w:rsidR="00631FFE" w:rsidRPr="00E60D07" w14:paraId="457EE734" w14:textId="77777777" w:rsidTr="00631FFE">
        <w:trPr>
          <w:trHeight w:val="288"/>
        </w:trPr>
        <w:tc>
          <w:tcPr>
            <w:tcW w:w="715" w:type="dxa"/>
            <w:vAlign w:val="center"/>
          </w:tcPr>
          <w:p w14:paraId="6142C5B0" w14:textId="5FEB37E6" w:rsidR="00631FFE" w:rsidRPr="001F72A9" w:rsidRDefault="00631FFE" w:rsidP="00631FFE">
            <w:r w:rsidRPr="00CA0420">
              <w:t>2205</w:t>
            </w:r>
          </w:p>
        </w:tc>
        <w:tc>
          <w:tcPr>
            <w:tcW w:w="7650" w:type="dxa"/>
            <w:vAlign w:val="center"/>
          </w:tcPr>
          <w:p w14:paraId="59A6E18E" w14:textId="68DBEAF8" w:rsidR="00631FFE" w:rsidRPr="001F72A9" w:rsidRDefault="00631FFE" w:rsidP="00631FFE">
            <w:r w:rsidRPr="00CA0420">
              <w:t>Perform application and styling services on wigs, hair pieces</w:t>
            </w:r>
            <w:r w:rsidR="00711739">
              <w:t>,</w:t>
            </w:r>
            <w:r w:rsidRPr="00CA0420">
              <w:t xml:space="preserve"> and extensions.</w:t>
            </w:r>
          </w:p>
        </w:tc>
        <w:tc>
          <w:tcPr>
            <w:tcW w:w="1620" w:type="dxa"/>
            <w:vAlign w:val="center"/>
          </w:tcPr>
          <w:p w14:paraId="7227DEA6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956CE1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5E60DF7" w14:textId="7AA31349" w:rsidR="00D47433" w:rsidRDefault="00D47433" w:rsidP="00D47433">
      <w:pPr>
        <w:pStyle w:val="Heading2"/>
      </w:pPr>
      <w:r>
        <w:t xml:space="preserve">2300 </w:t>
      </w:r>
      <w:r w:rsidR="00631FFE">
        <w:t>Make-up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985"/>
        <w:gridCol w:w="7380"/>
        <w:gridCol w:w="1620"/>
        <w:gridCol w:w="2693"/>
        <w:gridCol w:w="7"/>
      </w:tblGrid>
      <w:tr w:rsidR="00D47433" w:rsidRPr="00E60D07" w14:paraId="69DB4DE9" w14:textId="77777777" w:rsidTr="007C2A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985" w:type="dxa"/>
            <w:vAlign w:val="center"/>
            <w:hideMark/>
          </w:tcPr>
          <w:p w14:paraId="35B27D65" w14:textId="77777777" w:rsidR="00D47433" w:rsidRPr="00E60D07" w:rsidRDefault="00D47433" w:rsidP="007C2ADC">
            <w:pPr>
              <w:jc w:val="right"/>
            </w:pPr>
            <w:r>
              <w:t>Item</w:t>
            </w:r>
          </w:p>
        </w:tc>
        <w:tc>
          <w:tcPr>
            <w:tcW w:w="7380" w:type="dxa"/>
            <w:vAlign w:val="center"/>
            <w:hideMark/>
          </w:tcPr>
          <w:p w14:paraId="1B815C2B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CB9943E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678F853" w14:textId="76B328DB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43140F">
              <w:t>Crosswalk</w:t>
            </w:r>
          </w:p>
        </w:tc>
      </w:tr>
      <w:tr w:rsidR="007C2ADC" w:rsidRPr="007C2ADC" w14:paraId="7FE484BB" w14:textId="77777777" w:rsidTr="007C2ADC">
        <w:tblPrEx>
          <w:tblLook w:val="04A0" w:firstRow="1" w:lastRow="0" w:firstColumn="1" w:lastColumn="0" w:noHBand="0" w:noVBand="1"/>
        </w:tblPrEx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7" w:type="dxa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hideMark/>
          </w:tcPr>
          <w:p w14:paraId="3468054F" w14:textId="43D84EE8" w:rsidR="007C2ADC" w:rsidRPr="00C7648D" w:rsidRDefault="007C2ADC" w:rsidP="00C7648D">
            <w:pPr>
              <w:rPr>
                <w:rFonts w:cs="Arial"/>
                <w:b w:val="0"/>
                <w:bCs w:val="0"/>
                <w:color w:val="FF0000"/>
              </w:rPr>
            </w:pPr>
            <w:r w:rsidRPr="00C7648D">
              <w:rPr>
                <w:rFonts w:cs="Arial"/>
                <w:b w:val="0"/>
                <w:bCs w:val="0"/>
                <w:color w:val="FF0000"/>
              </w:rPr>
              <w:t>*2300</w:t>
            </w:r>
            <w:r w:rsidR="00C7648D">
              <w:rPr>
                <w:rFonts w:cs="Arial"/>
                <w:b w:val="0"/>
                <w:bCs w:val="0"/>
                <w:color w:val="FF0000"/>
              </w:rPr>
              <w:t>a</w:t>
            </w:r>
          </w:p>
        </w:tc>
        <w:tc>
          <w:tcPr>
            <w:tcW w:w="7380" w:type="dxa"/>
            <w:hideMark/>
          </w:tcPr>
          <w:p w14:paraId="15A087FC" w14:textId="041F569D" w:rsidR="007C2ADC" w:rsidRPr="00C7648D" w:rsidRDefault="007C2ADC" w:rsidP="00C764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FF0000"/>
              </w:rPr>
            </w:pPr>
            <w:r w:rsidRPr="00C7648D">
              <w:rPr>
                <w:rFonts w:cs="Arial"/>
                <w:color w:val="FF0000"/>
              </w:rPr>
              <w:t>Perform a makeup consultation (facial shape, eye color, sensitivity to products).</w:t>
            </w:r>
          </w:p>
        </w:tc>
        <w:tc>
          <w:tcPr>
            <w:tcW w:w="1620" w:type="dxa"/>
            <w:noWrap/>
            <w:hideMark/>
          </w:tcPr>
          <w:p w14:paraId="4A8D91AF" w14:textId="77777777" w:rsidR="007C2ADC" w:rsidRPr="007C2ADC" w:rsidRDefault="007C2ADC" w:rsidP="007C2A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</w:rPr>
            </w:pPr>
          </w:p>
        </w:tc>
        <w:tc>
          <w:tcPr>
            <w:tcW w:w="2693" w:type="dxa"/>
            <w:noWrap/>
            <w:hideMark/>
          </w:tcPr>
          <w:p w14:paraId="341AB6D3" w14:textId="77777777" w:rsidR="007C2ADC" w:rsidRPr="007C2ADC" w:rsidRDefault="007C2ADC" w:rsidP="007C2A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31FFE" w:rsidRPr="00E60D07" w14:paraId="47022A3A" w14:textId="77777777" w:rsidTr="007C2ADC">
        <w:trPr>
          <w:trHeight w:val="288"/>
        </w:trPr>
        <w:tc>
          <w:tcPr>
            <w:tcW w:w="985" w:type="dxa"/>
            <w:vAlign w:val="center"/>
          </w:tcPr>
          <w:p w14:paraId="1D48C19B" w14:textId="3835CF2A" w:rsidR="00631FFE" w:rsidRPr="00E60D07" w:rsidRDefault="00631FFE" w:rsidP="007C2ADC">
            <w:pPr>
              <w:jc w:val="right"/>
              <w:rPr>
                <w:rFonts w:eastAsia="Times New Roman" w:cs="Arial"/>
              </w:rPr>
            </w:pPr>
            <w:r w:rsidRPr="00415C17">
              <w:t>2301</w:t>
            </w:r>
          </w:p>
        </w:tc>
        <w:tc>
          <w:tcPr>
            <w:tcW w:w="7380" w:type="dxa"/>
            <w:vAlign w:val="center"/>
          </w:tcPr>
          <w:p w14:paraId="0B38289C" w14:textId="159B4880" w:rsidR="00631FFE" w:rsidRPr="00E60D07" w:rsidRDefault="00631FFE" w:rsidP="00631FFE">
            <w:pPr>
              <w:rPr>
                <w:rFonts w:eastAsia="Times New Roman" w:cs="Arial"/>
              </w:rPr>
            </w:pPr>
            <w:r w:rsidRPr="00415C17">
              <w:t xml:space="preserve">Create basic daytime make-up techniques. </w:t>
            </w:r>
          </w:p>
        </w:tc>
        <w:tc>
          <w:tcPr>
            <w:tcW w:w="1620" w:type="dxa"/>
            <w:vAlign w:val="center"/>
            <w:hideMark/>
          </w:tcPr>
          <w:p w14:paraId="047A9F39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3B0A2C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1FFE" w:rsidRPr="00E60D07" w14:paraId="49F3171C" w14:textId="77777777" w:rsidTr="007C2ADC">
        <w:trPr>
          <w:trHeight w:val="288"/>
        </w:trPr>
        <w:tc>
          <w:tcPr>
            <w:tcW w:w="985" w:type="dxa"/>
            <w:vAlign w:val="center"/>
          </w:tcPr>
          <w:p w14:paraId="391AD0CE" w14:textId="02F31C7F" w:rsidR="00631FFE" w:rsidRPr="00E60D07" w:rsidRDefault="00631FFE" w:rsidP="007C2ADC">
            <w:pPr>
              <w:jc w:val="right"/>
              <w:rPr>
                <w:rFonts w:eastAsia="Times New Roman" w:cs="Arial"/>
              </w:rPr>
            </w:pPr>
            <w:r w:rsidRPr="00415C17">
              <w:t>2302</w:t>
            </w:r>
          </w:p>
        </w:tc>
        <w:tc>
          <w:tcPr>
            <w:tcW w:w="7380" w:type="dxa"/>
            <w:vAlign w:val="center"/>
          </w:tcPr>
          <w:p w14:paraId="54C95197" w14:textId="5E8F7176" w:rsidR="00631FFE" w:rsidRPr="00E60D07" w:rsidRDefault="00631FFE" w:rsidP="00631FFE">
            <w:pPr>
              <w:rPr>
                <w:rFonts w:eastAsia="Times New Roman" w:cs="Arial"/>
              </w:rPr>
            </w:pPr>
            <w:r w:rsidRPr="00415C17">
              <w:t>Create basic evening make-up techniques.</w:t>
            </w:r>
          </w:p>
        </w:tc>
        <w:tc>
          <w:tcPr>
            <w:tcW w:w="1620" w:type="dxa"/>
            <w:vAlign w:val="center"/>
          </w:tcPr>
          <w:p w14:paraId="4A4BF721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F548EB1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1FFE" w:rsidRPr="00E60D07" w14:paraId="2047432B" w14:textId="77777777" w:rsidTr="007C2ADC">
        <w:trPr>
          <w:trHeight w:val="288"/>
        </w:trPr>
        <w:tc>
          <w:tcPr>
            <w:tcW w:w="985" w:type="dxa"/>
            <w:vAlign w:val="center"/>
          </w:tcPr>
          <w:p w14:paraId="0DCA5BDA" w14:textId="71DAEE28" w:rsidR="00631FFE" w:rsidRPr="00E60D07" w:rsidRDefault="00631FFE" w:rsidP="007C2ADC">
            <w:pPr>
              <w:jc w:val="right"/>
              <w:rPr>
                <w:rFonts w:eastAsia="Times New Roman" w:cs="Arial"/>
              </w:rPr>
            </w:pPr>
            <w:r w:rsidRPr="00415C17">
              <w:t>2303</w:t>
            </w:r>
          </w:p>
        </w:tc>
        <w:tc>
          <w:tcPr>
            <w:tcW w:w="7380" w:type="dxa"/>
            <w:vAlign w:val="center"/>
          </w:tcPr>
          <w:p w14:paraId="27326308" w14:textId="3EA8B2B0" w:rsidR="00631FFE" w:rsidRPr="00E60D07" w:rsidRDefault="00631FFE" w:rsidP="00631FFE">
            <w:pPr>
              <w:rPr>
                <w:rFonts w:eastAsia="Times New Roman" w:cs="Arial"/>
              </w:rPr>
            </w:pPr>
            <w:r w:rsidRPr="00415C17">
              <w:t>Perform corrective make-up techniques according to client needs.</w:t>
            </w:r>
          </w:p>
        </w:tc>
        <w:tc>
          <w:tcPr>
            <w:tcW w:w="1620" w:type="dxa"/>
            <w:vAlign w:val="center"/>
          </w:tcPr>
          <w:p w14:paraId="530E0385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BA9E872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31FFE" w:rsidRPr="00E60D07" w14:paraId="128F664F" w14:textId="77777777" w:rsidTr="007C2ADC">
        <w:trPr>
          <w:trHeight w:val="288"/>
        </w:trPr>
        <w:tc>
          <w:tcPr>
            <w:tcW w:w="985" w:type="dxa"/>
            <w:vAlign w:val="center"/>
          </w:tcPr>
          <w:p w14:paraId="68E895B8" w14:textId="739BCD22" w:rsidR="00631FFE" w:rsidRPr="001F72A9" w:rsidRDefault="00631FFE" w:rsidP="007C2ADC">
            <w:pPr>
              <w:jc w:val="right"/>
            </w:pPr>
            <w:r w:rsidRPr="00415C17">
              <w:t>2304</w:t>
            </w:r>
          </w:p>
        </w:tc>
        <w:tc>
          <w:tcPr>
            <w:tcW w:w="7380" w:type="dxa"/>
            <w:vAlign w:val="center"/>
          </w:tcPr>
          <w:p w14:paraId="3DC4B086" w14:textId="46ED9071" w:rsidR="00631FFE" w:rsidRPr="001F72A9" w:rsidRDefault="00631FFE" w:rsidP="00631FFE">
            <w:r w:rsidRPr="00415C17">
              <w:t>Apply</w:t>
            </w:r>
            <w:r w:rsidR="00C7648D">
              <w:t xml:space="preserve"> </w:t>
            </w:r>
            <w:r w:rsidR="00C7648D">
              <w:rPr>
                <w:b/>
                <w:bCs/>
                <w:color w:val="FF0000"/>
              </w:rPr>
              <w:t>and remove</w:t>
            </w:r>
            <w:r w:rsidRPr="00415C17">
              <w:t xml:space="preserve"> false eyelashes.</w:t>
            </w:r>
          </w:p>
        </w:tc>
        <w:tc>
          <w:tcPr>
            <w:tcW w:w="1620" w:type="dxa"/>
            <w:vAlign w:val="center"/>
          </w:tcPr>
          <w:p w14:paraId="3DB4E81C" w14:textId="77777777" w:rsidR="00631FFE" w:rsidRPr="00E60D07" w:rsidRDefault="00631FFE" w:rsidP="00631FF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39556F" w14:textId="27827603" w:rsidR="00631FFE" w:rsidRPr="00C7648D" w:rsidRDefault="00C7648D" w:rsidP="00631FFE">
            <w:pPr>
              <w:rPr>
                <w:rFonts w:eastAsia="Times New Roman" w:cs="Arial"/>
                <w:b/>
                <w:bCs/>
                <w:color w:val="FF0000"/>
              </w:rPr>
            </w:pPr>
            <w:r>
              <w:rPr>
                <w:rFonts w:eastAsia="Times New Roman" w:cs="Arial"/>
                <w:b/>
                <w:bCs/>
                <w:color w:val="FF0000"/>
              </w:rPr>
              <w:t>(Modified 11/14/22)</w:t>
            </w:r>
          </w:p>
        </w:tc>
      </w:tr>
    </w:tbl>
    <w:p w14:paraId="607E3BB8" w14:textId="5CF42FCC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sectPr w:rsidR="00963472" w:rsidSect="0027781B">
      <w:headerReference w:type="default" r:id="rId10"/>
      <w:footerReference w:type="default" r:id="rId11"/>
      <w:pgSz w:w="15840" w:h="12240" w:orient="landscape"/>
      <w:pgMar w:top="1440" w:right="171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53A530" w14:textId="77777777" w:rsidR="009E153A" w:rsidRDefault="009E153A" w:rsidP="000733E4">
      <w:pPr>
        <w:spacing w:after="0" w:line="240" w:lineRule="auto"/>
      </w:pPr>
      <w:r>
        <w:separator/>
      </w:r>
    </w:p>
  </w:endnote>
  <w:endnote w:type="continuationSeparator" w:id="0">
    <w:p w14:paraId="03E6D3D5" w14:textId="77777777" w:rsidR="009E153A" w:rsidRDefault="009E153A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73BC432E" w:rsidR="009E153A" w:rsidRPr="00631FFE" w:rsidRDefault="009E153A" w:rsidP="0058349E">
    <w:pPr>
      <w:pStyle w:val="Footer"/>
      <w:tabs>
        <w:tab w:val="clear" w:pos="9360"/>
        <w:tab w:val="right" w:pos="12690"/>
      </w:tabs>
    </w:pPr>
    <w:r w:rsidRPr="00631FFE">
      <w:t>Cosmetology/Cosmetologist, General CIP 12.0401</w:t>
    </w:r>
    <w:r>
      <w:t xml:space="preserve">   Revised November 202</w:t>
    </w:r>
    <w:r w:rsidR="003D621D">
      <w:t>2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49E23E" w14:textId="77777777" w:rsidR="009E153A" w:rsidRDefault="009E153A" w:rsidP="000733E4">
      <w:pPr>
        <w:spacing w:after="0" w:line="240" w:lineRule="auto"/>
      </w:pPr>
      <w:r>
        <w:separator/>
      </w:r>
    </w:p>
  </w:footnote>
  <w:footnote w:type="continuationSeparator" w:id="0">
    <w:p w14:paraId="12AA6CD2" w14:textId="77777777" w:rsidR="009E153A" w:rsidRDefault="009E153A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13450" w14:textId="01D6CD44" w:rsidR="009E153A" w:rsidRPr="00FE3A13" w:rsidRDefault="009E153A" w:rsidP="00FE3A13">
    <w:pPr>
      <w:spacing w:after="0" w:line="240" w:lineRule="auto"/>
      <w:jc w:val="center"/>
      <w:rPr>
        <w:b/>
        <w:bCs/>
        <w:sz w:val="18"/>
        <w:szCs w:val="18"/>
      </w:rPr>
    </w:pPr>
    <w:r>
      <w:rPr>
        <w:b/>
        <w:bCs/>
        <w:sz w:val="18"/>
        <w:szCs w:val="18"/>
      </w:rPr>
      <w:t>This Competency Task List</w:t>
    </w:r>
    <w:r w:rsidRPr="00FE3A13">
      <w:rPr>
        <w:b/>
        <w:bCs/>
        <w:sz w:val="18"/>
        <w:szCs w:val="18"/>
      </w:rPr>
      <w:t xml:space="preserve"> is not a state-developed Program of Study.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NTGxMDa1NDU0sTBT0lEKTi0uzszPAykwqgUAsdfVPSwAAAA="/>
  </w:docVars>
  <w:rsids>
    <w:rsidRoot w:val="00E60D07"/>
    <w:rsid w:val="00010D44"/>
    <w:rsid w:val="0001479B"/>
    <w:rsid w:val="00033149"/>
    <w:rsid w:val="000377FD"/>
    <w:rsid w:val="0004084D"/>
    <w:rsid w:val="000733E4"/>
    <w:rsid w:val="000769AF"/>
    <w:rsid w:val="00077A32"/>
    <w:rsid w:val="000803CE"/>
    <w:rsid w:val="000B2296"/>
    <w:rsid w:val="000B2EFC"/>
    <w:rsid w:val="000D5D31"/>
    <w:rsid w:val="000D6A31"/>
    <w:rsid w:val="00123BA3"/>
    <w:rsid w:val="0012424F"/>
    <w:rsid w:val="001314D6"/>
    <w:rsid w:val="00146B97"/>
    <w:rsid w:val="00153EE8"/>
    <w:rsid w:val="001C5B5A"/>
    <w:rsid w:val="002146A6"/>
    <w:rsid w:val="00216F40"/>
    <w:rsid w:val="00217F98"/>
    <w:rsid w:val="00241BF0"/>
    <w:rsid w:val="00254250"/>
    <w:rsid w:val="00264B51"/>
    <w:rsid w:val="0027781B"/>
    <w:rsid w:val="00277B9F"/>
    <w:rsid w:val="002A5F84"/>
    <w:rsid w:val="002D6112"/>
    <w:rsid w:val="0032630F"/>
    <w:rsid w:val="0033180A"/>
    <w:rsid w:val="0034442B"/>
    <w:rsid w:val="003A2995"/>
    <w:rsid w:val="003A6945"/>
    <w:rsid w:val="003D27C2"/>
    <w:rsid w:val="003D621D"/>
    <w:rsid w:val="003D6F51"/>
    <w:rsid w:val="003F39DD"/>
    <w:rsid w:val="003F5497"/>
    <w:rsid w:val="00400CA6"/>
    <w:rsid w:val="00402E8B"/>
    <w:rsid w:val="0043140F"/>
    <w:rsid w:val="00435A12"/>
    <w:rsid w:val="0045502C"/>
    <w:rsid w:val="00481622"/>
    <w:rsid w:val="004A352B"/>
    <w:rsid w:val="004B6A75"/>
    <w:rsid w:val="004C2A92"/>
    <w:rsid w:val="004D369C"/>
    <w:rsid w:val="004D4598"/>
    <w:rsid w:val="004F6569"/>
    <w:rsid w:val="005047EC"/>
    <w:rsid w:val="00505BD1"/>
    <w:rsid w:val="0050684F"/>
    <w:rsid w:val="00522E2B"/>
    <w:rsid w:val="00547C10"/>
    <w:rsid w:val="00564C07"/>
    <w:rsid w:val="0058349E"/>
    <w:rsid w:val="005961A5"/>
    <w:rsid w:val="005C6557"/>
    <w:rsid w:val="005D6BCE"/>
    <w:rsid w:val="006135A5"/>
    <w:rsid w:val="00614618"/>
    <w:rsid w:val="00631FFE"/>
    <w:rsid w:val="00632FD1"/>
    <w:rsid w:val="00646831"/>
    <w:rsid w:val="006704EF"/>
    <w:rsid w:val="00696F3B"/>
    <w:rsid w:val="006E0583"/>
    <w:rsid w:val="006E14A9"/>
    <w:rsid w:val="006F2192"/>
    <w:rsid w:val="007046A0"/>
    <w:rsid w:val="00711739"/>
    <w:rsid w:val="007206F4"/>
    <w:rsid w:val="00776F83"/>
    <w:rsid w:val="007865A2"/>
    <w:rsid w:val="00793AD0"/>
    <w:rsid w:val="007C16FA"/>
    <w:rsid w:val="007C2ADC"/>
    <w:rsid w:val="007C61CD"/>
    <w:rsid w:val="007D2D8C"/>
    <w:rsid w:val="007F3C00"/>
    <w:rsid w:val="007F79E0"/>
    <w:rsid w:val="008033D8"/>
    <w:rsid w:val="008413AD"/>
    <w:rsid w:val="00862562"/>
    <w:rsid w:val="0087499E"/>
    <w:rsid w:val="008841DF"/>
    <w:rsid w:val="008B47E3"/>
    <w:rsid w:val="008D7CF1"/>
    <w:rsid w:val="008E2F3F"/>
    <w:rsid w:val="008F6DD3"/>
    <w:rsid w:val="00911D2D"/>
    <w:rsid w:val="0091410B"/>
    <w:rsid w:val="00916E40"/>
    <w:rsid w:val="0094592D"/>
    <w:rsid w:val="00945C84"/>
    <w:rsid w:val="00956A11"/>
    <w:rsid w:val="00963472"/>
    <w:rsid w:val="00967D2F"/>
    <w:rsid w:val="00975D91"/>
    <w:rsid w:val="00987FD7"/>
    <w:rsid w:val="009B08CB"/>
    <w:rsid w:val="009C5E68"/>
    <w:rsid w:val="009E153A"/>
    <w:rsid w:val="00A434D0"/>
    <w:rsid w:val="00A5070F"/>
    <w:rsid w:val="00A855CE"/>
    <w:rsid w:val="00A871B0"/>
    <w:rsid w:val="00AB147A"/>
    <w:rsid w:val="00AB3959"/>
    <w:rsid w:val="00AD7047"/>
    <w:rsid w:val="00B17957"/>
    <w:rsid w:val="00B27399"/>
    <w:rsid w:val="00B279A1"/>
    <w:rsid w:val="00B51DE8"/>
    <w:rsid w:val="00B54B79"/>
    <w:rsid w:val="00B719D0"/>
    <w:rsid w:val="00B753BC"/>
    <w:rsid w:val="00B82CCC"/>
    <w:rsid w:val="00B83C35"/>
    <w:rsid w:val="00BA7822"/>
    <w:rsid w:val="00BB0579"/>
    <w:rsid w:val="00BD0D43"/>
    <w:rsid w:val="00BD2444"/>
    <w:rsid w:val="00C02D57"/>
    <w:rsid w:val="00C042F7"/>
    <w:rsid w:val="00C30671"/>
    <w:rsid w:val="00C36E47"/>
    <w:rsid w:val="00C54576"/>
    <w:rsid w:val="00C56F94"/>
    <w:rsid w:val="00C6168F"/>
    <w:rsid w:val="00C64438"/>
    <w:rsid w:val="00C7648D"/>
    <w:rsid w:val="00CA1AFB"/>
    <w:rsid w:val="00CA5C5A"/>
    <w:rsid w:val="00CC6101"/>
    <w:rsid w:val="00CC6849"/>
    <w:rsid w:val="00CF3104"/>
    <w:rsid w:val="00D0281C"/>
    <w:rsid w:val="00D04192"/>
    <w:rsid w:val="00D1502E"/>
    <w:rsid w:val="00D34DDA"/>
    <w:rsid w:val="00D34E28"/>
    <w:rsid w:val="00D3622F"/>
    <w:rsid w:val="00D47433"/>
    <w:rsid w:val="00D75DBC"/>
    <w:rsid w:val="00DB759E"/>
    <w:rsid w:val="00DC0193"/>
    <w:rsid w:val="00DD3EAA"/>
    <w:rsid w:val="00DF101E"/>
    <w:rsid w:val="00E034CB"/>
    <w:rsid w:val="00E03B25"/>
    <w:rsid w:val="00E14D50"/>
    <w:rsid w:val="00E31D6A"/>
    <w:rsid w:val="00E33048"/>
    <w:rsid w:val="00E436B5"/>
    <w:rsid w:val="00E441F0"/>
    <w:rsid w:val="00E46AD0"/>
    <w:rsid w:val="00E50587"/>
    <w:rsid w:val="00E56BC6"/>
    <w:rsid w:val="00E60D07"/>
    <w:rsid w:val="00E62D6B"/>
    <w:rsid w:val="00E70D26"/>
    <w:rsid w:val="00E7314E"/>
    <w:rsid w:val="00E75374"/>
    <w:rsid w:val="00E775CB"/>
    <w:rsid w:val="00E83B3B"/>
    <w:rsid w:val="00EA52C5"/>
    <w:rsid w:val="00EA581C"/>
    <w:rsid w:val="00EC747E"/>
    <w:rsid w:val="00EE0ECF"/>
    <w:rsid w:val="00EE1469"/>
    <w:rsid w:val="00EF734D"/>
    <w:rsid w:val="00F04BC4"/>
    <w:rsid w:val="00F13CC6"/>
    <w:rsid w:val="00F15EBF"/>
    <w:rsid w:val="00F23C14"/>
    <w:rsid w:val="00F4058E"/>
    <w:rsid w:val="00F957A2"/>
    <w:rsid w:val="00FA394D"/>
    <w:rsid w:val="00FA5C60"/>
    <w:rsid w:val="00FB6C80"/>
    <w:rsid w:val="00FC2346"/>
    <w:rsid w:val="00FE3A13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37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94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33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8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0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1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6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9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7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9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8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8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5806AA-7097-4446-A75D-9FD5488E0D5F}">
  <ds:schemaRefs>
    <ds:schemaRef ds:uri="http://schemas.microsoft.com/sharepoint/v3"/>
    <ds:schemaRef ds:uri="http://purl.org/dc/terms/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http://purl.org/dc/dcmitype/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0522CAF5-162B-4ACE-89E5-DA2B07EA4BC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D9CFDA8-061D-4CC9-B519-3141D61501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8BA7AB8-5389-4221-8AAD-46527B65BC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0</Pages>
  <Words>1753</Words>
  <Characters>9996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20401 Cosmetology</vt:lpstr>
    </vt:vector>
  </TitlesOfParts>
  <Company/>
  <LinksUpToDate>false</LinksUpToDate>
  <CharactersWithSpaces>11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20401 Cosmetology</dc:title>
  <dc:subject/>
  <dc:creator>Henry, Rachel</dc:creator>
  <cp:keywords/>
  <dc:description/>
  <cp:lastModifiedBy>Jan Kennerknecht</cp:lastModifiedBy>
  <cp:revision>54</cp:revision>
  <dcterms:created xsi:type="dcterms:W3CDTF">2022-11-21T20:33:00Z</dcterms:created>
  <dcterms:modified xsi:type="dcterms:W3CDTF">2022-11-21T2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705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